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557B1D25" w:rsidR="00CC4069" w:rsidRPr="006B2FA6" w:rsidRDefault="00E11D7E" w:rsidP="00ED3200">
      <w:pPr>
        <w:pStyle w:val="RFCTitle"/>
        <w:rPr>
          <w:lang w:val="en-GB"/>
        </w:rPr>
      </w:pPr>
      <w:proofErr w:type="gramStart"/>
      <w:r w:rsidRPr="00E11D7E">
        <w:rPr>
          <w:lang w:val="en-GB"/>
        </w:rPr>
        <w:t>draft-ietf-teas-actn-poi-applicability-00</w:t>
      </w:r>
      <w:bookmarkStart w:id="0" w:name="_GoBack"/>
      <w:bookmarkEnd w:id="0"/>
      <w:proofErr w:type="gramEnd"/>
    </w:p>
    <w:p w14:paraId="75EF471F" w14:textId="77777777" w:rsidR="006F6F19" w:rsidRPr="00F22289" w:rsidRDefault="006F6F19" w:rsidP="00CC4069">
      <w:pPr>
        <w:pStyle w:val="RFCH1-noTOCnonum"/>
      </w:pPr>
      <w:r w:rsidRPr="00544979">
        <w:t>Status of this Memo</w:t>
      </w:r>
    </w:p>
    <w:p w14:paraId="77885CE8" w14:textId="77777777" w:rsidR="006A74C7" w:rsidRPr="00FC66EB" w:rsidRDefault="006A74C7" w:rsidP="006A74C7">
      <w:pPr>
        <w:rPr>
          <w:caps/>
        </w:rPr>
      </w:pPr>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CB2EB7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17CA4">
        <w:rPr>
          <w:noProof/>
        </w:rPr>
        <w:instrText>6</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A17CA4">
        <w:rPr>
          <w:noProof/>
        </w:rPr>
        <w:instrText>6</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17CA4">
        <w:rPr>
          <w:noProof/>
        </w:rPr>
        <w:instrText>6</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17CA4">
        <w:rPr>
          <w:noProof/>
        </w:rPr>
        <w:instrText>6</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17CA4">
        <w:rPr>
          <w:noProof/>
        </w:rPr>
        <w:instrText>6</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17CA4">
        <w:rPr>
          <w:noProof/>
        </w:rPr>
        <w:instrText>6</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A17CA4" w:rsidRPr="00D72ADD">
        <w:rPr>
          <w:noProof/>
        </w:rPr>
        <w:instrText>December</w:instrText>
      </w:r>
      <w:r w:rsidRPr="00D72ADD">
        <w:fldChar w:fldCharType="end"/>
      </w:r>
      <w:r w:rsidRPr="00D72ADD">
        <w:instrText xml:space="preserve"> \* MERGEFORMAT </w:instrText>
      </w:r>
      <w:r w:rsidRPr="00D72ADD">
        <w:fldChar w:fldCharType="separate"/>
      </w:r>
      <w:r w:rsidR="00A17CA4" w:rsidRPr="00D72ADD">
        <w:rPr>
          <w:noProof/>
        </w:rPr>
        <w:instrText>December</w:instrText>
      </w:r>
      <w:r w:rsidRPr="00D72ADD">
        <w:fldChar w:fldCharType="end"/>
      </w:r>
      <w:r w:rsidRPr="00D72ADD">
        <w:instrText xml:space="preserve">  \* MERGEFORMAT </w:instrText>
      </w:r>
      <w:r w:rsidRPr="00D72ADD">
        <w:fldChar w:fldCharType="separate"/>
      </w:r>
      <w:r w:rsidR="00A17CA4" w:rsidRPr="00D72ADD">
        <w:rPr>
          <w:noProof/>
        </w:rPr>
        <w:instrText>December</w:instrText>
      </w:r>
      <w:r w:rsidRPr="00D72ADD">
        <w:fldChar w:fldCharType="end"/>
      </w:r>
      <w:r w:rsidRPr="00D72ADD">
        <w:instrText xml:space="preserve"> \* MERGEFORMAT </w:instrText>
      </w:r>
      <w:r w:rsidRPr="00D72ADD">
        <w:fldChar w:fldCharType="separate"/>
      </w:r>
      <w:r w:rsidR="00A17CA4" w:rsidRPr="00D72ADD">
        <w:rPr>
          <w:noProof/>
        </w:rPr>
        <w:instrText>December</w:instrText>
      </w:r>
      <w:r w:rsidRPr="00D72ADD">
        <w:fldChar w:fldCharType="end"/>
      </w:r>
      <w:r w:rsidRPr="00D72ADD">
        <w:instrText xml:space="preserve"> \* MERGEFORMAT </w:instrText>
      </w:r>
      <w:r w:rsidRPr="00D72ADD">
        <w:fldChar w:fldCharType="separate"/>
      </w:r>
      <w:r w:rsidR="00A17CA4" w:rsidRPr="00D72ADD">
        <w:rPr>
          <w:noProof/>
        </w:rPr>
        <w:instrText>December</w:instrText>
      </w:r>
      <w:r w:rsidRPr="00D72ADD">
        <w:fldChar w:fldCharType="end"/>
      </w:r>
      <w:r w:rsidRPr="00D72ADD">
        <w:instrText xml:space="preserve"> \* MERGEFORMAT </w:instrText>
      </w:r>
      <w:r w:rsidRPr="00D72ADD">
        <w:fldChar w:fldCharType="separate"/>
      </w:r>
      <w:r w:rsidR="00A17CA4" w:rsidRPr="00D72ADD">
        <w:rPr>
          <w:noProof/>
        </w:rPr>
        <w:t>December</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A17CA4">
        <w:rPr>
          <w:noProof/>
        </w:rPr>
        <w:t>28,</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17CA4">
        <w:rPr>
          <w:noProof/>
        </w:rPr>
        <w:instrText>6</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A17CA4">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r w:rsidR="00A17CA4">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49CE67B0"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A17CA4">
        <w:rPr>
          <w:noProof/>
        </w:rPr>
        <w:t>2020</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52E07A88" w:rsidR="000D4AD0" w:rsidRDefault="00C845E5" w:rsidP="00713412">
      <w:r w:rsidRPr="00C845E5">
        <w:t xml:space="preserve">This document </w:t>
      </w:r>
      <w:r w:rsidR="000D4AD0">
        <w:t xml:space="preserve">considers </w:t>
      </w:r>
      <w:r w:rsidR="000D4AD0" w:rsidRPr="000D4AD0">
        <w:t xml:space="preserve">the applicability of </w:t>
      </w:r>
      <w:r w:rsidR="00132FE8">
        <w:t xml:space="preserve">the IETF </w:t>
      </w:r>
      <w:r w:rsidR="000D4AD0" w:rsidRPr="000D4AD0">
        <w:t>A</w:t>
      </w:r>
      <w:r w:rsidR="00132FE8">
        <w:t xml:space="preserve">bstraction and </w:t>
      </w:r>
      <w:r w:rsidR="000D4AD0" w:rsidRPr="000D4AD0">
        <w:t>C</w:t>
      </w:r>
      <w:r w:rsidR="00132FE8">
        <w:t xml:space="preserve">ontrol of Traffic Engineered </w:t>
      </w:r>
      <w:r w:rsidR="000D4AD0" w:rsidRPr="000D4AD0">
        <w:t>N</w:t>
      </w:r>
      <w:r w:rsidR="00132FE8">
        <w:t>etworks (ACTN)</w:t>
      </w:r>
      <w:r w:rsidR="000D4AD0" w:rsidRPr="000D4AD0">
        <w:t xml:space="preserve"> to Packet Optical Integration (POI)</w:t>
      </w:r>
      <w:r w:rsidR="00132FE8">
        <w:t>, and</w:t>
      </w:r>
      <w:r w:rsidR="000D4AD0" w:rsidRPr="000D4AD0">
        <w:t xml:space="preserve"> IP and Optical DWDM domain internetworking</w:t>
      </w:r>
      <w:r w:rsidR="00132FE8">
        <w:t xml:space="preserve">. </w:t>
      </w:r>
    </w:p>
    <w:p w14:paraId="409FD03B" w14:textId="08C9A6F3" w:rsidR="006F6F19" w:rsidRPr="00DA1B42" w:rsidRDefault="000D4AD0" w:rsidP="00713412">
      <w:r>
        <w:t>In this document</w:t>
      </w:r>
      <w:r w:rsidR="00132FE8">
        <w:t>,</w:t>
      </w:r>
      <w:r>
        <w:t xml:space="preserve"> we highlight the IETF p</w:t>
      </w:r>
      <w:r w:rsidR="00C845E5" w:rsidRPr="00C845E5">
        <w:t xml:space="preserve">rotocols and </w:t>
      </w:r>
      <w:r w:rsidR="00132FE8">
        <w:t xml:space="preserve">YANG </w:t>
      </w:r>
      <w:r w:rsidR="00C845E5" w:rsidRPr="00C845E5">
        <w:t>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w:t>
      </w:r>
      <w:r w:rsidR="00132FE8">
        <w:t>POI</w:t>
      </w:r>
      <w:r w:rsidR="00D6521B">
        <w:t xml:space="preserve"> use cases</w:t>
      </w:r>
      <w:r w:rsidR="00C845E5" w:rsidRPr="00C845E5">
        <w:t>.</w:t>
      </w:r>
      <w:r w:rsidR="00520B13">
        <w:t xml:space="preserve"> </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742D89B0" w14:textId="77777777" w:rsidR="00263892"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44338353" w:history="1">
        <w:r w:rsidR="00263892" w:rsidRPr="00342B06">
          <w:rPr>
            <w:rStyle w:val="Hyperlink"/>
          </w:rPr>
          <w:t>1. Introduction</w:t>
        </w:r>
        <w:r w:rsidR="00263892">
          <w:rPr>
            <w:webHidden/>
          </w:rPr>
          <w:tab/>
        </w:r>
        <w:r w:rsidR="00263892">
          <w:rPr>
            <w:webHidden/>
          </w:rPr>
          <w:fldChar w:fldCharType="begin"/>
        </w:r>
        <w:r w:rsidR="00263892">
          <w:rPr>
            <w:webHidden/>
          </w:rPr>
          <w:instrText xml:space="preserve"> PAGEREF _Toc44338353 \h </w:instrText>
        </w:r>
        <w:r w:rsidR="00263892">
          <w:rPr>
            <w:webHidden/>
          </w:rPr>
        </w:r>
        <w:r w:rsidR="00263892">
          <w:rPr>
            <w:webHidden/>
          </w:rPr>
          <w:fldChar w:fldCharType="separate"/>
        </w:r>
        <w:r w:rsidR="00263892">
          <w:rPr>
            <w:webHidden/>
          </w:rPr>
          <w:t>3</w:t>
        </w:r>
        <w:r w:rsidR="00263892">
          <w:rPr>
            <w:webHidden/>
          </w:rPr>
          <w:fldChar w:fldCharType="end"/>
        </w:r>
      </w:hyperlink>
    </w:p>
    <w:p w14:paraId="120811D0" w14:textId="77777777" w:rsidR="00263892" w:rsidRDefault="00196D06">
      <w:pPr>
        <w:pStyle w:val="TOC1"/>
        <w:rPr>
          <w:rFonts w:asciiTheme="minorHAnsi" w:eastAsiaTheme="minorEastAsia" w:hAnsiTheme="minorHAnsi" w:cstheme="minorBidi"/>
          <w:sz w:val="22"/>
          <w:szCs w:val="22"/>
          <w:lang w:eastAsia="zh-CN"/>
        </w:rPr>
      </w:pPr>
      <w:hyperlink w:anchor="_Toc44338354" w:history="1">
        <w:r w:rsidR="00263892" w:rsidRPr="00342B06">
          <w:rPr>
            <w:rStyle w:val="Hyperlink"/>
          </w:rPr>
          <w:t>2. Reference Scenario</w:t>
        </w:r>
        <w:r w:rsidR="00263892">
          <w:rPr>
            <w:webHidden/>
          </w:rPr>
          <w:tab/>
        </w:r>
        <w:r w:rsidR="00263892">
          <w:rPr>
            <w:webHidden/>
          </w:rPr>
          <w:fldChar w:fldCharType="begin"/>
        </w:r>
        <w:r w:rsidR="00263892">
          <w:rPr>
            <w:webHidden/>
          </w:rPr>
          <w:instrText xml:space="preserve"> PAGEREF _Toc44338354 \h </w:instrText>
        </w:r>
        <w:r w:rsidR="00263892">
          <w:rPr>
            <w:webHidden/>
          </w:rPr>
        </w:r>
        <w:r w:rsidR="00263892">
          <w:rPr>
            <w:webHidden/>
          </w:rPr>
          <w:fldChar w:fldCharType="separate"/>
        </w:r>
        <w:r w:rsidR="00263892">
          <w:rPr>
            <w:webHidden/>
          </w:rPr>
          <w:t>5</w:t>
        </w:r>
        <w:r w:rsidR="00263892">
          <w:rPr>
            <w:webHidden/>
          </w:rPr>
          <w:fldChar w:fldCharType="end"/>
        </w:r>
      </w:hyperlink>
    </w:p>
    <w:p w14:paraId="5AA00931" w14:textId="77777777" w:rsidR="00263892" w:rsidRDefault="00196D06">
      <w:pPr>
        <w:pStyle w:val="TOC2"/>
        <w:rPr>
          <w:rFonts w:asciiTheme="minorHAnsi" w:eastAsiaTheme="minorEastAsia" w:hAnsiTheme="minorHAnsi" w:cstheme="minorBidi"/>
          <w:sz w:val="22"/>
          <w:szCs w:val="22"/>
          <w:lang w:eastAsia="zh-CN"/>
        </w:rPr>
      </w:pPr>
      <w:hyperlink w:anchor="_Toc44338355" w:history="1">
        <w:r w:rsidR="00263892" w:rsidRPr="00342B06">
          <w:rPr>
            <w:rStyle w:val="Hyperlink"/>
          </w:rPr>
          <w:t>2.1. Generic Assumptions</w:t>
        </w:r>
        <w:r w:rsidR="00263892">
          <w:rPr>
            <w:webHidden/>
          </w:rPr>
          <w:tab/>
        </w:r>
        <w:r w:rsidR="00263892">
          <w:rPr>
            <w:webHidden/>
          </w:rPr>
          <w:fldChar w:fldCharType="begin"/>
        </w:r>
        <w:r w:rsidR="00263892">
          <w:rPr>
            <w:webHidden/>
          </w:rPr>
          <w:instrText xml:space="preserve"> PAGEREF _Toc44338355 \h </w:instrText>
        </w:r>
        <w:r w:rsidR="00263892">
          <w:rPr>
            <w:webHidden/>
          </w:rPr>
        </w:r>
        <w:r w:rsidR="00263892">
          <w:rPr>
            <w:webHidden/>
          </w:rPr>
          <w:fldChar w:fldCharType="separate"/>
        </w:r>
        <w:r w:rsidR="00263892">
          <w:rPr>
            <w:webHidden/>
          </w:rPr>
          <w:t>6</w:t>
        </w:r>
        <w:r w:rsidR="00263892">
          <w:rPr>
            <w:webHidden/>
          </w:rPr>
          <w:fldChar w:fldCharType="end"/>
        </w:r>
      </w:hyperlink>
    </w:p>
    <w:p w14:paraId="488D7238" w14:textId="77777777" w:rsidR="00263892" w:rsidRDefault="00196D06">
      <w:pPr>
        <w:pStyle w:val="TOC1"/>
        <w:rPr>
          <w:rFonts w:asciiTheme="minorHAnsi" w:eastAsiaTheme="minorEastAsia" w:hAnsiTheme="minorHAnsi" w:cstheme="minorBidi"/>
          <w:sz w:val="22"/>
          <w:szCs w:val="22"/>
          <w:lang w:eastAsia="zh-CN"/>
        </w:rPr>
      </w:pPr>
      <w:hyperlink w:anchor="_Toc44338356" w:history="1">
        <w:r w:rsidR="00263892" w:rsidRPr="00342B06">
          <w:rPr>
            <w:rStyle w:val="Hyperlink"/>
          </w:rPr>
          <w:t>3. Multi-Layer Topology C</w:t>
        </w:r>
        <w:r w:rsidR="00263892" w:rsidRPr="00342B06">
          <w:rPr>
            <w:rStyle w:val="Hyperlink"/>
            <w:lang w:val="it-IT"/>
          </w:rPr>
          <w:t>oordination</w:t>
        </w:r>
        <w:r w:rsidR="00263892">
          <w:rPr>
            <w:webHidden/>
          </w:rPr>
          <w:tab/>
        </w:r>
        <w:r w:rsidR="00263892">
          <w:rPr>
            <w:webHidden/>
          </w:rPr>
          <w:fldChar w:fldCharType="begin"/>
        </w:r>
        <w:r w:rsidR="00263892">
          <w:rPr>
            <w:webHidden/>
          </w:rPr>
          <w:instrText xml:space="preserve"> PAGEREF _Toc44338356 \h </w:instrText>
        </w:r>
        <w:r w:rsidR="00263892">
          <w:rPr>
            <w:webHidden/>
          </w:rPr>
        </w:r>
        <w:r w:rsidR="00263892">
          <w:rPr>
            <w:webHidden/>
          </w:rPr>
          <w:fldChar w:fldCharType="separate"/>
        </w:r>
        <w:r w:rsidR="00263892">
          <w:rPr>
            <w:webHidden/>
          </w:rPr>
          <w:t>7</w:t>
        </w:r>
        <w:r w:rsidR="00263892">
          <w:rPr>
            <w:webHidden/>
          </w:rPr>
          <w:fldChar w:fldCharType="end"/>
        </w:r>
      </w:hyperlink>
    </w:p>
    <w:p w14:paraId="7563AAE1" w14:textId="77777777" w:rsidR="00263892" w:rsidRDefault="00196D06">
      <w:pPr>
        <w:pStyle w:val="TOC2"/>
        <w:rPr>
          <w:rFonts w:asciiTheme="minorHAnsi" w:eastAsiaTheme="minorEastAsia" w:hAnsiTheme="minorHAnsi" w:cstheme="minorBidi"/>
          <w:sz w:val="22"/>
          <w:szCs w:val="22"/>
          <w:lang w:eastAsia="zh-CN"/>
        </w:rPr>
      </w:pPr>
      <w:hyperlink w:anchor="_Toc44338357" w:history="1">
        <w:r w:rsidR="00263892" w:rsidRPr="00342B06">
          <w:rPr>
            <w:rStyle w:val="Hyperlink"/>
          </w:rPr>
          <w:t>3.1. Discovery of existing Och, ODU, IP links, IP tunnels and IP services</w:t>
        </w:r>
        <w:r w:rsidR="00263892">
          <w:rPr>
            <w:webHidden/>
          </w:rPr>
          <w:tab/>
        </w:r>
        <w:r w:rsidR="00263892">
          <w:rPr>
            <w:webHidden/>
          </w:rPr>
          <w:fldChar w:fldCharType="begin"/>
        </w:r>
        <w:r w:rsidR="00263892">
          <w:rPr>
            <w:webHidden/>
          </w:rPr>
          <w:instrText xml:space="preserve"> PAGEREF _Toc44338357 \h </w:instrText>
        </w:r>
        <w:r w:rsidR="00263892">
          <w:rPr>
            <w:webHidden/>
          </w:rPr>
        </w:r>
        <w:r w:rsidR="00263892">
          <w:rPr>
            <w:webHidden/>
          </w:rPr>
          <w:fldChar w:fldCharType="separate"/>
        </w:r>
        <w:r w:rsidR="00263892">
          <w:rPr>
            <w:webHidden/>
          </w:rPr>
          <w:t>7</w:t>
        </w:r>
        <w:r w:rsidR="00263892">
          <w:rPr>
            <w:webHidden/>
          </w:rPr>
          <w:fldChar w:fldCharType="end"/>
        </w:r>
      </w:hyperlink>
    </w:p>
    <w:p w14:paraId="0B9F6018" w14:textId="77777777" w:rsidR="00263892" w:rsidRDefault="00196D06">
      <w:pPr>
        <w:pStyle w:val="TOC3"/>
        <w:rPr>
          <w:rFonts w:asciiTheme="minorHAnsi" w:eastAsiaTheme="minorEastAsia" w:hAnsiTheme="minorHAnsi" w:cstheme="minorBidi"/>
          <w:sz w:val="22"/>
          <w:szCs w:val="22"/>
          <w:lang w:eastAsia="zh-CN"/>
        </w:rPr>
      </w:pPr>
      <w:hyperlink w:anchor="_Toc44338358" w:history="1">
        <w:r w:rsidR="00263892" w:rsidRPr="00342B06">
          <w:rPr>
            <w:rStyle w:val="Hyperlink"/>
          </w:rPr>
          <w:t>3.1.1. Common YANG Models used at the MPI</w:t>
        </w:r>
        <w:r w:rsidR="00263892">
          <w:rPr>
            <w:webHidden/>
          </w:rPr>
          <w:tab/>
        </w:r>
        <w:r w:rsidR="00263892">
          <w:rPr>
            <w:webHidden/>
          </w:rPr>
          <w:fldChar w:fldCharType="begin"/>
        </w:r>
        <w:r w:rsidR="00263892">
          <w:rPr>
            <w:webHidden/>
          </w:rPr>
          <w:instrText xml:space="preserve"> PAGEREF _Toc44338358 \h </w:instrText>
        </w:r>
        <w:r w:rsidR="00263892">
          <w:rPr>
            <w:webHidden/>
          </w:rPr>
        </w:r>
        <w:r w:rsidR="00263892">
          <w:rPr>
            <w:webHidden/>
          </w:rPr>
          <w:fldChar w:fldCharType="separate"/>
        </w:r>
        <w:r w:rsidR="00263892">
          <w:rPr>
            <w:webHidden/>
          </w:rPr>
          <w:t>8</w:t>
        </w:r>
        <w:r w:rsidR="00263892">
          <w:rPr>
            <w:webHidden/>
          </w:rPr>
          <w:fldChar w:fldCharType="end"/>
        </w:r>
      </w:hyperlink>
    </w:p>
    <w:p w14:paraId="7C3630FD" w14:textId="77777777" w:rsidR="00263892" w:rsidRDefault="00196D06">
      <w:pPr>
        <w:pStyle w:val="TOC4"/>
        <w:rPr>
          <w:rFonts w:asciiTheme="minorHAnsi" w:eastAsiaTheme="minorEastAsia" w:hAnsiTheme="minorHAnsi" w:cstheme="minorBidi"/>
          <w:noProof/>
          <w:sz w:val="22"/>
          <w:szCs w:val="22"/>
          <w:lang w:eastAsia="zh-CN"/>
        </w:rPr>
      </w:pPr>
      <w:hyperlink w:anchor="_Toc44338359" w:history="1">
        <w:r w:rsidR="00263892" w:rsidRPr="00342B06">
          <w:rPr>
            <w:rStyle w:val="Hyperlink"/>
            <w:noProof/>
          </w:rPr>
          <w:t>3.1.1.1. YANG models used at the Optical MPIs</w:t>
        </w:r>
        <w:r w:rsidR="00263892">
          <w:rPr>
            <w:noProof/>
            <w:webHidden/>
          </w:rPr>
          <w:tab/>
        </w:r>
        <w:r w:rsidR="00263892">
          <w:rPr>
            <w:noProof/>
            <w:webHidden/>
          </w:rPr>
          <w:fldChar w:fldCharType="begin"/>
        </w:r>
        <w:r w:rsidR="00263892">
          <w:rPr>
            <w:noProof/>
            <w:webHidden/>
          </w:rPr>
          <w:instrText xml:space="preserve"> PAGEREF _Toc44338359 \h </w:instrText>
        </w:r>
        <w:r w:rsidR="00263892">
          <w:rPr>
            <w:noProof/>
            <w:webHidden/>
          </w:rPr>
        </w:r>
        <w:r w:rsidR="00263892">
          <w:rPr>
            <w:noProof/>
            <w:webHidden/>
          </w:rPr>
          <w:fldChar w:fldCharType="separate"/>
        </w:r>
        <w:r w:rsidR="00263892">
          <w:rPr>
            <w:noProof/>
            <w:webHidden/>
          </w:rPr>
          <w:t>8</w:t>
        </w:r>
        <w:r w:rsidR="00263892">
          <w:rPr>
            <w:noProof/>
            <w:webHidden/>
          </w:rPr>
          <w:fldChar w:fldCharType="end"/>
        </w:r>
      </w:hyperlink>
    </w:p>
    <w:p w14:paraId="4602438F" w14:textId="77777777" w:rsidR="00263892" w:rsidRDefault="00196D06">
      <w:pPr>
        <w:pStyle w:val="TOC4"/>
        <w:rPr>
          <w:rFonts w:asciiTheme="minorHAnsi" w:eastAsiaTheme="minorEastAsia" w:hAnsiTheme="minorHAnsi" w:cstheme="minorBidi"/>
          <w:noProof/>
          <w:sz w:val="22"/>
          <w:szCs w:val="22"/>
          <w:lang w:eastAsia="zh-CN"/>
        </w:rPr>
      </w:pPr>
      <w:hyperlink w:anchor="_Toc44338360" w:history="1">
        <w:r w:rsidR="00263892" w:rsidRPr="00342B06">
          <w:rPr>
            <w:rStyle w:val="Hyperlink"/>
            <w:noProof/>
          </w:rPr>
          <w:t>3.1.1.2. Required YANG models at the Packet MPIs</w:t>
        </w:r>
        <w:r w:rsidR="00263892">
          <w:rPr>
            <w:noProof/>
            <w:webHidden/>
          </w:rPr>
          <w:tab/>
        </w:r>
        <w:r w:rsidR="00263892">
          <w:rPr>
            <w:noProof/>
            <w:webHidden/>
          </w:rPr>
          <w:fldChar w:fldCharType="begin"/>
        </w:r>
        <w:r w:rsidR="00263892">
          <w:rPr>
            <w:noProof/>
            <w:webHidden/>
          </w:rPr>
          <w:instrText xml:space="preserve"> PAGEREF _Toc44338360 \h </w:instrText>
        </w:r>
        <w:r w:rsidR="00263892">
          <w:rPr>
            <w:noProof/>
            <w:webHidden/>
          </w:rPr>
        </w:r>
        <w:r w:rsidR="00263892">
          <w:rPr>
            <w:noProof/>
            <w:webHidden/>
          </w:rPr>
          <w:fldChar w:fldCharType="separate"/>
        </w:r>
        <w:r w:rsidR="00263892">
          <w:rPr>
            <w:noProof/>
            <w:webHidden/>
          </w:rPr>
          <w:t>9</w:t>
        </w:r>
        <w:r w:rsidR="00263892">
          <w:rPr>
            <w:noProof/>
            <w:webHidden/>
          </w:rPr>
          <w:fldChar w:fldCharType="end"/>
        </w:r>
      </w:hyperlink>
    </w:p>
    <w:p w14:paraId="5FE6A348" w14:textId="77777777" w:rsidR="00263892" w:rsidRDefault="00196D06">
      <w:pPr>
        <w:pStyle w:val="TOC3"/>
        <w:rPr>
          <w:rFonts w:asciiTheme="minorHAnsi" w:eastAsiaTheme="minorEastAsia" w:hAnsiTheme="minorHAnsi" w:cstheme="minorBidi"/>
          <w:sz w:val="22"/>
          <w:szCs w:val="22"/>
          <w:lang w:eastAsia="zh-CN"/>
        </w:rPr>
      </w:pPr>
      <w:hyperlink w:anchor="_Toc44338361" w:history="1">
        <w:r w:rsidR="00263892" w:rsidRPr="00342B06">
          <w:rPr>
            <w:rStyle w:val="Hyperlink"/>
          </w:rPr>
          <w:t>3.1.2. Inter-domain link Discovery</w:t>
        </w:r>
        <w:r w:rsidR="00263892">
          <w:rPr>
            <w:webHidden/>
          </w:rPr>
          <w:tab/>
        </w:r>
        <w:r w:rsidR="00263892">
          <w:rPr>
            <w:webHidden/>
          </w:rPr>
          <w:fldChar w:fldCharType="begin"/>
        </w:r>
        <w:r w:rsidR="00263892">
          <w:rPr>
            <w:webHidden/>
          </w:rPr>
          <w:instrText xml:space="preserve"> PAGEREF _Toc44338361 \h </w:instrText>
        </w:r>
        <w:r w:rsidR="00263892">
          <w:rPr>
            <w:webHidden/>
          </w:rPr>
        </w:r>
        <w:r w:rsidR="00263892">
          <w:rPr>
            <w:webHidden/>
          </w:rPr>
          <w:fldChar w:fldCharType="separate"/>
        </w:r>
        <w:r w:rsidR="00263892">
          <w:rPr>
            <w:webHidden/>
          </w:rPr>
          <w:t>9</w:t>
        </w:r>
        <w:r w:rsidR="00263892">
          <w:rPr>
            <w:webHidden/>
          </w:rPr>
          <w:fldChar w:fldCharType="end"/>
        </w:r>
      </w:hyperlink>
    </w:p>
    <w:p w14:paraId="2E12F54C" w14:textId="77777777" w:rsidR="00263892" w:rsidRDefault="00196D06">
      <w:pPr>
        <w:pStyle w:val="TOC2"/>
        <w:rPr>
          <w:rFonts w:asciiTheme="minorHAnsi" w:eastAsiaTheme="minorEastAsia" w:hAnsiTheme="minorHAnsi" w:cstheme="minorBidi"/>
          <w:sz w:val="22"/>
          <w:szCs w:val="22"/>
          <w:lang w:eastAsia="zh-CN"/>
        </w:rPr>
      </w:pPr>
      <w:hyperlink w:anchor="_Toc44338362" w:history="1">
        <w:r w:rsidR="00263892" w:rsidRPr="00342B06">
          <w:rPr>
            <w:rStyle w:val="Hyperlink"/>
          </w:rPr>
          <w:t>3.2. Provisioning of an IP Link/LAG over DWDM</w:t>
        </w:r>
        <w:r w:rsidR="00263892">
          <w:rPr>
            <w:webHidden/>
          </w:rPr>
          <w:tab/>
        </w:r>
        <w:r w:rsidR="00263892">
          <w:rPr>
            <w:webHidden/>
          </w:rPr>
          <w:fldChar w:fldCharType="begin"/>
        </w:r>
        <w:r w:rsidR="00263892">
          <w:rPr>
            <w:webHidden/>
          </w:rPr>
          <w:instrText xml:space="preserve"> PAGEREF _Toc44338362 \h </w:instrText>
        </w:r>
        <w:r w:rsidR="00263892">
          <w:rPr>
            <w:webHidden/>
          </w:rPr>
        </w:r>
        <w:r w:rsidR="00263892">
          <w:rPr>
            <w:webHidden/>
          </w:rPr>
          <w:fldChar w:fldCharType="separate"/>
        </w:r>
        <w:r w:rsidR="00263892">
          <w:rPr>
            <w:webHidden/>
          </w:rPr>
          <w:t>10</w:t>
        </w:r>
        <w:r w:rsidR="00263892">
          <w:rPr>
            <w:webHidden/>
          </w:rPr>
          <w:fldChar w:fldCharType="end"/>
        </w:r>
      </w:hyperlink>
    </w:p>
    <w:p w14:paraId="28592CEB" w14:textId="77777777" w:rsidR="00263892" w:rsidRDefault="00196D06">
      <w:pPr>
        <w:pStyle w:val="TOC3"/>
        <w:rPr>
          <w:rFonts w:asciiTheme="minorHAnsi" w:eastAsiaTheme="minorEastAsia" w:hAnsiTheme="minorHAnsi" w:cstheme="minorBidi"/>
          <w:sz w:val="22"/>
          <w:szCs w:val="22"/>
          <w:lang w:eastAsia="zh-CN"/>
        </w:rPr>
      </w:pPr>
      <w:hyperlink w:anchor="_Toc44338363" w:history="1">
        <w:r w:rsidR="00263892" w:rsidRPr="00342B06">
          <w:rPr>
            <w:rStyle w:val="Hyperlink"/>
          </w:rPr>
          <w:t>3.2.1. YANG models used at the MPIs</w:t>
        </w:r>
        <w:r w:rsidR="00263892">
          <w:rPr>
            <w:webHidden/>
          </w:rPr>
          <w:tab/>
        </w:r>
        <w:r w:rsidR="00263892">
          <w:rPr>
            <w:webHidden/>
          </w:rPr>
          <w:fldChar w:fldCharType="begin"/>
        </w:r>
        <w:r w:rsidR="00263892">
          <w:rPr>
            <w:webHidden/>
          </w:rPr>
          <w:instrText xml:space="preserve"> PAGEREF _Toc44338363 \h </w:instrText>
        </w:r>
        <w:r w:rsidR="00263892">
          <w:rPr>
            <w:webHidden/>
          </w:rPr>
        </w:r>
        <w:r w:rsidR="00263892">
          <w:rPr>
            <w:webHidden/>
          </w:rPr>
          <w:fldChar w:fldCharType="separate"/>
        </w:r>
        <w:r w:rsidR="00263892">
          <w:rPr>
            <w:webHidden/>
          </w:rPr>
          <w:t>10</w:t>
        </w:r>
        <w:r w:rsidR="00263892">
          <w:rPr>
            <w:webHidden/>
          </w:rPr>
          <w:fldChar w:fldCharType="end"/>
        </w:r>
      </w:hyperlink>
    </w:p>
    <w:p w14:paraId="001CF1B7" w14:textId="77777777" w:rsidR="00263892" w:rsidRDefault="00196D06">
      <w:pPr>
        <w:pStyle w:val="TOC4"/>
        <w:rPr>
          <w:rFonts w:asciiTheme="minorHAnsi" w:eastAsiaTheme="minorEastAsia" w:hAnsiTheme="minorHAnsi" w:cstheme="minorBidi"/>
          <w:noProof/>
          <w:sz w:val="22"/>
          <w:szCs w:val="22"/>
          <w:lang w:eastAsia="zh-CN"/>
        </w:rPr>
      </w:pPr>
      <w:hyperlink w:anchor="_Toc44338364" w:history="1">
        <w:r w:rsidR="00263892" w:rsidRPr="00342B06">
          <w:rPr>
            <w:rStyle w:val="Hyperlink"/>
            <w:noProof/>
          </w:rPr>
          <w:t>3.2.1.1. YANG models used at the Optical MPIs</w:t>
        </w:r>
        <w:r w:rsidR="00263892">
          <w:rPr>
            <w:noProof/>
            <w:webHidden/>
          </w:rPr>
          <w:tab/>
        </w:r>
        <w:r w:rsidR="00263892">
          <w:rPr>
            <w:noProof/>
            <w:webHidden/>
          </w:rPr>
          <w:fldChar w:fldCharType="begin"/>
        </w:r>
        <w:r w:rsidR="00263892">
          <w:rPr>
            <w:noProof/>
            <w:webHidden/>
          </w:rPr>
          <w:instrText xml:space="preserve"> PAGEREF _Toc44338364 \h </w:instrText>
        </w:r>
        <w:r w:rsidR="00263892">
          <w:rPr>
            <w:noProof/>
            <w:webHidden/>
          </w:rPr>
        </w:r>
        <w:r w:rsidR="00263892">
          <w:rPr>
            <w:noProof/>
            <w:webHidden/>
          </w:rPr>
          <w:fldChar w:fldCharType="separate"/>
        </w:r>
        <w:r w:rsidR="00263892">
          <w:rPr>
            <w:noProof/>
            <w:webHidden/>
          </w:rPr>
          <w:t>10</w:t>
        </w:r>
        <w:r w:rsidR="00263892">
          <w:rPr>
            <w:noProof/>
            <w:webHidden/>
          </w:rPr>
          <w:fldChar w:fldCharType="end"/>
        </w:r>
      </w:hyperlink>
    </w:p>
    <w:p w14:paraId="7171B1C0" w14:textId="77777777" w:rsidR="00263892" w:rsidRDefault="00196D06">
      <w:pPr>
        <w:pStyle w:val="TOC4"/>
        <w:rPr>
          <w:rFonts w:asciiTheme="minorHAnsi" w:eastAsiaTheme="minorEastAsia" w:hAnsiTheme="minorHAnsi" w:cstheme="minorBidi"/>
          <w:noProof/>
          <w:sz w:val="22"/>
          <w:szCs w:val="22"/>
          <w:lang w:eastAsia="zh-CN"/>
        </w:rPr>
      </w:pPr>
      <w:hyperlink w:anchor="_Toc44338365" w:history="1">
        <w:r w:rsidR="00263892" w:rsidRPr="00342B06">
          <w:rPr>
            <w:rStyle w:val="Hyperlink"/>
            <w:noProof/>
          </w:rPr>
          <w:t>3.2.1.2. Required YANG models at the Packet MPIs</w:t>
        </w:r>
        <w:r w:rsidR="00263892">
          <w:rPr>
            <w:noProof/>
            <w:webHidden/>
          </w:rPr>
          <w:tab/>
        </w:r>
        <w:r w:rsidR="00263892">
          <w:rPr>
            <w:noProof/>
            <w:webHidden/>
          </w:rPr>
          <w:fldChar w:fldCharType="begin"/>
        </w:r>
        <w:r w:rsidR="00263892">
          <w:rPr>
            <w:noProof/>
            <w:webHidden/>
          </w:rPr>
          <w:instrText xml:space="preserve"> PAGEREF _Toc44338365 \h </w:instrText>
        </w:r>
        <w:r w:rsidR="00263892">
          <w:rPr>
            <w:noProof/>
            <w:webHidden/>
          </w:rPr>
        </w:r>
        <w:r w:rsidR="00263892">
          <w:rPr>
            <w:noProof/>
            <w:webHidden/>
          </w:rPr>
          <w:fldChar w:fldCharType="separate"/>
        </w:r>
        <w:r w:rsidR="00263892">
          <w:rPr>
            <w:noProof/>
            <w:webHidden/>
          </w:rPr>
          <w:t>11</w:t>
        </w:r>
        <w:r w:rsidR="00263892">
          <w:rPr>
            <w:noProof/>
            <w:webHidden/>
          </w:rPr>
          <w:fldChar w:fldCharType="end"/>
        </w:r>
      </w:hyperlink>
    </w:p>
    <w:p w14:paraId="31BCFC67" w14:textId="77777777" w:rsidR="00263892" w:rsidRDefault="00196D06">
      <w:pPr>
        <w:pStyle w:val="TOC3"/>
        <w:rPr>
          <w:rFonts w:asciiTheme="minorHAnsi" w:eastAsiaTheme="minorEastAsia" w:hAnsiTheme="minorHAnsi" w:cstheme="minorBidi"/>
          <w:sz w:val="22"/>
          <w:szCs w:val="22"/>
          <w:lang w:eastAsia="zh-CN"/>
        </w:rPr>
      </w:pPr>
      <w:hyperlink w:anchor="_Toc44338366" w:history="1">
        <w:r w:rsidR="00263892" w:rsidRPr="00342B06">
          <w:rPr>
            <w:rStyle w:val="Hyperlink"/>
          </w:rPr>
          <w:t>3.2.2. IP Link Setup Procedure</w:t>
        </w:r>
        <w:r w:rsidR="00263892">
          <w:rPr>
            <w:webHidden/>
          </w:rPr>
          <w:tab/>
        </w:r>
        <w:r w:rsidR="00263892">
          <w:rPr>
            <w:webHidden/>
          </w:rPr>
          <w:fldChar w:fldCharType="begin"/>
        </w:r>
        <w:r w:rsidR="00263892">
          <w:rPr>
            <w:webHidden/>
          </w:rPr>
          <w:instrText xml:space="preserve"> PAGEREF _Toc44338366 \h </w:instrText>
        </w:r>
        <w:r w:rsidR="00263892">
          <w:rPr>
            <w:webHidden/>
          </w:rPr>
        </w:r>
        <w:r w:rsidR="00263892">
          <w:rPr>
            <w:webHidden/>
          </w:rPr>
          <w:fldChar w:fldCharType="separate"/>
        </w:r>
        <w:r w:rsidR="00263892">
          <w:rPr>
            <w:webHidden/>
          </w:rPr>
          <w:t>12</w:t>
        </w:r>
        <w:r w:rsidR="00263892">
          <w:rPr>
            <w:webHidden/>
          </w:rPr>
          <w:fldChar w:fldCharType="end"/>
        </w:r>
      </w:hyperlink>
    </w:p>
    <w:p w14:paraId="3A2BC1A0" w14:textId="77777777" w:rsidR="00263892" w:rsidRDefault="00196D06">
      <w:pPr>
        <w:pStyle w:val="TOC2"/>
        <w:rPr>
          <w:rFonts w:asciiTheme="minorHAnsi" w:eastAsiaTheme="minorEastAsia" w:hAnsiTheme="minorHAnsi" w:cstheme="minorBidi"/>
          <w:sz w:val="22"/>
          <w:szCs w:val="22"/>
          <w:lang w:eastAsia="zh-CN"/>
        </w:rPr>
      </w:pPr>
      <w:hyperlink w:anchor="_Toc44338367" w:history="1">
        <w:r w:rsidR="00263892" w:rsidRPr="00342B06">
          <w:rPr>
            <w:rStyle w:val="Hyperlink"/>
          </w:rPr>
          <w:t>3.3. Provisioning of an IP link/LAG over DWDM with path constraints</w:t>
        </w:r>
        <w:r w:rsidR="00263892">
          <w:rPr>
            <w:webHidden/>
          </w:rPr>
          <w:tab/>
        </w:r>
        <w:r w:rsidR="00263892">
          <w:rPr>
            <w:webHidden/>
          </w:rPr>
          <w:fldChar w:fldCharType="begin"/>
        </w:r>
        <w:r w:rsidR="00263892">
          <w:rPr>
            <w:webHidden/>
          </w:rPr>
          <w:instrText xml:space="preserve"> PAGEREF _Toc44338367 \h </w:instrText>
        </w:r>
        <w:r w:rsidR="00263892">
          <w:rPr>
            <w:webHidden/>
          </w:rPr>
        </w:r>
        <w:r w:rsidR="00263892">
          <w:rPr>
            <w:webHidden/>
          </w:rPr>
          <w:fldChar w:fldCharType="separate"/>
        </w:r>
        <w:r w:rsidR="00263892">
          <w:rPr>
            <w:webHidden/>
          </w:rPr>
          <w:t>12</w:t>
        </w:r>
        <w:r w:rsidR="00263892">
          <w:rPr>
            <w:webHidden/>
          </w:rPr>
          <w:fldChar w:fldCharType="end"/>
        </w:r>
      </w:hyperlink>
    </w:p>
    <w:p w14:paraId="3BAFF888" w14:textId="77777777" w:rsidR="00263892" w:rsidRDefault="00196D06">
      <w:pPr>
        <w:pStyle w:val="TOC3"/>
        <w:rPr>
          <w:rFonts w:asciiTheme="minorHAnsi" w:eastAsiaTheme="minorEastAsia" w:hAnsiTheme="minorHAnsi" w:cstheme="minorBidi"/>
          <w:sz w:val="22"/>
          <w:szCs w:val="22"/>
          <w:lang w:eastAsia="zh-CN"/>
        </w:rPr>
      </w:pPr>
      <w:hyperlink w:anchor="_Toc44338368" w:history="1">
        <w:r w:rsidR="00263892" w:rsidRPr="00342B06">
          <w:rPr>
            <w:rStyle w:val="Hyperlink"/>
          </w:rPr>
          <w:t>3.3.1. YANG models used at the MPIs</w:t>
        </w:r>
        <w:r w:rsidR="00263892">
          <w:rPr>
            <w:webHidden/>
          </w:rPr>
          <w:tab/>
        </w:r>
        <w:r w:rsidR="00263892">
          <w:rPr>
            <w:webHidden/>
          </w:rPr>
          <w:fldChar w:fldCharType="begin"/>
        </w:r>
        <w:r w:rsidR="00263892">
          <w:rPr>
            <w:webHidden/>
          </w:rPr>
          <w:instrText xml:space="preserve"> PAGEREF _Toc44338368 \h </w:instrText>
        </w:r>
        <w:r w:rsidR="00263892">
          <w:rPr>
            <w:webHidden/>
          </w:rPr>
        </w:r>
        <w:r w:rsidR="00263892">
          <w:rPr>
            <w:webHidden/>
          </w:rPr>
          <w:fldChar w:fldCharType="separate"/>
        </w:r>
        <w:r w:rsidR="00263892">
          <w:rPr>
            <w:webHidden/>
          </w:rPr>
          <w:t>13</w:t>
        </w:r>
        <w:r w:rsidR="00263892">
          <w:rPr>
            <w:webHidden/>
          </w:rPr>
          <w:fldChar w:fldCharType="end"/>
        </w:r>
      </w:hyperlink>
    </w:p>
    <w:p w14:paraId="68DE5857" w14:textId="77777777" w:rsidR="00263892" w:rsidRDefault="00196D06">
      <w:pPr>
        <w:pStyle w:val="TOC2"/>
        <w:rPr>
          <w:rFonts w:asciiTheme="minorHAnsi" w:eastAsiaTheme="minorEastAsia" w:hAnsiTheme="minorHAnsi" w:cstheme="minorBidi"/>
          <w:sz w:val="22"/>
          <w:szCs w:val="22"/>
          <w:lang w:eastAsia="zh-CN"/>
        </w:rPr>
      </w:pPr>
      <w:hyperlink w:anchor="_Toc44338369" w:history="1">
        <w:r w:rsidR="00263892" w:rsidRPr="00342B06">
          <w:rPr>
            <w:rStyle w:val="Hyperlink"/>
          </w:rPr>
          <w:t>3.4. Provisioning Link Members to an existing LAG</w:t>
        </w:r>
        <w:r w:rsidR="00263892">
          <w:rPr>
            <w:webHidden/>
          </w:rPr>
          <w:tab/>
        </w:r>
        <w:r w:rsidR="00263892">
          <w:rPr>
            <w:webHidden/>
          </w:rPr>
          <w:fldChar w:fldCharType="begin"/>
        </w:r>
        <w:r w:rsidR="00263892">
          <w:rPr>
            <w:webHidden/>
          </w:rPr>
          <w:instrText xml:space="preserve"> PAGEREF _Toc44338369 \h </w:instrText>
        </w:r>
        <w:r w:rsidR="00263892">
          <w:rPr>
            <w:webHidden/>
          </w:rPr>
        </w:r>
        <w:r w:rsidR="00263892">
          <w:rPr>
            <w:webHidden/>
          </w:rPr>
          <w:fldChar w:fldCharType="separate"/>
        </w:r>
        <w:r w:rsidR="00263892">
          <w:rPr>
            <w:webHidden/>
          </w:rPr>
          <w:t>13</w:t>
        </w:r>
        <w:r w:rsidR="00263892">
          <w:rPr>
            <w:webHidden/>
          </w:rPr>
          <w:fldChar w:fldCharType="end"/>
        </w:r>
      </w:hyperlink>
    </w:p>
    <w:p w14:paraId="34EFE0C4" w14:textId="77777777" w:rsidR="00263892" w:rsidRDefault="00196D06">
      <w:pPr>
        <w:pStyle w:val="TOC3"/>
        <w:rPr>
          <w:rFonts w:asciiTheme="minorHAnsi" w:eastAsiaTheme="minorEastAsia" w:hAnsiTheme="minorHAnsi" w:cstheme="minorBidi"/>
          <w:sz w:val="22"/>
          <w:szCs w:val="22"/>
          <w:lang w:eastAsia="zh-CN"/>
        </w:rPr>
      </w:pPr>
      <w:hyperlink w:anchor="_Toc44338370" w:history="1">
        <w:r w:rsidR="00263892" w:rsidRPr="00342B06">
          <w:rPr>
            <w:rStyle w:val="Hyperlink"/>
          </w:rPr>
          <w:t>3.4.1. YANG Models used at the MPIs</w:t>
        </w:r>
        <w:r w:rsidR="00263892">
          <w:rPr>
            <w:webHidden/>
          </w:rPr>
          <w:tab/>
        </w:r>
        <w:r w:rsidR="00263892">
          <w:rPr>
            <w:webHidden/>
          </w:rPr>
          <w:fldChar w:fldCharType="begin"/>
        </w:r>
        <w:r w:rsidR="00263892">
          <w:rPr>
            <w:webHidden/>
          </w:rPr>
          <w:instrText xml:space="preserve"> PAGEREF _Toc44338370 \h </w:instrText>
        </w:r>
        <w:r w:rsidR="00263892">
          <w:rPr>
            <w:webHidden/>
          </w:rPr>
        </w:r>
        <w:r w:rsidR="00263892">
          <w:rPr>
            <w:webHidden/>
          </w:rPr>
          <w:fldChar w:fldCharType="separate"/>
        </w:r>
        <w:r w:rsidR="00263892">
          <w:rPr>
            <w:webHidden/>
          </w:rPr>
          <w:t>13</w:t>
        </w:r>
        <w:r w:rsidR="00263892">
          <w:rPr>
            <w:webHidden/>
          </w:rPr>
          <w:fldChar w:fldCharType="end"/>
        </w:r>
      </w:hyperlink>
    </w:p>
    <w:p w14:paraId="718E8CE7" w14:textId="77777777" w:rsidR="00263892" w:rsidRDefault="00196D06">
      <w:pPr>
        <w:pStyle w:val="TOC1"/>
        <w:rPr>
          <w:rFonts w:asciiTheme="minorHAnsi" w:eastAsiaTheme="minorEastAsia" w:hAnsiTheme="minorHAnsi" w:cstheme="minorBidi"/>
          <w:sz w:val="22"/>
          <w:szCs w:val="22"/>
          <w:lang w:eastAsia="zh-CN"/>
        </w:rPr>
      </w:pPr>
      <w:hyperlink w:anchor="_Toc44338371" w:history="1">
        <w:r w:rsidR="00263892" w:rsidRPr="00342B06">
          <w:rPr>
            <w:rStyle w:val="Hyperlink"/>
          </w:rPr>
          <w:t>4. Multi-Layer Recovery Coordination</w:t>
        </w:r>
        <w:r w:rsidR="00263892">
          <w:rPr>
            <w:webHidden/>
          </w:rPr>
          <w:tab/>
        </w:r>
        <w:r w:rsidR="00263892">
          <w:rPr>
            <w:webHidden/>
          </w:rPr>
          <w:fldChar w:fldCharType="begin"/>
        </w:r>
        <w:r w:rsidR="00263892">
          <w:rPr>
            <w:webHidden/>
          </w:rPr>
          <w:instrText xml:space="preserve"> PAGEREF _Toc44338371 \h </w:instrText>
        </w:r>
        <w:r w:rsidR="00263892">
          <w:rPr>
            <w:webHidden/>
          </w:rPr>
        </w:r>
        <w:r w:rsidR="00263892">
          <w:rPr>
            <w:webHidden/>
          </w:rPr>
          <w:fldChar w:fldCharType="separate"/>
        </w:r>
        <w:r w:rsidR="00263892">
          <w:rPr>
            <w:webHidden/>
          </w:rPr>
          <w:t>13</w:t>
        </w:r>
        <w:r w:rsidR="00263892">
          <w:rPr>
            <w:webHidden/>
          </w:rPr>
          <w:fldChar w:fldCharType="end"/>
        </w:r>
      </w:hyperlink>
    </w:p>
    <w:p w14:paraId="04C0619F" w14:textId="77777777" w:rsidR="00263892" w:rsidRDefault="00196D06">
      <w:pPr>
        <w:pStyle w:val="TOC2"/>
        <w:rPr>
          <w:rFonts w:asciiTheme="minorHAnsi" w:eastAsiaTheme="minorEastAsia" w:hAnsiTheme="minorHAnsi" w:cstheme="minorBidi"/>
          <w:sz w:val="22"/>
          <w:szCs w:val="22"/>
          <w:lang w:eastAsia="zh-CN"/>
        </w:rPr>
      </w:pPr>
      <w:hyperlink w:anchor="_Toc44338372" w:history="1">
        <w:r w:rsidR="00263892" w:rsidRPr="00342B06">
          <w:rPr>
            <w:rStyle w:val="Hyperlink"/>
          </w:rPr>
          <w:t>4.1. Ensuring Network Resiliency during Maintenance Events</w:t>
        </w:r>
        <w:r w:rsidR="00263892">
          <w:rPr>
            <w:webHidden/>
          </w:rPr>
          <w:tab/>
        </w:r>
        <w:r w:rsidR="00263892">
          <w:rPr>
            <w:webHidden/>
          </w:rPr>
          <w:fldChar w:fldCharType="begin"/>
        </w:r>
        <w:r w:rsidR="00263892">
          <w:rPr>
            <w:webHidden/>
          </w:rPr>
          <w:instrText xml:space="preserve"> PAGEREF _Toc44338372 \h </w:instrText>
        </w:r>
        <w:r w:rsidR="00263892">
          <w:rPr>
            <w:webHidden/>
          </w:rPr>
        </w:r>
        <w:r w:rsidR="00263892">
          <w:rPr>
            <w:webHidden/>
          </w:rPr>
          <w:fldChar w:fldCharType="separate"/>
        </w:r>
        <w:r w:rsidR="00263892">
          <w:rPr>
            <w:webHidden/>
          </w:rPr>
          <w:t>13</w:t>
        </w:r>
        <w:r w:rsidR="00263892">
          <w:rPr>
            <w:webHidden/>
          </w:rPr>
          <w:fldChar w:fldCharType="end"/>
        </w:r>
      </w:hyperlink>
    </w:p>
    <w:p w14:paraId="636DD339" w14:textId="77777777" w:rsidR="00263892" w:rsidRDefault="00196D06">
      <w:pPr>
        <w:pStyle w:val="TOC2"/>
        <w:rPr>
          <w:rFonts w:asciiTheme="minorHAnsi" w:eastAsiaTheme="minorEastAsia" w:hAnsiTheme="minorHAnsi" w:cstheme="minorBidi"/>
          <w:sz w:val="22"/>
          <w:szCs w:val="22"/>
          <w:lang w:eastAsia="zh-CN"/>
        </w:rPr>
      </w:pPr>
      <w:hyperlink w:anchor="_Toc44338373" w:history="1">
        <w:r w:rsidR="00263892" w:rsidRPr="00342B06">
          <w:rPr>
            <w:rStyle w:val="Hyperlink"/>
          </w:rPr>
          <w:t>4.2. Router Port Failure</w:t>
        </w:r>
        <w:r w:rsidR="00263892">
          <w:rPr>
            <w:webHidden/>
          </w:rPr>
          <w:tab/>
        </w:r>
        <w:r w:rsidR="00263892">
          <w:rPr>
            <w:webHidden/>
          </w:rPr>
          <w:fldChar w:fldCharType="begin"/>
        </w:r>
        <w:r w:rsidR="00263892">
          <w:rPr>
            <w:webHidden/>
          </w:rPr>
          <w:instrText xml:space="preserve"> PAGEREF _Toc44338373 \h </w:instrText>
        </w:r>
        <w:r w:rsidR="00263892">
          <w:rPr>
            <w:webHidden/>
          </w:rPr>
        </w:r>
        <w:r w:rsidR="00263892">
          <w:rPr>
            <w:webHidden/>
          </w:rPr>
          <w:fldChar w:fldCharType="separate"/>
        </w:r>
        <w:r w:rsidR="00263892">
          <w:rPr>
            <w:webHidden/>
          </w:rPr>
          <w:t>13</w:t>
        </w:r>
        <w:r w:rsidR="00263892">
          <w:rPr>
            <w:webHidden/>
          </w:rPr>
          <w:fldChar w:fldCharType="end"/>
        </w:r>
      </w:hyperlink>
    </w:p>
    <w:p w14:paraId="074D0FF8" w14:textId="77777777" w:rsidR="00263892" w:rsidRDefault="00196D06">
      <w:pPr>
        <w:pStyle w:val="TOC1"/>
        <w:rPr>
          <w:rFonts w:asciiTheme="minorHAnsi" w:eastAsiaTheme="minorEastAsia" w:hAnsiTheme="minorHAnsi" w:cstheme="minorBidi"/>
          <w:sz w:val="22"/>
          <w:szCs w:val="22"/>
          <w:lang w:eastAsia="zh-CN"/>
        </w:rPr>
      </w:pPr>
      <w:hyperlink w:anchor="_Toc44338374" w:history="1">
        <w:r w:rsidR="00263892" w:rsidRPr="00342B06">
          <w:rPr>
            <w:rStyle w:val="Hyperlink"/>
          </w:rPr>
          <w:t>5. Service Coordination for Multi-Layer network</w:t>
        </w:r>
        <w:r w:rsidR="00263892">
          <w:rPr>
            <w:webHidden/>
          </w:rPr>
          <w:tab/>
        </w:r>
        <w:r w:rsidR="00263892">
          <w:rPr>
            <w:webHidden/>
          </w:rPr>
          <w:fldChar w:fldCharType="begin"/>
        </w:r>
        <w:r w:rsidR="00263892">
          <w:rPr>
            <w:webHidden/>
          </w:rPr>
          <w:instrText xml:space="preserve"> PAGEREF _Toc44338374 \h </w:instrText>
        </w:r>
        <w:r w:rsidR="00263892">
          <w:rPr>
            <w:webHidden/>
          </w:rPr>
        </w:r>
        <w:r w:rsidR="00263892">
          <w:rPr>
            <w:webHidden/>
          </w:rPr>
          <w:fldChar w:fldCharType="separate"/>
        </w:r>
        <w:r w:rsidR="00263892">
          <w:rPr>
            <w:webHidden/>
          </w:rPr>
          <w:t>14</w:t>
        </w:r>
        <w:r w:rsidR="00263892">
          <w:rPr>
            <w:webHidden/>
          </w:rPr>
          <w:fldChar w:fldCharType="end"/>
        </w:r>
      </w:hyperlink>
    </w:p>
    <w:p w14:paraId="326A63E7" w14:textId="77777777" w:rsidR="00263892" w:rsidRDefault="00196D06">
      <w:pPr>
        <w:pStyle w:val="TOC2"/>
        <w:rPr>
          <w:rFonts w:asciiTheme="minorHAnsi" w:eastAsiaTheme="minorEastAsia" w:hAnsiTheme="minorHAnsi" w:cstheme="minorBidi"/>
          <w:sz w:val="22"/>
          <w:szCs w:val="22"/>
          <w:lang w:eastAsia="zh-CN"/>
        </w:rPr>
      </w:pPr>
      <w:hyperlink w:anchor="_Toc44338375" w:history="1">
        <w:r w:rsidR="00263892" w:rsidRPr="00342B06">
          <w:rPr>
            <w:rStyle w:val="Hyperlink"/>
          </w:rPr>
          <w:t>5.1. L2/L3VPN/VN Service Request by the Customer</w:t>
        </w:r>
        <w:r w:rsidR="00263892">
          <w:rPr>
            <w:webHidden/>
          </w:rPr>
          <w:tab/>
        </w:r>
        <w:r w:rsidR="00263892">
          <w:rPr>
            <w:webHidden/>
          </w:rPr>
          <w:fldChar w:fldCharType="begin"/>
        </w:r>
        <w:r w:rsidR="00263892">
          <w:rPr>
            <w:webHidden/>
          </w:rPr>
          <w:instrText xml:space="preserve"> PAGEREF _Toc44338375 \h </w:instrText>
        </w:r>
        <w:r w:rsidR="00263892">
          <w:rPr>
            <w:webHidden/>
          </w:rPr>
        </w:r>
        <w:r w:rsidR="00263892">
          <w:rPr>
            <w:webHidden/>
          </w:rPr>
          <w:fldChar w:fldCharType="separate"/>
        </w:r>
        <w:r w:rsidR="00263892">
          <w:rPr>
            <w:webHidden/>
          </w:rPr>
          <w:t>17</w:t>
        </w:r>
        <w:r w:rsidR="00263892">
          <w:rPr>
            <w:webHidden/>
          </w:rPr>
          <w:fldChar w:fldCharType="end"/>
        </w:r>
      </w:hyperlink>
    </w:p>
    <w:p w14:paraId="36876159" w14:textId="77777777" w:rsidR="00263892" w:rsidRDefault="00196D06">
      <w:pPr>
        <w:pStyle w:val="TOC2"/>
        <w:rPr>
          <w:rFonts w:asciiTheme="minorHAnsi" w:eastAsiaTheme="minorEastAsia" w:hAnsiTheme="minorHAnsi" w:cstheme="minorBidi"/>
          <w:sz w:val="22"/>
          <w:szCs w:val="22"/>
          <w:lang w:eastAsia="zh-CN"/>
        </w:rPr>
      </w:pPr>
      <w:hyperlink w:anchor="_Toc44338376" w:history="1">
        <w:r w:rsidR="00263892" w:rsidRPr="00342B06">
          <w:rPr>
            <w:rStyle w:val="Hyperlink"/>
          </w:rPr>
          <w:t>5.2. Service and Network Orchestration</w:t>
        </w:r>
        <w:r w:rsidR="00263892">
          <w:rPr>
            <w:webHidden/>
          </w:rPr>
          <w:tab/>
        </w:r>
        <w:r w:rsidR="00263892">
          <w:rPr>
            <w:webHidden/>
          </w:rPr>
          <w:fldChar w:fldCharType="begin"/>
        </w:r>
        <w:r w:rsidR="00263892">
          <w:rPr>
            <w:webHidden/>
          </w:rPr>
          <w:instrText xml:space="preserve"> PAGEREF _Toc44338376 \h </w:instrText>
        </w:r>
        <w:r w:rsidR="00263892">
          <w:rPr>
            <w:webHidden/>
          </w:rPr>
        </w:r>
        <w:r w:rsidR="00263892">
          <w:rPr>
            <w:webHidden/>
          </w:rPr>
          <w:fldChar w:fldCharType="separate"/>
        </w:r>
        <w:r w:rsidR="00263892">
          <w:rPr>
            <w:webHidden/>
          </w:rPr>
          <w:t>19</w:t>
        </w:r>
        <w:r w:rsidR="00263892">
          <w:rPr>
            <w:webHidden/>
          </w:rPr>
          <w:fldChar w:fldCharType="end"/>
        </w:r>
      </w:hyperlink>
    </w:p>
    <w:p w14:paraId="02AE514D" w14:textId="77777777" w:rsidR="00263892" w:rsidRDefault="00196D06">
      <w:pPr>
        <w:pStyle w:val="TOC2"/>
        <w:rPr>
          <w:rFonts w:asciiTheme="minorHAnsi" w:eastAsiaTheme="minorEastAsia" w:hAnsiTheme="minorHAnsi" w:cstheme="minorBidi"/>
          <w:sz w:val="22"/>
          <w:szCs w:val="22"/>
          <w:lang w:eastAsia="zh-CN"/>
        </w:rPr>
      </w:pPr>
      <w:hyperlink w:anchor="_Toc44338377" w:history="1">
        <w:r w:rsidR="00263892" w:rsidRPr="00342B06">
          <w:rPr>
            <w:rStyle w:val="Hyperlink"/>
          </w:rPr>
          <w:t>5.3. IP/MPLS Domain Controller and NE Functions</w:t>
        </w:r>
        <w:r w:rsidR="00263892">
          <w:rPr>
            <w:webHidden/>
          </w:rPr>
          <w:tab/>
        </w:r>
        <w:r w:rsidR="00263892">
          <w:rPr>
            <w:webHidden/>
          </w:rPr>
          <w:fldChar w:fldCharType="begin"/>
        </w:r>
        <w:r w:rsidR="00263892">
          <w:rPr>
            <w:webHidden/>
          </w:rPr>
          <w:instrText xml:space="preserve"> PAGEREF _Toc44338377 \h </w:instrText>
        </w:r>
        <w:r w:rsidR="00263892">
          <w:rPr>
            <w:webHidden/>
          </w:rPr>
        </w:r>
        <w:r w:rsidR="00263892">
          <w:rPr>
            <w:webHidden/>
          </w:rPr>
          <w:fldChar w:fldCharType="separate"/>
        </w:r>
        <w:r w:rsidR="00263892">
          <w:rPr>
            <w:webHidden/>
          </w:rPr>
          <w:t>23</w:t>
        </w:r>
        <w:r w:rsidR="00263892">
          <w:rPr>
            <w:webHidden/>
          </w:rPr>
          <w:fldChar w:fldCharType="end"/>
        </w:r>
      </w:hyperlink>
    </w:p>
    <w:p w14:paraId="7471B2C3" w14:textId="77777777" w:rsidR="00263892" w:rsidRDefault="00196D06">
      <w:pPr>
        <w:pStyle w:val="TOC3"/>
        <w:rPr>
          <w:rFonts w:asciiTheme="minorHAnsi" w:eastAsiaTheme="minorEastAsia" w:hAnsiTheme="minorHAnsi" w:cstheme="minorBidi"/>
          <w:sz w:val="22"/>
          <w:szCs w:val="22"/>
          <w:lang w:eastAsia="zh-CN"/>
        </w:rPr>
      </w:pPr>
      <w:hyperlink w:anchor="_Toc44338378" w:history="1">
        <w:r w:rsidR="00263892" w:rsidRPr="00342B06">
          <w:rPr>
            <w:rStyle w:val="Hyperlink"/>
          </w:rPr>
          <w:t>5.3.1. Scenario A: Shared Tunnel Selection</w:t>
        </w:r>
        <w:r w:rsidR="00263892">
          <w:rPr>
            <w:webHidden/>
          </w:rPr>
          <w:tab/>
        </w:r>
        <w:r w:rsidR="00263892">
          <w:rPr>
            <w:webHidden/>
          </w:rPr>
          <w:fldChar w:fldCharType="begin"/>
        </w:r>
        <w:r w:rsidR="00263892">
          <w:rPr>
            <w:webHidden/>
          </w:rPr>
          <w:instrText xml:space="preserve"> PAGEREF _Toc44338378 \h </w:instrText>
        </w:r>
        <w:r w:rsidR="00263892">
          <w:rPr>
            <w:webHidden/>
          </w:rPr>
        </w:r>
        <w:r w:rsidR="00263892">
          <w:rPr>
            <w:webHidden/>
          </w:rPr>
          <w:fldChar w:fldCharType="separate"/>
        </w:r>
        <w:r w:rsidR="00263892">
          <w:rPr>
            <w:webHidden/>
          </w:rPr>
          <w:t>23</w:t>
        </w:r>
        <w:r w:rsidR="00263892">
          <w:rPr>
            <w:webHidden/>
          </w:rPr>
          <w:fldChar w:fldCharType="end"/>
        </w:r>
      </w:hyperlink>
    </w:p>
    <w:p w14:paraId="48E3E119" w14:textId="77777777" w:rsidR="00263892" w:rsidRDefault="00196D06">
      <w:pPr>
        <w:pStyle w:val="TOC4"/>
        <w:rPr>
          <w:rFonts w:asciiTheme="minorHAnsi" w:eastAsiaTheme="minorEastAsia" w:hAnsiTheme="minorHAnsi" w:cstheme="minorBidi"/>
          <w:noProof/>
          <w:sz w:val="22"/>
          <w:szCs w:val="22"/>
          <w:lang w:eastAsia="zh-CN"/>
        </w:rPr>
      </w:pPr>
      <w:hyperlink w:anchor="_Toc44338379" w:history="1">
        <w:r w:rsidR="00263892" w:rsidRPr="00342B06">
          <w:rPr>
            <w:rStyle w:val="Hyperlink"/>
            <w:noProof/>
          </w:rPr>
          <w:t>5.3.1.1. Domain Tunnel Selection</w:t>
        </w:r>
        <w:r w:rsidR="00263892">
          <w:rPr>
            <w:noProof/>
            <w:webHidden/>
          </w:rPr>
          <w:tab/>
        </w:r>
        <w:r w:rsidR="00263892">
          <w:rPr>
            <w:noProof/>
            <w:webHidden/>
          </w:rPr>
          <w:fldChar w:fldCharType="begin"/>
        </w:r>
        <w:r w:rsidR="00263892">
          <w:rPr>
            <w:noProof/>
            <w:webHidden/>
          </w:rPr>
          <w:instrText xml:space="preserve"> PAGEREF _Toc44338379 \h </w:instrText>
        </w:r>
        <w:r w:rsidR="00263892">
          <w:rPr>
            <w:noProof/>
            <w:webHidden/>
          </w:rPr>
        </w:r>
        <w:r w:rsidR="00263892">
          <w:rPr>
            <w:noProof/>
            <w:webHidden/>
          </w:rPr>
          <w:fldChar w:fldCharType="separate"/>
        </w:r>
        <w:r w:rsidR="00263892">
          <w:rPr>
            <w:noProof/>
            <w:webHidden/>
          </w:rPr>
          <w:t>24</w:t>
        </w:r>
        <w:r w:rsidR="00263892">
          <w:rPr>
            <w:noProof/>
            <w:webHidden/>
          </w:rPr>
          <w:fldChar w:fldCharType="end"/>
        </w:r>
      </w:hyperlink>
    </w:p>
    <w:p w14:paraId="693F4908" w14:textId="77777777" w:rsidR="00263892" w:rsidRDefault="00196D06">
      <w:pPr>
        <w:pStyle w:val="TOC4"/>
        <w:rPr>
          <w:rFonts w:asciiTheme="minorHAnsi" w:eastAsiaTheme="minorEastAsia" w:hAnsiTheme="minorHAnsi" w:cstheme="minorBidi"/>
          <w:noProof/>
          <w:sz w:val="22"/>
          <w:szCs w:val="22"/>
          <w:lang w:eastAsia="zh-CN"/>
        </w:rPr>
      </w:pPr>
      <w:hyperlink w:anchor="_Toc44338380" w:history="1">
        <w:r w:rsidR="00263892" w:rsidRPr="00342B06">
          <w:rPr>
            <w:rStyle w:val="Hyperlink"/>
            <w:noProof/>
          </w:rPr>
          <w:t>5.3.1.2. VPN/VRF Provisioning for L3VPN</w:t>
        </w:r>
        <w:r w:rsidR="00263892">
          <w:rPr>
            <w:noProof/>
            <w:webHidden/>
          </w:rPr>
          <w:tab/>
        </w:r>
        <w:r w:rsidR="00263892">
          <w:rPr>
            <w:noProof/>
            <w:webHidden/>
          </w:rPr>
          <w:fldChar w:fldCharType="begin"/>
        </w:r>
        <w:r w:rsidR="00263892">
          <w:rPr>
            <w:noProof/>
            <w:webHidden/>
          </w:rPr>
          <w:instrText xml:space="preserve"> PAGEREF _Toc44338380 \h </w:instrText>
        </w:r>
        <w:r w:rsidR="00263892">
          <w:rPr>
            <w:noProof/>
            <w:webHidden/>
          </w:rPr>
        </w:r>
        <w:r w:rsidR="00263892">
          <w:rPr>
            <w:noProof/>
            <w:webHidden/>
          </w:rPr>
          <w:fldChar w:fldCharType="separate"/>
        </w:r>
        <w:r w:rsidR="00263892">
          <w:rPr>
            <w:noProof/>
            <w:webHidden/>
          </w:rPr>
          <w:t>25</w:t>
        </w:r>
        <w:r w:rsidR="00263892">
          <w:rPr>
            <w:noProof/>
            <w:webHidden/>
          </w:rPr>
          <w:fldChar w:fldCharType="end"/>
        </w:r>
      </w:hyperlink>
    </w:p>
    <w:p w14:paraId="3BE1A6A7" w14:textId="77777777" w:rsidR="00263892" w:rsidRDefault="00196D06">
      <w:pPr>
        <w:pStyle w:val="TOC4"/>
        <w:rPr>
          <w:rFonts w:asciiTheme="minorHAnsi" w:eastAsiaTheme="minorEastAsia" w:hAnsiTheme="minorHAnsi" w:cstheme="minorBidi"/>
          <w:noProof/>
          <w:sz w:val="22"/>
          <w:szCs w:val="22"/>
          <w:lang w:eastAsia="zh-CN"/>
        </w:rPr>
      </w:pPr>
      <w:hyperlink w:anchor="_Toc44338381" w:history="1">
        <w:r w:rsidR="00263892" w:rsidRPr="00342B06">
          <w:rPr>
            <w:rStyle w:val="Hyperlink"/>
            <w:noProof/>
          </w:rPr>
          <w:t>5.3.1.3. VSI Provisioning for L2VPN</w:t>
        </w:r>
        <w:r w:rsidR="00263892">
          <w:rPr>
            <w:noProof/>
            <w:webHidden/>
          </w:rPr>
          <w:tab/>
        </w:r>
        <w:r w:rsidR="00263892">
          <w:rPr>
            <w:noProof/>
            <w:webHidden/>
          </w:rPr>
          <w:fldChar w:fldCharType="begin"/>
        </w:r>
        <w:r w:rsidR="00263892">
          <w:rPr>
            <w:noProof/>
            <w:webHidden/>
          </w:rPr>
          <w:instrText xml:space="preserve"> PAGEREF _Toc44338381 \h </w:instrText>
        </w:r>
        <w:r w:rsidR="00263892">
          <w:rPr>
            <w:noProof/>
            <w:webHidden/>
          </w:rPr>
        </w:r>
        <w:r w:rsidR="00263892">
          <w:rPr>
            <w:noProof/>
            <w:webHidden/>
          </w:rPr>
          <w:fldChar w:fldCharType="separate"/>
        </w:r>
        <w:r w:rsidR="00263892">
          <w:rPr>
            <w:noProof/>
            <w:webHidden/>
          </w:rPr>
          <w:t>26</w:t>
        </w:r>
        <w:r w:rsidR="00263892">
          <w:rPr>
            <w:noProof/>
            <w:webHidden/>
          </w:rPr>
          <w:fldChar w:fldCharType="end"/>
        </w:r>
      </w:hyperlink>
    </w:p>
    <w:p w14:paraId="5AC319FA" w14:textId="77777777" w:rsidR="00263892" w:rsidRDefault="00196D06">
      <w:pPr>
        <w:pStyle w:val="TOC4"/>
        <w:rPr>
          <w:rFonts w:asciiTheme="minorHAnsi" w:eastAsiaTheme="minorEastAsia" w:hAnsiTheme="minorHAnsi" w:cstheme="minorBidi"/>
          <w:noProof/>
          <w:sz w:val="22"/>
          <w:szCs w:val="22"/>
          <w:lang w:eastAsia="zh-CN"/>
        </w:rPr>
      </w:pPr>
      <w:hyperlink w:anchor="_Toc44338382" w:history="1">
        <w:r w:rsidR="00263892" w:rsidRPr="00342B06">
          <w:rPr>
            <w:rStyle w:val="Hyperlink"/>
            <w:noProof/>
          </w:rPr>
          <w:t>5.3.1.4. Inter-domain Links Update</w:t>
        </w:r>
        <w:r w:rsidR="00263892">
          <w:rPr>
            <w:noProof/>
            <w:webHidden/>
          </w:rPr>
          <w:tab/>
        </w:r>
        <w:r w:rsidR="00263892">
          <w:rPr>
            <w:noProof/>
            <w:webHidden/>
          </w:rPr>
          <w:fldChar w:fldCharType="begin"/>
        </w:r>
        <w:r w:rsidR="00263892">
          <w:rPr>
            <w:noProof/>
            <w:webHidden/>
          </w:rPr>
          <w:instrText xml:space="preserve"> PAGEREF _Toc44338382 \h </w:instrText>
        </w:r>
        <w:r w:rsidR="00263892">
          <w:rPr>
            <w:noProof/>
            <w:webHidden/>
          </w:rPr>
        </w:r>
        <w:r w:rsidR="00263892">
          <w:rPr>
            <w:noProof/>
            <w:webHidden/>
          </w:rPr>
          <w:fldChar w:fldCharType="separate"/>
        </w:r>
        <w:r w:rsidR="00263892">
          <w:rPr>
            <w:noProof/>
            <w:webHidden/>
          </w:rPr>
          <w:t>26</w:t>
        </w:r>
        <w:r w:rsidR="00263892">
          <w:rPr>
            <w:noProof/>
            <w:webHidden/>
          </w:rPr>
          <w:fldChar w:fldCharType="end"/>
        </w:r>
      </w:hyperlink>
    </w:p>
    <w:p w14:paraId="09C86656" w14:textId="77777777" w:rsidR="00263892" w:rsidRDefault="00196D06">
      <w:pPr>
        <w:pStyle w:val="TOC4"/>
        <w:rPr>
          <w:rFonts w:asciiTheme="minorHAnsi" w:eastAsiaTheme="minorEastAsia" w:hAnsiTheme="minorHAnsi" w:cstheme="minorBidi"/>
          <w:noProof/>
          <w:sz w:val="22"/>
          <w:szCs w:val="22"/>
          <w:lang w:eastAsia="zh-CN"/>
        </w:rPr>
      </w:pPr>
      <w:hyperlink w:anchor="_Toc44338383" w:history="1">
        <w:r w:rsidR="00263892" w:rsidRPr="00342B06">
          <w:rPr>
            <w:rStyle w:val="Hyperlink"/>
            <w:noProof/>
          </w:rPr>
          <w:t>5.3.1.5. End-to-end Tunnel Management</w:t>
        </w:r>
        <w:r w:rsidR="00263892">
          <w:rPr>
            <w:noProof/>
            <w:webHidden/>
          </w:rPr>
          <w:tab/>
        </w:r>
        <w:r w:rsidR="00263892">
          <w:rPr>
            <w:noProof/>
            <w:webHidden/>
          </w:rPr>
          <w:fldChar w:fldCharType="begin"/>
        </w:r>
        <w:r w:rsidR="00263892">
          <w:rPr>
            <w:noProof/>
            <w:webHidden/>
          </w:rPr>
          <w:instrText xml:space="preserve"> PAGEREF _Toc44338383 \h </w:instrText>
        </w:r>
        <w:r w:rsidR="00263892">
          <w:rPr>
            <w:noProof/>
            <w:webHidden/>
          </w:rPr>
        </w:r>
        <w:r w:rsidR="00263892">
          <w:rPr>
            <w:noProof/>
            <w:webHidden/>
          </w:rPr>
          <w:fldChar w:fldCharType="separate"/>
        </w:r>
        <w:r w:rsidR="00263892">
          <w:rPr>
            <w:noProof/>
            <w:webHidden/>
          </w:rPr>
          <w:t>26</w:t>
        </w:r>
        <w:r w:rsidR="00263892">
          <w:rPr>
            <w:noProof/>
            <w:webHidden/>
          </w:rPr>
          <w:fldChar w:fldCharType="end"/>
        </w:r>
      </w:hyperlink>
    </w:p>
    <w:p w14:paraId="680AB4E6" w14:textId="77777777" w:rsidR="00263892" w:rsidRDefault="00196D06">
      <w:pPr>
        <w:pStyle w:val="TOC3"/>
        <w:rPr>
          <w:rFonts w:asciiTheme="minorHAnsi" w:eastAsiaTheme="minorEastAsia" w:hAnsiTheme="minorHAnsi" w:cstheme="minorBidi"/>
          <w:sz w:val="22"/>
          <w:szCs w:val="22"/>
          <w:lang w:eastAsia="zh-CN"/>
        </w:rPr>
      </w:pPr>
      <w:hyperlink w:anchor="_Toc44338384" w:history="1">
        <w:r w:rsidR="00263892" w:rsidRPr="00342B06">
          <w:rPr>
            <w:rStyle w:val="Hyperlink"/>
          </w:rPr>
          <w:t>5.3.2. Scenario B: Isolated VN/Tunnel Establishment</w:t>
        </w:r>
        <w:r w:rsidR="00263892">
          <w:rPr>
            <w:webHidden/>
          </w:rPr>
          <w:tab/>
        </w:r>
        <w:r w:rsidR="00263892">
          <w:rPr>
            <w:webHidden/>
          </w:rPr>
          <w:fldChar w:fldCharType="begin"/>
        </w:r>
        <w:r w:rsidR="00263892">
          <w:rPr>
            <w:webHidden/>
          </w:rPr>
          <w:instrText xml:space="preserve"> PAGEREF _Toc44338384 \h </w:instrText>
        </w:r>
        <w:r w:rsidR="00263892">
          <w:rPr>
            <w:webHidden/>
          </w:rPr>
        </w:r>
        <w:r w:rsidR="00263892">
          <w:rPr>
            <w:webHidden/>
          </w:rPr>
          <w:fldChar w:fldCharType="separate"/>
        </w:r>
        <w:r w:rsidR="00263892">
          <w:rPr>
            <w:webHidden/>
          </w:rPr>
          <w:t>27</w:t>
        </w:r>
        <w:r w:rsidR="00263892">
          <w:rPr>
            <w:webHidden/>
          </w:rPr>
          <w:fldChar w:fldCharType="end"/>
        </w:r>
      </w:hyperlink>
    </w:p>
    <w:p w14:paraId="7DCADC94" w14:textId="77777777" w:rsidR="00263892" w:rsidRDefault="00196D06">
      <w:pPr>
        <w:pStyle w:val="TOC2"/>
        <w:rPr>
          <w:rFonts w:asciiTheme="minorHAnsi" w:eastAsiaTheme="minorEastAsia" w:hAnsiTheme="minorHAnsi" w:cstheme="minorBidi"/>
          <w:sz w:val="22"/>
          <w:szCs w:val="22"/>
          <w:lang w:eastAsia="zh-CN"/>
        </w:rPr>
      </w:pPr>
      <w:hyperlink w:anchor="_Toc44338385" w:history="1">
        <w:r w:rsidR="00263892" w:rsidRPr="00342B06">
          <w:rPr>
            <w:rStyle w:val="Hyperlink"/>
          </w:rPr>
          <w:t>5.4. Optical Domain Controller and NE Functions</w:t>
        </w:r>
        <w:r w:rsidR="00263892">
          <w:rPr>
            <w:webHidden/>
          </w:rPr>
          <w:tab/>
        </w:r>
        <w:r w:rsidR="00263892">
          <w:rPr>
            <w:webHidden/>
          </w:rPr>
          <w:fldChar w:fldCharType="begin"/>
        </w:r>
        <w:r w:rsidR="00263892">
          <w:rPr>
            <w:webHidden/>
          </w:rPr>
          <w:instrText xml:space="preserve"> PAGEREF _Toc44338385 \h </w:instrText>
        </w:r>
        <w:r w:rsidR="00263892">
          <w:rPr>
            <w:webHidden/>
          </w:rPr>
        </w:r>
        <w:r w:rsidR="00263892">
          <w:rPr>
            <w:webHidden/>
          </w:rPr>
          <w:fldChar w:fldCharType="separate"/>
        </w:r>
        <w:r w:rsidR="00263892">
          <w:rPr>
            <w:webHidden/>
          </w:rPr>
          <w:t>27</w:t>
        </w:r>
        <w:r w:rsidR="00263892">
          <w:rPr>
            <w:webHidden/>
          </w:rPr>
          <w:fldChar w:fldCharType="end"/>
        </w:r>
      </w:hyperlink>
    </w:p>
    <w:p w14:paraId="6A7D11B9" w14:textId="77777777" w:rsidR="00263892" w:rsidRDefault="00196D06">
      <w:pPr>
        <w:pStyle w:val="TOC2"/>
        <w:rPr>
          <w:rFonts w:asciiTheme="minorHAnsi" w:eastAsiaTheme="minorEastAsia" w:hAnsiTheme="minorHAnsi" w:cstheme="minorBidi"/>
          <w:sz w:val="22"/>
          <w:szCs w:val="22"/>
          <w:lang w:eastAsia="zh-CN"/>
        </w:rPr>
      </w:pPr>
      <w:hyperlink w:anchor="_Toc44338386" w:history="1">
        <w:r w:rsidR="00263892" w:rsidRPr="00342B06">
          <w:rPr>
            <w:rStyle w:val="Hyperlink"/>
          </w:rPr>
          <w:t>5.5. Orchestrator-Controllers-NEs Communication Protocol Flows</w:t>
        </w:r>
        <w:r w:rsidR="00263892">
          <w:rPr>
            <w:webHidden/>
          </w:rPr>
          <w:tab/>
        </w:r>
        <w:r w:rsidR="00263892">
          <w:rPr>
            <w:webHidden/>
          </w:rPr>
          <w:fldChar w:fldCharType="begin"/>
        </w:r>
        <w:r w:rsidR="00263892">
          <w:rPr>
            <w:webHidden/>
          </w:rPr>
          <w:instrText xml:space="preserve"> PAGEREF _Toc44338386 \h </w:instrText>
        </w:r>
        <w:r w:rsidR="00263892">
          <w:rPr>
            <w:webHidden/>
          </w:rPr>
        </w:r>
        <w:r w:rsidR="00263892">
          <w:rPr>
            <w:webHidden/>
          </w:rPr>
          <w:fldChar w:fldCharType="separate"/>
        </w:r>
        <w:r w:rsidR="00263892">
          <w:rPr>
            <w:webHidden/>
          </w:rPr>
          <w:t>29</w:t>
        </w:r>
        <w:r w:rsidR="00263892">
          <w:rPr>
            <w:webHidden/>
          </w:rPr>
          <w:fldChar w:fldCharType="end"/>
        </w:r>
      </w:hyperlink>
    </w:p>
    <w:p w14:paraId="5B1DDF11" w14:textId="77777777" w:rsidR="00263892" w:rsidRDefault="00196D06">
      <w:pPr>
        <w:pStyle w:val="TOC1"/>
        <w:rPr>
          <w:rFonts w:asciiTheme="minorHAnsi" w:eastAsiaTheme="minorEastAsia" w:hAnsiTheme="minorHAnsi" w:cstheme="minorBidi"/>
          <w:sz w:val="22"/>
          <w:szCs w:val="22"/>
          <w:lang w:eastAsia="zh-CN"/>
        </w:rPr>
      </w:pPr>
      <w:hyperlink w:anchor="_Toc44338387" w:history="1">
        <w:r w:rsidR="00263892" w:rsidRPr="00342B06">
          <w:rPr>
            <w:rStyle w:val="Hyperlink"/>
          </w:rPr>
          <w:t>6. Security Considerations</w:t>
        </w:r>
        <w:r w:rsidR="00263892">
          <w:rPr>
            <w:webHidden/>
          </w:rPr>
          <w:tab/>
        </w:r>
        <w:r w:rsidR="00263892">
          <w:rPr>
            <w:webHidden/>
          </w:rPr>
          <w:fldChar w:fldCharType="begin"/>
        </w:r>
        <w:r w:rsidR="00263892">
          <w:rPr>
            <w:webHidden/>
          </w:rPr>
          <w:instrText xml:space="preserve"> PAGEREF _Toc44338387 \h </w:instrText>
        </w:r>
        <w:r w:rsidR="00263892">
          <w:rPr>
            <w:webHidden/>
          </w:rPr>
        </w:r>
        <w:r w:rsidR="00263892">
          <w:rPr>
            <w:webHidden/>
          </w:rPr>
          <w:fldChar w:fldCharType="separate"/>
        </w:r>
        <w:r w:rsidR="00263892">
          <w:rPr>
            <w:webHidden/>
          </w:rPr>
          <w:t>31</w:t>
        </w:r>
        <w:r w:rsidR="00263892">
          <w:rPr>
            <w:webHidden/>
          </w:rPr>
          <w:fldChar w:fldCharType="end"/>
        </w:r>
      </w:hyperlink>
    </w:p>
    <w:p w14:paraId="2403687E" w14:textId="77777777" w:rsidR="00263892" w:rsidRDefault="00196D06">
      <w:pPr>
        <w:pStyle w:val="TOC1"/>
        <w:rPr>
          <w:rFonts w:asciiTheme="minorHAnsi" w:eastAsiaTheme="minorEastAsia" w:hAnsiTheme="minorHAnsi" w:cstheme="minorBidi"/>
          <w:sz w:val="22"/>
          <w:szCs w:val="22"/>
          <w:lang w:eastAsia="zh-CN"/>
        </w:rPr>
      </w:pPr>
      <w:hyperlink w:anchor="_Toc44338388" w:history="1">
        <w:r w:rsidR="00263892" w:rsidRPr="00342B06">
          <w:rPr>
            <w:rStyle w:val="Hyperlink"/>
          </w:rPr>
          <w:t>7. Operational Considerations</w:t>
        </w:r>
        <w:r w:rsidR="00263892">
          <w:rPr>
            <w:webHidden/>
          </w:rPr>
          <w:tab/>
        </w:r>
        <w:r w:rsidR="00263892">
          <w:rPr>
            <w:webHidden/>
          </w:rPr>
          <w:fldChar w:fldCharType="begin"/>
        </w:r>
        <w:r w:rsidR="00263892">
          <w:rPr>
            <w:webHidden/>
          </w:rPr>
          <w:instrText xml:space="preserve"> PAGEREF _Toc44338388 \h </w:instrText>
        </w:r>
        <w:r w:rsidR="00263892">
          <w:rPr>
            <w:webHidden/>
          </w:rPr>
        </w:r>
        <w:r w:rsidR="00263892">
          <w:rPr>
            <w:webHidden/>
          </w:rPr>
          <w:fldChar w:fldCharType="separate"/>
        </w:r>
        <w:r w:rsidR="00263892">
          <w:rPr>
            <w:webHidden/>
          </w:rPr>
          <w:t>31</w:t>
        </w:r>
        <w:r w:rsidR="00263892">
          <w:rPr>
            <w:webHidden/>
          </w:rPr>
          <w:fldChar w:fldCharType="end"/>
        </w:r>
      </w:hyperlink>
    </w:p>
    <w:p w14:paraId="31CC7108" w14:textId="77777777" w:rsidR="00263892" w:rsidRDefault="00196D06">
      <w:pPr>
        <w:pStyle w:val="TOC1"/>
        <w:rPr>
          <w:rFonts w:asciiTheme="minorHAnsi" w:eastAsiaTheme="minorEastAsia" w:hAnsiTheme="minorHAnsi" w:cstheme="minorBidi"/>
          <w:sz w:val="22"/>
          <w:szCs w:val="22"/>
          <w:lang w:eastAsia="zh-CN"/>
        </w:rPr>
      </w:pPr>
      <w:hyperlink w:anchor="_Toc44338389" w:history="1">
        <w:r w:rsidR="00263892" w:rsidRPr="00342B06">
          <w:rPr>
            <w:rStyle w:val="Hyperlink"/>
          </w:rPr>
          <w:t>8. IANA Considerations</w:t>
        </w:r>
        <w:r w:rsidR="00263892">
          <w:rPr>
            <w:webHidden/>
          </w:rPr>
          <w:tab/>
        </w:r>
        <w:r w:rsidR="00263892">
          <w:rPr>
            <w:webHidden/>
          </w:rPr>
          <w:fldChar w:fldCharType="begin"/>
        </w:r>
        <w:r w:rsidR="00263892">
          <w:rPr>
            <w:webHidden/>
          </w:rPr>
          <w:instrText xml:space="preserve"> PAGEREF _Toc44338389 \h </w:instrText>
        </w:r>
        <w:r w:rsidR="00263892">
          <w:rPr>
            <w:webHidden/>
          </w:rPr>
        </w:r>
        <w:r w:rsidR="00263892">
          <w:rPr>
            <w:webHidden/>
          </w:rPr>
          <w:fldChar w:fldCharType="separate"/>
        </w:r>
        <w:r w:rsidR="00263892">
          <w:rPr>
            <w:webHidden/>
          </w:rPr>
          <w:t>31</w:t>
        </w:r>
        <w:r w:rsidR="00263892">
          <w:rPr>
            <w:webHidden/>
          </w:rPr>
          <w:fldChar w:fldCharType="end"/>
        </w:r>
      </w:hyperlink>
    </w:p>
    <w:p w14:paraId="0B190FC9" w14:textId="77777777" w:rsidR="00263892" w:rsidRDefault="00196D06">
      <w:pPr>
        <w:pStyle w:val="TOC1"/>
        <w:rPr>
          <w:rFonts w:asciiTheme="minorHAnsi" w:eastAsiaTheme="minorEastAsia" w:hAnsiTheme="minorHAnsi" w:cstheme="minorBidi"/>
          <w:sz w:val="22"/>
          <w:szCs w:val="22"/>
          <w:lang w:eastAsia="zh-CN"/>
        </w:rPr>
      </w:pPr>
      <w:hyperlink w:anchor="_Toc44338390" w:history="1">
        <w:r w:rsidR="00263892" w:rsidRPr="00342B06">
          <w:rPr>
            <w:rStyle w:val="Hyperlink"/>
          </w:rPr>
          <w:t>9. References</w:t>
        </w:r>
        <w:r w:rsidR="00263892">
          <w:rPr>
            <w:webHidden/>
          </w:rPr>
          <w:tab/>
        </w:r>
        <w:r w:rsidR="00263892">
          <w:rPr>
            <w:webHidden/>
          </w:rPr>
          <w:fldChar w:fldCharType="begin"/>
        </w:r>
        <w:r w:rsidR="00263892">
          <w:rPr>
            <w:webHidden/>
          </w:rPr>
          <w:instrText xml:space="preserve"> PAGEREF _Toc44338390 \h </w:instrText>
        </w:r>
        <w:r w:rsidR="00263892">
          <w:rPr>
            <w:webHidden/>
          </w:rPr>
        </w:r>
        <w:r w:rsidR="00263892">
          <w:rPr>
            <w:webHidden/>
          </w:rPr>
          <w:fldChar w:fldCharType="separate"/>
        </w:r>
        <w:r w:rsidR="00263892">
          <w:rPr>
            <w:webHidden/>
          </w:rPr>
          <w:t>31</w:t>
        </w:r>
        <w:r w:rsidR="00263892">
          <w:rPr>
            <w:webHidden/>
          </w:rPr>
          <w:fldChar w:fldCharType="end"/>
        </w:r>
      </w:hyperlink>
    </w:p>
    <w:p w14:paraId="5B7F3742" w14:textId="77777777" w:rsidR="00263892" w:rsidRDefault="00196D06">
      <w:pPr>
        <w:pStyle w:val="TOC2"/>
        <w:rPr>
          <w:rFonts w:asciiTheme="minorHAnsi" w:eastAsiaTheme="minorEastAsia" w:hAnsiTheme="minorHAnsi" w:cstheme="minorBidi"/>
          <w:sz w:val="22"/>
          <w:szCs w:val="22"/>
          <w:lang w:eastAsia="zh-CN"/>
        </w:rPr>
      </w:pPr>
      <w:hyperlink w:anchor="_Toc44338391" w:history="1">
        <w:r w:rsidR="00263892" w:rsidRPr="00342B06">
          <w:rPr>
            <w:rStyle w:val="Hyperlink"/>
          </w:rPr>
          <w:t>9.1. Normative References</w:t>
        </w:r>
        <w:r w:rsidR="00263892">
          <w:rPr>
            <w:webHidden/>
          </w:rPr>
          <w:tab/>
        </w:r>
        <w:r w:rsidR="00263892">
          <w:rPr>
            <w:webHidden/>
          </w:rPr>
          <w:fldChar w:fldCharType="begin"/>
        </w:r>
        <w:r w:rsidR="00263892">
          <w:rPr>
            <w:webHidden/>
          </w:rPr>
          <w:instrText xml:space="preserve"> PAGEREF _Toc44338391 \h </w:instrText>
        </w:r>
        <w:r w:rsidR="00263892">
          <w:rPr>
            <w:webHidden/>
          </w:rPr>
        </w:r>
        <w:r w:rsidR="00263892">
          <w:rPr>
            <w:webHidden/>
          </w:rPr>
          <w:fldChar w:fldCharType="separate"/>
        </w:r>
        <w:r w:rsidR="00263892">
          <w:rPr>
            <w:webHidden/>
          </w:rPr>
          <w:t>31</w:t>
        </w:r>
        <w:r w:rsidR="00263892">
          <w:rPr>
            <w:webHidden/>
          </w:rPr>
          <w:fldChar w:fldCharType="end"/>
        </w:r>
      </w:hyperlink>
    </w:p>
    <w:p w14:paraId="3A77C362" w14:textId="77777777" w:rsidR="00263892" w:rsidRDefault="00196D06">
      <w:pPr>
        <w:pStyle w:val="TOC2"/>
        <w:rPr>
          <w:rFonts w:asciiTheme="minorHAnsi" w:eastAsiaTheme="minorEastAsia" w:hAnsiTheme="minorHAnsi" w:cstheme="minorBidi"/>
          <w:sz w:val="22"/>
          <w:szCs w:val="22"/>
          <w:lang w:eastAsia="zh-CN"/>
        </w:rPr>
      </w:pPr>
      <w:hyperlink w:anchor="_Toc44338392" w:history="1">
        <w:r w:rsidR="00263892" w:rsidRPr="00342B06">
          <w:rPr>
            <w:rStyle w:val="Hyperlink"/>
          </w:rPr>
          <w:t>9.2. Informative References</w:t>
        </w:r>
        <w:r w:rsidR="00263892">
          <w:rPr>
            <w:webHidden/>
          </w:rPr>
          <w:tab/>
        </w:r>
        <w:r w:rsidR="00263892">
          <w:rPr>
            <w:webHidden/>
          </w:rPr>
          <w:fldChar w:fldCharType="begin"/>
        </w:r>
        <w:r w:rsidR="00263892">
          <w:rPr>
            <w:webHidden/>
          </w:rPr>
          <w:instrText xml:space="preserve"> PAGEREF _Toc44338392 \h </w:instrText>
        </w:r>
        <w:r w:rsidR="00263892">
          <w:rPr>
            <w:webHidden/>
          </w:rPr>
        </w:r>
        <w:r w:rsidR="00263892">
          <w:rPr>
            <w:webHidden/>
          </w:rPr>
          <w:fldChar w:fldCharType="separate"/>
        </w:r>
        <w:r w:rsidR="00263892">
          <w:rPr>
            <w:webHidden/>
          </w:rPr>
          <w:t>32</w:t>
        </w:r>
        <w:r w:rsidR="00263892">
          <w:rPr>
            <w:webHidden/>
          </w:rPr>
          <w:fldChar w:fldCharType="end"/>
        </w:r>
      </w:hyperlink>
    </w:p>
    <w:p w14:paraId="1F8F495D" w14:textId="77777777" w:rsidR="00263892" w:rsidRDefault="00196D06">
      <w:pPr>
        <w:pStyle w:val="TOC1"/>
        <w:rPr>
          <w:rFonts w:asciiTheme="minorHAnsi" w:eastAsiaTheme="minorEastAsia" w:hAnsiTheme="minorHAnsi" w:cstheme="minorBidi"/>
          <w:sz w:val="22"/>
          <w:szCs w:val="22"/>
          <w:lang w:eastAsia="zh-CN"/>
        </w:rPr>
      </w:pPr>
      <w:hyperlink w:anchor="_Toc44338393" w:history="1">
        <w:r w:rsidR="00263892" w:rsidRPr="00342B06">
          <w:rPr>
            <w:rStyle w:val="Hyperlink"/>
          </w:rPr>
          <w:t>Acknowledgments</w:t>
        </w:r>
        <w:r w:rsidR="00263892">
          <w:rPr>
            <w:webHidden/>
          </w:rPr>
          <w:tab/>
        </w:r>
        <w:r w:rsidR="00263892">
          <w:rPr>
            <w:webHidden/>
          </w:rPr>
          <w:fldChar w:fldCharType="begin"/>
        </w:r>
        <w:r w:rsidR="00263892">
          <w:rPr>
            <w:webHidden/>
          </w:rPr>
          <w:instrText xml:space="preserve"> PAGEREF _Toc44338393 \h </w:instrText>
        </w:r>
        <w:r w:rsidR="00263892">
          <w:rPr>
            <w:webHidden/>
          </w:rPr>
        </w:r>
        <w:r w:rsidR="00263892">
          <w:rPr>
            <w:webHidden/>
          </w:rPr>
          <w:fldChar w:fldCharType="separate"/>
        </w:r>
        <w:r w:rsidR="00263892">
          <w:rPr>
            <w:webHidden/>
          </w:rPr>
          <w:t>34</w:t>
        </w:r>
        <w:r w:rsidR="00263892">
          <w:rPr>
            <w:webHidden/>
          </w:rPr>
          <w:fldChar w:fldCharType="end"/>
        </w:r>
      </w:hyperlink>
    </w:p>
    <w:p w14:paraId="56FE488E" w14:textId="77777777" w:rsidR="00263892" w:rsidRDefault="00196D06">
      <w:pPr>
        <w:pStyle w:val="TOC1"/>
        <w:rPr>
          <w:rFonts w:asciiTheme="minorHAnsi" w:eastAsiaTheme="minorEastAsia" w:hAnsiTheme="minorHAnsi" w:cstheme="minorBidi"/>
          <w:sz w:val="22"/>
          <w:szCs w:val="22"/>
          <w:lang w:eastAsia="zh-CN"/>
        </w:rPr>
      </w:pPr>
      <w:hyperlink w:anchor="_Toc44338394" w:history="1">
        <w:r w:rsidR="00263892" w:rsidRPr="00342B06">
          <w:rPr>
            <w:rStyle w:val="Hyperlink"/>
          </w:rPr>
          <w:t>Contributors</w:t>
        </w:r>
        <w:r w:rsidR="00263892">
          <w:rPr>
            <w:webHidden/>
          </w:rPr>
          <w:tab/>
        </w:r>
        <w:r w:rsidR="00263892">
          <w:rPr>
            <w:webHidden/>
          </w:rPr>
          <w:fldChar w:fldCharType="begin"/>
        </w:r>
        <w:r w:rsidR="00263892">
          <w:rPr>
            <w:webHidden/>
          </w:rPr>
          <w:instrText xml:space="preserve"> PAGEREF _Toc44338394 \h </w:instrText>
        </w:r>
        <w:r w:rsidR="00263892">
          <w:rPr>
            <w:webHidden/>
          </w:rPr>
        </w:r>
        <w:r w:rsidR="00263892">
          <w:rPr>
            <w:webHidden/>
          </w:rPr>
          <w:fldChar w:fldCharType="separate"/>
        </w:r>
        <w:r w:rsidR="00263892">
          <w:rPr>
            <w:webHidden/>
          </w:rPr>
          <w:t>34</w:t>
        </w:r>
        <w:r w:rsidR="00263892">
          <w:rPr>
            <w:webHidden/>
          </w:rPr>
          <w:fldChar w:fldCharType="end"/>
        </w:r>
      </w:hyperlink>
    </w:p>
    <w:p w14:paraId="74324C45" w14:textId="77777777" w:rsidR="00263892" w:rsidRDefault="00196D06">
      <w:pPr>
        <w:pStyle w:val="TOC1"/>
        <w:rPr>
          <w:rFonts w:asciiTheme="minorHAnsi" w:eastAsiaTheme="minorEastAsia" w:hAnsiTheme="minorHAnsi" w:cstheme="minorBidi"/>
          <w:sz w:val="22"/>
          <w:szCs w:val="22"/>
          <w:lang w:eastAsia="zh-CN"/>
        </w:rPr>
      </w:pPr>
      <w:hyperlink w:anchor="_Toc44338395" w:history="1">
        <w:r w:rsidR="00263892" w:rsidRPr="00342B06">
          <w:rPr>
            <w:rStyle w:val="Hyperlink"/>
          </w:rPr>
          <w:t>Authors’ Addresses</w:t>
        </w:r>
        <w:r w:rsidR="00263892">
          <w:rPr>
            <w:webHidden/>
          </w:rPr>
          <w:tab/>
        </w:r>
        <w:r w:rsidR="00263892">
          <w:rPr>
            <w:webHidden/>
          </w:rPr>
          <w:fldChar w:fldCharType="begin"/>
        </w:r>
        <w:r w:rsidR="00263892">
          <w:rPr>
            <w:webHidden/>
          </w:rPr>
          <w:instrText xml:space="preserve"> PAGEREF _Toc44338395 \h </w:instrText>
        </w:r>
        <w:r w:rsidR="00263892">
          <w:rPr>
            <w:webHidden/>
          </w:rPr>
        </w:r>
        <w:r w:rsidR="00263892">
          <w:rPr>
            <w:webHidden/>
          </w:rPr>
          <w:fldChar w:fldCharType="separate"/>
        </w:r>
        <w:r w:rsidR="00263892">
          <w:rPr>
            <w:webHidden/>
          </w:rPr>
          <w:t>35</w:t>
        </w:r>
        <w:r w:rsidR="00263892">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1" w:name="_Toc44338353"/>
      <w:r w:rsidRPr="005254EF">
        <w:t>Introduction</w:t>
      </w:r>
      <w:bookmarkEnd w:id="1"/>
    </w:p>
    <w:p w14:paraId="61920F0B" w14:textId="0D92C513" w:rsidR="00677935" w:rsidRDefault="00677935" w:rsidP="00677935">
      <w:r w:rsidRPr="005C5912">
        <w:t xml:space="preserve">Packet Optical Integration (POI) is an advanced use case of traffic engineering. In </w:t>
      </w:r>
      <w:r w:rsidR="00712C26" w:rsidRPr="005C5912">
        <w:t>wide</w:t>
      </w:r>
      <w:r w:rsidR="00712C26">
        <w:t>-</w:t>
      </w:r>
      <w:r w:rsidRPr="005C5912">
        <w:t xml:space="preserve">area networks, a packet network based on the Internet Protocol (IP) and possibly Multiprotocol Label Switching (MPLS) is typically </w:t>
      </w:r>
      <w:r w:rsidR="00712C26">
        <w:t>deployed</w:t>
      </w:r>
      <w:r w:rsidR="00712C26" w:rsidRPr="005C5912">
        <w:t xml:space="preserve"> </w:t>
      </w:r>
      <w:r w:rsidRPr="005C5912">
        <w:t xml:space="preserve">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w:t>
      </w:r>
      <w:r w:rsidR="00712C26">
        <w:t>versus</w:t>
      </w:r>
      <w:r w:rsidRPr="005C5912">
        <w:t xml:space="preserve"> optical switches) and the corresponding network engineering and planning methods (e.g., inter-domain peering optimization in IP vs. dealing with physical impairments in DWDM, or very different time scales). In addition, customers and customer needs </w:t>
      </w:r>
      <w:r w:rsidR="00712C26">
        <w:t xml:space="preserve">vary </w:t>
      </w:r>
      <w:r w:rsidRPr="005C5912">
        <w:t xml:space="preserve">between a packet and an optical network, and it is not uncommon to use </w:t>
      </w:r>
      <w:r w:rsidRPr="005C5912">
        <w:lastRenderedPageBreak/>
        <w:t>different vendors in both domains. Last but not least, state-of-the-art packet and optical networks use sophisticated but complex technologies, and for a network engineer</w:t>
      </w:r>
      <w:r w:rsidR="00712C26">
        <w:t>,</w:t>
      </w:r>
      <w:r w:rsidRPr="005C5912">
        <w:t xml:space="preserve"> it may not be trivial to be a full expert in both areas. As a result, packet and optical networks are often </w:t>
      </w:r>
      <w:r w:rsidR="00712C26">
        <w:t xml:space="preserve">managed by different technical and </w:t>
      </w:r>
      <w:r w:rsidRPr="005C5912">
        <w:t>organizational silos.</w:t>
      </w:r>
    </w:p>
    <w:p w14:paraId="3B58027F" w14:textId="6D08BA53" w:rsidR="00677935" w:rsidRDefault="00677935" w:rsidP="00677935">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rsidR="002706F6">
        <w:t>, or to perform maintenance events</w:t>
      </w:r>
      <w:r w:rsidRPr="005C5912">
        <w:t>).</w:t>
      </w:r>
    </w:p>
    <w:p w14:paraId="3A649263" w14:textId="3B361F27" w:rsidR="00677935" w:rsidRPr="005C5912" w:rsidRDefault="00677935" w:rsidP="00677935">
      <w:r w:rsidRPr="005C5912">
        <w:t xml:space="preserve">Fully leveraging these benefits requires integration between the management and control of the packet and the optical network. The Abstraction and Control of TE Networks (ACTN) framework </w:t>
      </w:r>
      <w:r w:rsidR="00712C26">
        <w:t>outlines</w:t>
      </w:r>
      <w:r w:rsidR="00712C26" w:rsidRPr="005C5912">
        <w:t xml:space="preserve"> </w:t>
      </w:r>
      <w:r w:rsidR="00712C26">
        <w:t xml:space="preserve">the </w:t>
      </w:r>
      <w:r w:rsidRPr="005C5912">
        <w:t>function</w:t>
      </w:r>
      <w:r w:rsidR="00712C26">
        <w:t xml:space="preserve">al components </w:t>
      </w:r>
      <w:r w:rsidRPr="005C5912">
        <w:t>and interfaces between a Multi-Domain Service Coordinator (MDSC) and Provisioning Network Controllers (PNCs) that can be used for coordinating the packet and optical layers.</w:t>
      </w:r>
    </w:p>
    <w:p w14:paraId="5169AA01" w14:textId="0FFDBF83" w:rsidR="002706F6" w:rsidRDefault="00677935" w:rsidP="00520B13">
      <w:r w:rsidRPr="005C5912">
        <w:t xml:space="preserve">In this document, </w:t>
      </w:r>
      <w:r w:rsidR="00520B13">
        <w:t>critical</w:t>
      </w:r>
      <w:r w:rsidR="00520B13" w:rsidRPr="005C5912">
        <w:t xml:space="preserve"> </w:t>
      </w:r>
      <w:r w:rsidRPr="005C5912">
        <w:t xml:space="preserve">use cases for Packet Optical Integration (POI) are described. </w:t>
      </w:r>
      <w:r w:rsidR="00712C26">
        <w:t>We outline how</w:t>
      </w:r>
      <w:r w:rsidRPr="005C5912">
        <w:t xml:space="preserve"> </w:t>
      </w:r>
      <w:r w:rsidR="00712C26">
        <w:t xml:space="preserve">and what is required for </w:t>
      </w:r>
      <w:r w:rsidRPr="005C5912">
        <w:t xml:space="preserve">the packet and the optical layer </w:t>
      </w:r>
      <w:r w:rsidR="00712C26">
        <w:t>to interact to set</w:t>
      </w:r>
      <w:r w:rsidR="00520B13">
        <w:t xml:space="preserve"> </w:t>
      </w:r>
      <w:r w:rsidR="00712C26">
        <w:t>up and operate services</w:t>
      </w:r>
      <w:r w:rsidRPr="005C5912">
        <w:t>.</w:t>
      </w:r>
      <w:r w:rsidR="00712C26">
        <w:t xml:space="preserve"> </w:t>
      </w:r>
      <w:r w:rsidR="00520B13">
        <w:t>T</w:t>
      </w:r>
      <w:r w:rsidR="00712C26">
        <w:t>he</w:t>
      </w:r>
      <w:r w:rsidR="00712C26" w:rsidRPr="005C5912">
        <w:t xml:space="preserve"> </w:t>
      </w:r>
      <w:r w:rsidRPr="005C5912">
        <w:t xml:space="preserve">IP networks </w:t>
      </w:r>
      <w:r w:rsidR="00712C26">
        <w:t xml:space="preserve">are </w:t>
      </w:r>
      <w:r w:rsidRPr="005C5912">
        <w:t xml:space="preserve">operated as </w:t>
      </w:r>
      <w:r w:rsidR="00712C26">
        <w:t xml:space="preserve">a </w:t>
      </w:r>
      <w:r w:rsidRPr="005C5912">
        <w:t xml:space="preserve">client of optical networks. The use cases are ordered by increasing </w:t>
      </w:r>
      <w:r w:rsidR="00520B13">
        <w:t xml:space="preserve">the </w:t>
      </w:r>
      <w:r w:rsidRPr="005C5912">
        <w:t>level of integration and complexity. For each multi-layer use case, the document analyzes how to use the interfaces and data models of the ACTN architecture.</w:t>
      </w:r>
    </w:p>
    <w:p w14:paraId="34E57D88" w14:textId="3B699E62" w:rsidR="00C845E5" w:rsidRDefault="00520B13" w:rsidP="00C845E5">
      <w:r>
        <w:t>The document also captures the current issues with ACTN and POI deployment. By u</w:t>
      </w:r>
      <w:r w:rsidR="00C845E5">
        <w:t xml:space="preserve">nderstanding the level of standardization and </w:t>
      </w:r>
      <w:r>
        <w:t xml:space="preserve">potential </w:t>
      </w:r>
      <w:r w:rsidR="00C845E5">
        <w:t>gaps</w:t>
      </w:r>
      <w:r>
        <w:t>,</w:t>
      </w:r>
      <w:r w:rsidR="00C845E5">
        <w:t xml:space="preserve"> </w:t>
      </w:r>
      <w:r>
        <w:t xml:space="preserve">it </w:t>
      </w:r>
      <w:r w:rsidR="00C845E5">
        <w:t xml:space="preserve">will help to better assess the feasibility of integration between IP and </w:t>
      </w:r>
      <w:r w:rsidR="00712C26">
        <w:t xml:space="preserve">optical </w:t>
      </w:r>
      <w:r w:rsidR="00C845E5">
        <w:t xml:space="preserve">DWDM domain, in an end-to-end multi-vendor </w:t>
      </w:r>
      <w:r>
        <w:t>network</w:t>
      </w:r>
      <w:r w:rsidR="00C845E5">
        <w:t>.</w:t>
      </w:r>
    </w:p>
    <w:p w14:paraId="54E34FE3" w14:textId="77777777" w:rsidR="00A7014C" w:rsidRPr="005254EF" w:rsidRDefault="00A7014C" w:rsidP="00237595">
      <w:pPr>
        <w:pStyle w:val="Heading1"/>
      </w:pPr>
      <w:bookmarkStart w:id="2" w:name="_Toc44338354"/>
      <w:r w:rsidRPr="005254EF">
        <w:lastRenderedPageBreak/>
        <w:t>Reference Scenario</w:t>
      </w:r>
      <w:bookmarkEnd w:id="2"/>
    </w:p>
    <w:p w14:paraId="5C62E687" w14:textId="215689DB" w:rsidR="00A7014C" w:rsidRDefault="00A7014C" w:rsidP="00A7014C">
      <w:r>
        <w:t xml:space="preserve">This document </w:t>
      </w:r>
      <w:r w:rsidR="00520B13">
        <w:t>uses “Reference Scenario 1”</w:t>
      </w:r>
      <w:r>
        <w:t xml:space="preserve"> with multiple Optical domains and multiple Packet domains.</w:t>
      </w:r>
      <w:r w:rsidR="00520B13">
        <w:t xml:space="preserve"> The following </w:t>
      </w:r>
      <w:r w:rsidR="006F25F5">
        <w:fldChar w:fldCharType="begin"/>
      </w:r>
      <w:r w:rsidR="006F25F5">
        <w:instrText xml:space="preserve"> REF _Ref5722602 \r \h </w:instrText>
      </w:r>
      <w:r w:rsidR="006F25F5">
        <w:fldChar w:fldCharType="separate"/>
      </w:r>
      <w:r w:rsidR="00263892">
        <w:t>Figure 1</w:t>
      </w:r>
      <w:r w:rsidR="006F25F5">
        <w:fldChar w:fldCharType="end"/>
      </w:r>
      <w:r>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w:t>
      </w:r>
      <w:proofErr w:type="gramStart"/>
      <w:r>
        <w:t>|  |</w:t>
      </w:r>
      <w:proofErr w:type="gramEnd"/>
      <w:r>
        <w:t xml:space="preserve"> O-PNC 2 | | P-PNC 2 |</w:t>
      </w:r>
    </w:p>
    <w:p w14:paraId="795269ED" w14:textId="77777777" w:rsidR="008C6AAA" w:rsidRPr="007F470E" w:rsidRDefault="008C6AAA" w:rsidP="008C6AAA">
      <w:pPr>
        <w:pStyle w:val="RFCFigure"/>
        <w:rPr>
          <w:lang w:val="it-IT"/>
        </w:rPr>
      </w:pPr>
      <w:r w:rsidRPr="00E5780C">
        <w:t xml:space="preserve">          </w:t>
      </w:r>
      <w:r w:rsidRPr="007F470E">
        <w:rPr>
          <w:lang w:val="it-IT"/>
        </w:rPr>
        <w:t>+----+----+ +----+----+  +----+----+ +----+----+</w:t>
      </w:r>
    </w:p>
    <w:p w14:paraId="69B6A3AE" w14:textId="77777777" w:rsidR="008C6AAA" w:rsidRPr="007F470E" w:rsidRDefault="008C6AAA" w:rsidP="008C6AAA">
      <w:pPr>
        <w:pStyle w:val="RFCFigure"/>
        <w:rPr>
          <w:lang w:val="it-IT"/>
        </w:rPr>
      </w:pPr>
      <w:r w:rsidRPr="007F470E">
        <w:rPr>
          <w:lang w:val="it-IT"/>
        </w:rPr>
        <w:t xml:space="preserve">               |           |            |           |</w:t>
      </w:r>
    </w:p>
    <w:p w14:paraId="1EB22A59" w14:textId="77777777" w:rsidR="008C6AAA" w:rsidRPr="007F470E" w:rsidRDefault="008C6AAA" w:rsidP="008C6AAA">
      <w:pPr>
        <w:pStyle w:val="RFCFigure"/>
        <w:rPr>
          <w:lang w:val="it-IT"/>
        </w:rPr>
      </w:pPr>
      <w:r w:rsidRPr="007F470E">
        <w:rPr>
          <w:lang w:val="it-IT"/>
        </w:rPr>
        <w:t xml:space="preserve">               |           \            /           |</w:t>
      </w:r>
    </w:p>
    <w:p w14:paraId="340F4D88" w14:textId="77777777" w:rsidR="008C6AAA" w:rsidRPr="007F470E" w:rsidRDefault="008C6AAA" w:rsidP="008C6AAA">
      <w:pPr>
        <w:pStyle w:val="RFCFigure"/>
        <w:rPr>
          <w:lang w:val="it-IT"/>
        </w:rPr>
      </w:pPr>
      <w:r w:rsidRPr="007F470E">
        <w:rPr>
          <w:lang w:val="it-IT"/>
        </w:rPr>
        <w:t xml:space="preserve">     +-------------------+  \          /  +-------------------+</w:t>
      </w:r>
    </w:p>
    <w:p w14:paraId="4A1E32E5" w14:textId="77777777" w:rsidR="008C6AAA" w:rsidRPr="007F470E" w:rsidRDefault="008C6AAA" w:rsidP="008C6AAA">
      <w:pPr>
        <w:pStyle w:val="RFCFigure"/>
        <w:rPr>
          <w:lang w:val="it-IT"/>
        </w:rPr>
      </w:pPr>
      <w:r w:rsidRPr="007F470E">
        <w:rPr>
          <w:lang w:val="it-IT"/>
        </w:rPr>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7F470E" w:rsidRDefault="008C6AAA" w:rsidP="008C6AAA">
      <w:pPr>
        <w:pStyle w:val="RFCFigure"/>
      </w:pPr>
      <w:r w:rsidRPr="006B2FA6">
        <w:rPr>
          <w:lang w:val="it-IT"/>
        </w:rPr>
        <w:t xml:space="preserve">   </w:t>
      </w:r>
      <w:r w:rsidRPr="007F470E">
        <w:t>\   :               :   / |       |  \   :               :   /</w:t>
      </w:r>
    </w:p>
    <w:p w14:paraId="2A24D52F" w14:textId="77777777" w:rsidR="008C6AAA" w:rsidRPr="007F470E" w:rsidRDefault="008C6AAA" w:rsidP="008C6AAA">
      <w:pPr>
        <w:pStyle w:val="RFCFigure"/>
      </w:pPr>
      <w:r w:rsidRPr="007F470E">
        <w:t xml:space="preserve">    </w:t>
      </w:r>
      <w:proofErr w:type="gramStart"/>
      <w:r w:rsidRPr="007F470E">
        <w:t>\  :</w:t>
      </w:r>
      <w:proofErr w:type="gramEnd"/>
      <w:r w:rsidRPr="007F470E">
        <w:t xml:space="preserve">  AS Domain 1  :  /  |       |   \  :  AS Domain 2  :  /</w:t>
      </w:r>
    </w:p>
    <w:p w14:paraId="62132A7D" w14:textId="77777777" w:rsidR="008C6AAA" w:rsidRPr="00390C09" w:rsidRDefault="008C6AAA" w:rsidP="008C6AAA">
      <w:pPr>
        <w:pStyle w:val="RFCFigure"/>
        <w:rPr>
          <w:lang w:val="en-GB"/>
        </w:rPr>
      </w:pPr>
      <w:r w:rsidRPr="007F470E">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w:t>
      </w:r>
      <w:proofErr w:type="gramStart"/>
      <w:r>
        <w:t>o</w:t>
      </w:r>
      <w:proofErr w:type="gramEnd"/>
      <w:r>
        <w:t>...............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18F34BA5" w:rsidR="00A7014C" w:rsidRPr="00995068" w:rsidRDefault="00A7014C" w:rsidP="00995068">
      <w:pPr>
        <w:pStyle w:val="Caption"/>
      </w:pPr>
      <w:bookmarkStart w:id="3" w:name="_Ref5722602"/>
      <w:r w:rsidRPr="00995068">
        <w:t>– Reference Scenario</w:t>
      </w:r>
      <w:bookmarkEnd w:id="3"/>
      <w:r w:rsidR="00520B13">
        <w:t xml:space="preserve"> 1</w:t>
      </w:r>
    </w:p>
    <w:p w14:paraId="71B1255D" w14:textId="77777777" w:rsidR="00520B13"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w:t>
      </w:r>
    </w:p>
    <w:p w14:paraId="5FEE1DBF" w14:textId="77777777" w:rsidR="00520B13" w:rsidRDefault="00135066" w:rsidP="00135066">
      <w:r>
        <w:t xml:space="preserve">The MDSC is responsible </w:t>
      </w:r>
      <w:r w:rsidR="000D4AD0">
        <w:t>for coordinating</w:t>
      </w:r>
      <w:r>
        <w:t xml:space="preserve"> the whole multi</w:t>
      </w:r>
      <w:r>
        <w:noBreakHyphen/>
        <w:t>domain multi</w:t>
      </w:r>
      <w:r>
        <w:noBreakHyphen/>
        <w:t>layer (Packet and Optical) network.</w:t>
      </w:r>
      <w:r w:rsidR="00D6521B">
        <w:t xml:space="preserve"> </w:t>
      </w:r>
      <w:r w:rsidR="006212DB">
        <w:t xml:space="preserve">A specific standard interface (MPI) permits MDSC to interact with the different Provisioning Network Controller (O/P-PNCs). </w:t>
      </w:r>
    </w:p>
    <w:p w14:paraId="684A53F0" w14:textId="25238D3D" w:rsidR="00135066" w:rsidRDefault="006212DB" w:rsidP="00135066">
      <w:r>
        <w:lastRenderedPageBreak/>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71A3B777" w:rsidR="00441FD4" w:rsidRDefault="00441FD4" w:rsidP="00135066">
      <w:r>
        <w:t xml:space="preserve">The MDSC in </w:t>
      </w:r>
      <w:r>
        <w:fldChar w:fldCharType="begin"/>
      </w:r>
      <w:r>
        <w:instrText xml:space="preserve"> REF _Ref5722602 \r \h </w:instrText>
      </w:r>
      <w:r>
        <w:fldChar w:fldCharType="separate"/>
      </w:r>
      <w:r w:rsidR="00263892">
        <w:t>Figure 1</w:t>
      </w:r>
      <w:r>
        <w:fldChar w:fldCharType="end"/>
      </w:r>
      <w:r>
        <w:t xml:space="preserve"> is responsible for multi-domain and multi-layer coordination across multiple Packet and Optical domains</w:t>
      </w:r>
      <w:r w:rsidR="004360E7">
        <w:t>,</w:t>
      </w:r>
      <w:r>
        <w:t xml:space="preserve"> as well as to </w:t>
      </w:r>
      <w:r w:rsidR="004360E7">
        <w:t>provide</w:t>
      </w:r>
      <w:r>
        <w:t xml:space="preserve"> IP services to </w:t>
      </w:r>
      <w:r w:rsidR="004360E7">
        <w:t>different</w:t>
      </w:r>
      <w:r>
        <w:t xml:space="preserve"> CNC</w:t>
      </w:r>
      <w:r w:rsidR="004360E7">
        <w:t>s</w:t>
      </w:r>
      <w:r>
        <w:t xml:space="preserve"> at its </w:t>
      </w:r>
      <w:r w:rsidR="004360E7">
        <w:t>CMI</w:t>
      </w:r>
      <w:r>
        <w:t xml:space="preserve">s </w:t>
      </w:r>
      <w:r w:rsidR="00520B13">
        <w:t xml:space="preserve">using YANG-based service models </w:t>
      </w:r>
      <w:r>
        <w:t xml:space="preserve">(e.g., </w:t>
      </w:r>
      <w:r w:rsidR="004360E7">
        <w:t xml:space="preserve">using </w:t>
      </w:r>
      <w:r>
        <w:t>L2SM</w:t>
      </w:r>
      <w:r w:rsidR="00AE3E86">
        <w:t xml:space="preserve"> [RFC8466]</w:t>
      </w:r>
      <w:r>
        <w:t>, L3SM</w:t>
      </w:r>
      <w:r w:rsidR="00AE3E86">
        <w:t xml:space="preserve"> [RFC8299]</w:t>
      </w:r>
      <w:r>
        <w:t>).</w:t>
      </w:r>
    </w:p>
    <w:p w14:paraId="3CE76966" w14:textId="1BE07F5F" w:rsidR="00441FD4" w:rsidRDefault="00441FD4" w:rsidP="004360E7">
      <w:r>
        <w:t xml:space="preserve">The </w:t>
      </w:r>
      <w:r w:rsidR="004360E7">
        <w:t xml:space="preserve">multi-domain coordination mechanisms for the IP tunnels supporting these IP services </w:t>
      </w:r>
      <w:r w:rsidR="00520B13">
        <w:t xml:space="preserve">are </w:t>
      </w:r>
      <w:r w:rsidR="004360E7">
        <w:t xml:space="preserve">described in </w:t>
      </w:r>
      <w:r w:rsidR="00A925B8">
        <w:t xml:space="preserve">section </w:t>
      </w:r>
      <w:r w:rsidR="00A925B8">
        <w:fldChar w:fldCharType="begin"/>
      </w:r>
      <w:r w:rsidR="00A925B8">
        <w:instrText xml:space="preserve"> REF _Ref34658661 \r \h \t </w:instrText>
      </w:r>
      <w:r w:rsidR="00A925B8">
        <w:fldChar w:fldCharType="separate"/>
      </w:r>
      <w:r w:rsidR="00263892">
        <w:t>5</w:t>
      </w:r>
      <w:r w:rsidR="00A925B8">
        <w:fldChar w:fldCharType="end"/>
      </w:r>
      <w:r>
        <w:t xml:space="preserve">. In some cases, the MDSC could </w:t>
      </w:r>
      <w:r w:rsidR="004360E7">
        <w:t xml:space="preserve">also </w:t>
      </w:r>
      <w:r>
        <w:t xml:space="preserve">rely on </w:t>
      </w:r>
      <w:r w:rsidR="004360E7">
        <w:t xml:space="preserve">the </w:t>
      </w:r>
      <w:r>
        <w:t xml:space="preserve">multi-layer </w:t>
      </w:r>
      <w:r w:rsidR="00520B13">
        <w:t>POI</w:t>
      </w:r>
      <w:r>
        <w:t xml:space="preserve">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263892">
        <w:t>Figure 1</w:t>
      </w:r>
      <w:r w:rsidR="00B9087D">
        <w:fldChar w:fldCharType="end"/>
      </w:r>
      <w:r w:rsidR="00B9087D">
        <w:t xml:space="preserve">, </w:t>
      </w:r>
      <w:r>
        <w:t>it is assumed that:</w:t>
      </w:r>
    </w:p>
    <w:p w14:paraId="6F3A539C" w14:textId="2689870C" w:rsidR="00FC505F" w:rsidRDefault="00FC505F" w:rsidP="00FC505F">
      <w:pPr>
        <w:pStyle w:val="RFCListBullet"/>
      </w:pPr>
      <w:r>
        <w:t>The domain boundaries between the IP and Optical domains are congruent. In other words, one Optical domain supports connectivity between Routers in one and only one Packet Domain</w:t>
      </w:r>
      <w:r w:rsidR="00520B13">
        <w:t>;</w:t>
      </w:r>
    </w:p>
    <w:p w14:paraId="2BA67B10" w14:textId="192A758C"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r w:rsidR="00520B13">
        <w:t>;</w:t>
      </w:r>
    </w:p>
    <w:p w14:paraId="2CCBE42A" w14:textId="710FAA3C" w:rsidR="00ED66D9" w:rsidRDefault="00ED66D9" w:rsidP="006F25F5">
      <w:pPr>
        <w:pStyle w:val="RFCListBullet"/>
      </w:pPr>
      <w:r>
        <w:t xml:space="preserve">The interfaces between the routers and the </w:t>
      </w:r>
      <w:r w:rsidR="000D4AD0">
        <w:t xml:space="preserve">ROADM’s </w:t>
      </w:r>
      <w:r>
        <w:t>are “Ethernet” physical interfaces</w:t>
      </w:r>
      <w:r w:rsidR="00520B13">
        <w:t>;</w:t>
      </w:r>
    </w:p>
    <w:p w14:paraId="24FCE073" w14:textId="3DA079AC" w:rsidR="00440D67" w:rsidRDefault="00440D67" w:rsidP="006F25F5">
      <w:pPr>
        <w:pStyle w:val="RFCListBullet"/>
      </w:pPr>
      <w:r>
        <w:t>The interfaces between the ASBR routers are “Ethernet” physical interfaces</w:t>
      </w:r>
      <w:r w:rsidR="00520B13">
        <w:t>.</w:t>
      </w:r>
    </w:p>
    <w:p w14:paraId="143B504E" w14:textId="77777777" w:rsidR="006F25F5" w:rsidRPr="006F25F5" w:rsidRDefault="006F25F5" w:rsidP="006F25F5">
      <w:pPr>
        <w:pStyle w:val="Heading2"/>
      </w:pPr>
      <w:bookmarkStart w:id="4" w:name="_Toc44338355"/>
      <w:r w:rsidRPr="006F25F5">
        <w:t xml:space="preserve">Generic </w:t>
      </w:r>
      <w:r w:rsidR="002166E2">
        <w:t>Assumptions</w:t>
      </w:r>
      <w:bookmarkEnd w:id="4"/>
    </w:p>
    <w:p w14:paraId="4284807A" w14:textId="1A839ED2"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w:t>
      </w:r>
      <w:r w:rsidR="00520B13">
        <w:t>o</w:t>
      </w:r>
      <w:r w:rsidR="00520B13" w:rsidRPr="006F25F5">
        <w:t xml:space="preserve">ptical </w:t>
      </w:r>
      <w:r w:rsidRPr="006F25F5">
        <w:t xml:space="preserve">or </w:t>
      </w:r>
      <w:r w:rsidR="00520B13">
        <w:t>p</w:t>
      </w:r>
      <w:r w:rsidR="00520B13" w:rsidRPr="006F25F5">
        <w:t>acket</w:t>
      </w:r>
      <w:r w:rsidRPr="006F25F5">
        <w:t xml:space="preserve">)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lastRenderedPageBreak/>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w:t>
      </w:r>
      <w:proofErr w:type="spellStart"/>
      <w:r>
        <w:t>ietf</w:t>
      </w:r>
      <w:proofErr w:type="spellEnd"/>
      <w:r>
        <w:t>-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4670A552" w:rsidR="002E36A0" w:rsidRPr="00B53579" w:rsidRDefault="005268A1" w:rsidP="00237595">
      <w:pPr>
        <w:pStyle w:val="Heading1"/>
      </w:pPr>
      <w:bookmarkStart w:id="5" w:name="_Toc44338356"/>
      <w:r w:rsidRPr="00B53579">
        <w:t>Multi-Layer Topology</w:t>
      </w:r>
      <w:r w:rsidR="00B53579" w:rsidRPr="00B53579">
        <w:t xml:space="preserve"> C</w:t>
      </w:r>
      <w:r w:rsidR="00B53579">
        <w:rPr>
          <w:lang w:val="it-IT"/>
        </w:rPr>
        <w:t>oordination</w:t>
      </w:r>
      <w:bookmarkEnd w:id="5"/>
    </w:p>
    <w:p w14:paraId="6676EBAF" w14:textId="66190E09"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520B13" w:rsidRPr="005C5912">
        <w:t>inter</w:t>
      </w:r>
      <w:r w:rsidR="00520B13">
        <w:t>-</w:t>
      </w:r>
      <w:r w:rsidR="00677935" w:rsidRPr="005C5912">
        <w:t>AS domain links as well as cross-layer</w:t>
      </w:r>
      <w:r w:rsidR="00677935" w:rsidDel="00677935">
        <w:t xml:space="preserve"> </w:t>
      </w:r>
      <w:r>
        <w:t>links.</w:t>
      </w:r>
    </w:p>
    <w:p w14:paraId="7B3C91E1" w14:textId="2B22EB6A"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 xml:space="preserve">depending on the level of abstraction the user </w:t>
      </w:r>
      <w:r w:rsidR="00520B13">
        <w:t>requires</w:t>
      </w:r>
      <w:r w:rsidR="00677935" w:rsidRPr="005C5912">
        <w:t xml:space="preserve">. This detailed information is </w:t>
      </w:r>
      <w:r w:rsidR="00520B13">
        <w:t>vital</w:t>
      </w:r>
      <w:r w:rsidR="00520B13" w:rsidRPr="005C5912">
        <w:t xml:space="preserve"> </w:t>
      </w:r>
      <w:r w:rsidR="00677935" w:rsidRPr="005C5912">
        <w:t>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p>
    <w:p w14:paraId="135E5E55" w14:textId="4CC0A143" w:rsidR="00677935" w:rsidRDefault="00677935" w:rsidP="002E36A0">
      <w:r w:rsidRPr="00677935">
        <w:t>For the cross-layer links</w:t>
      </w:r>
      <w:r w:rsidR="00520B13">
        <w:t>,</w:t>
      </w:r>
      <w:r w:rsidRPr="00677935">
        <w:t xml:space="preserve"> </w:t>
      </w:r>
      <w:r w:rsidR="00FC6ADF">
        <w:t>the MDSC needs</w:t>
      </w:r>
      <w:r w:rsidRPr="00677935">
        <w:t xml:space="preserve"> to be </w:t>
      </w:r>
      <w:r w:rsidR="00FC6ADF">
        <w:t xml:space="preserve">capable of automatically </w:t>
      </w:r>
      <w:r w:rsidRPr="00677935">
        <w:t>correlat</w:t>
      </w:r>
      <w:r w:rsidR="00FC6ADF">
        <w:t>ing</w:t>
      </w:r>
      <w:r w:rsidRPr="00677935">
        <w:t xml:space="preserve"> physical ports </w:t>
      </w:r>
      <w:r w:rsidR="00520B13">
        <w:t xml:space="preserve">information </w:t>
      </w:r>
      <w:r w:rsidRPr="00677935">
        <w:t xml:space="preserve">from the routers (single link or bundle links for </w:t>
      </w:r>
      <w:r w:rsidR="00520B13" w:rsidRPr="00520B13">
        <w:t xml:space="preserve">link aggregation groups </w:t>
      </w:r>
      <w:r w:rsidR="00520B13">
        <w:t xml:space="preserve">- </w:t>
      </w:r>
      <w:r w:rsidR="00520B13" w:rsidRPr="00520B13">
        <w:t>LAG</w:t>
      </w:r>
      <w:r w:rsidRPr="00677935">
        <w:t>) to client ports in the ROADM</w:t>
      </w:r>
      <w:r>
        <w:t>.</w:t>
      </w:r>
    </w:p>
    <w:p w14:paraId="26559C93" w14:textId="77777777" w:rsidR="00677935" w:rsidRDefault="00677935" w:rsidP="00677935">
      <w:pPr>
        <w:pStyle w:val="Heading2"/>
      </w:pPr>
      <w:bookmarkStart w:id="6" w:name="_Ref23266204"/>
      <w:bookmarkStart w:id="7" w:name="_Toc44338357"/>
      <w:r w:rsidRPr="00677935">
        <w:t xml:space="preserve">Discovery of existing </w:t>
      </w:r>
      <w:proofErr w:type="spellStart"/>
      <w:r w:rsidRPr="00677935">
        <w:t>Och</w:t>
      </w:r>
      <w:proofErr w:type="spellEnd"/>
      <w:r w:rsidRPr="00677935">
        <w:t>, ODU, IP links, IP tunnels and IP services</w:t>
      </w:r>
      <w:bookmarkEnd w:id="6"/>
      <w:bookmarkEnd w:id="7"/>
    </w:p>
    <w:p w14:paraId="3D6487FF" w14:textId="73B39839" w:rsidR="00677935" w:rsidRDefault="00FC6ADF" w:rsidP="00677935">
      <w:r>
        <w:t xml:space="preserve">Typically, an </w:t>
      </w:r>
      <w:r w:rsidR="00677935">
        <w:t>MDSC must be able to automatically discover network topology of both WDM and IP layers (links and NE, links between two domains)</w:t>
      </w:r>
      <w:r>
        <w:t>, this assumes the following:</w:t>
      </w:r>
    </w:p>
    <w:p w14:paraId="54C21E3F" w14:textId="4BE3AD08" w:rsidR="00677935" w:rsidRDefault="00677935" w:rsidP="00677935">
      <w:pPr>
        <w:pStyle w:val="RFCListBullet"/>
      </w:pPr>
      <w:r>
        <w:t>An abstract view of the WDM and IP topology must be available</w:t>
      </w:r>
      <w:r w:rsidR="00FC6ADF">
        <w:t>;</w:t>
      </w:r>
    </w:p>
    <w:p w14:paraId="360F4435" w14:textId="4317B29D" w:rsidR="00677935" w:rsidRDefault="00677935" w:rsidP="00677935">
      <w:pPr>
        <w:pStyle w:val="RFCListBullet"/>
      </w:pPr>
      <w:r>
        <w:lastRenderedPageBreak/>
        <w:t>MDSC must keep an up-to-date network inventory of both IP and WDM layers</w:t>
      </w:r>
      <w:r w:rsidR="001B08B5">
        <w:t>,</w:t>
      </w:r>
      <w:r>
        <w:t xml:space="preserve"> and it should be possible to correlate such information (e.g</w:t>
      </w:r>
      <w:r w:rsidR="001B08B5">
        <w:t xml:space="preserve">., </w:t>
      </w:r>
      <w:r>
        <w:t>which port, lambda/</w:t>
      </w:r>
      <w:proofErr w:type="spellStart"/>
      <w:r>
        <w:t>OTSi</w:t>
      </w:r>
      <w:proofErr w:type="spellEnd"/>
      <w:r>
        <w:t xml:space="preserve">, </w:t>
      </w:r>
      <w:r w:rsidR="00FC6ADF">
        <w:t xml:space="preserve">the </w:t>
      </w:r>
      <w:r>
        <w:t>direction i</w:t>
      </w:r>
      <w:r w:rsidR="00FC6ADF">
        <w:t>t i</w:t>
      </w:r>
      <w:r>
        <w:t>s used by a specific IP service on the WDM equipment)</w:t>
      </w:r>
      <w:r w:rsidR="00FC6ADF">
        <w: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1CE79258" w:rsidR="00ED66D9" w:rsidRDefault="00450B3D" w:rsidP="00C237A8">
      <w:pPr>
        <w:pStyle w:val="Heading3"/>
      </w:pPr>
      <w:bookmarkStart w:id="8" w:name="_Ref11242371"/>
      <w:bookmarkStart w:id="9" w:name="_Toc44338358"/>
      <w:r>
        <w:t xml:space="preserve">Common </w:t>
      </w:r>
      <w:r w:rsidR="00ED66D9">
        <w:t xml:space="preserve">YANG </w:t>
      </w:r>
      <w:r w:rsidR="00FC6ADF">
        <w:t>M</w:t>
      </w:r>
      <w:r w:rsidR="00ED66D9">
        <w:t>odels</w:t>
      </w:r>
      <w:r w:rsidR="002166E2">
        <w:t xml:space="preserve"> used at the MPI</w:t>
      </w:r>
      <w:bookmarkEnd w:id="8"/>
      <w:bookmarkEnd w:id="9"/>
    </w:p>
    <w:p w14:paraId="7D59F3F3" w14:textId="5100AB39" w:rsidR="004D15CB" w:rsidRDefault="004D15CB" w:rsidP="00ED66D9">
      <w:r>
        <w:t xml:space="preserve">Both </w:t>
      </w:r>
      <w:r w:rsidR="00D43020">
        <w:t xml:space="preserve">optical </w:t>
      </w:r>
      <w:r>
        <w:t xml:space="preserve">and </w:t>
      </w:r>
      <w:r w:rsidR="00D43020">
        <w:t>p</w:t>
      </w:r>
      <w:r>
        <w:t xml:space="preserve">acket PNCs </w:t>
      </w:r>
      <w:r w:rsidR="002166E2">
        <w:t>use</w:t>
      </w:r>
      <w:r>
        <w:t xml:space="preserve"> the following common topology YANG models</w:t>
      </w:r>
      <w:r w:rsidR="002166E2">
        <w:t xml:space="preserve"> at the MPI to report their abstract topologies</w:t>
      </w:r>
      <w:r>
        <w:t>:</w:t>
      </w:r>
    </w:p>
    <w:p w14:paraId="7EF0BF90" w14:textId="03FBA209" w:rsidR="002A7904" w:rsidRDefault="0085703A" w:rsidP="004D15CB">
      <w:pPr>
        <w:pStyle w:val="RFCListBullet"/>
      </w:pPr>
      <w:r>
        <w:t xml:space="preserve">The Base Network Model, defined in the </w:t>
      </w:r>
      <w:r w:rsidR="002A7904">
        <w:t>“</w:t>
      </w:r>
      <w:proofErr w:type="spellStart"/>
      <w:r w:rsidR="002A7904">
        <w:t>ietf</w:t>
      </w:r>
      <w:proofErr w:type="spellEnd"/>
      <w:r w:rsidR="002A7904">
        <w:t>-network”</w:t>
      </w:r>
      <w:r>
        <w:t xml:space="preserve"> YANG module of </w:t>
      </w:r>
      <w:r w:rsidR="00A32AF9">
        <w:t>[RFC</w:t>
      </w:r>
      <w:r w:rsidR="002A7904">
        <w:t>8345]</w:t>
      </w:r>
      <w:r w:rsidR="00265F84">
        <w:t>;</w:t>
      </w:r>
    </w:p>
    <w:p w14:paraId="74F1F51D" w14:textId="5E959974" w:rsidR="002A7904" w:rsidRDefault="0085703A" w:rsidP="004D15CB">
      <w:pPr>
        <w:pStyle w:val="RFCListBullet"/>
      </w:pPr>
      <w:r>
        <w:t xml:space="preserve">The Base Network Topology Model, defined in the </w:t>
      </w:r>
      <w:r w:rsidR="002A7904">
        <w:t>“</w:t>
      </w:r>
      <w:proofErr w:type="spellStart"/>
      <w:r w:rsidR="002A7904">
        <w:rPr>
          <w:lang w:val="en"/>
        </w:rPr>
        <w:t>ietf</w:t>
      </w:r>
      <w:proofErr w:type="spellEnd"/>
      <w:r w:rsidR="002A7904">
        <w:rPr>
          <w:lang w:val="en"/>
        </w:rPr>
        <w:t>-network-topology</w:t>
      </w:r>
      <w:r w:rsidR="002A7904">
        <w:t xml:space="preserve">” </w:t>
      </w:r>
      <w:r>
        <w:t xml:space="preserve">YANG module of </w:t>
      </w:r>
      <w:r w:rsidR="002A7904">
        <w:t>[RFC8345]</w:t>
      </w:r>
      <w:r w:rsidR="000F1A74">
        <w:t>, which augments the Base Network Model</w:t>
      </w:r>
      <w:r w:rsidR="00265F84">
        <w:t>;</w:t>
      </w:r>
    </w:p>
    <w:p w14:paraId="015558D8" w14:textId="40353610" w:rsidR="004D15CB" w:rsidRDefault="0085703A" w:rsidP="0085703A">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00A32AF9" w:rsidRPr="00A32AF9">
        <w:t>TE-TOPO</w:t>
      </w:r>
      <w:r>
        <w:t>]</w:t>
      </w:r>
      <w:r w:rsidR="000F1A74">
        <w:t>, which augments the Base Network Topology Model</w:t>
      </w:r>
      <w:r w:rsidR="00265F84">
        <w:t>.</w:t>
      </w:r>
    </w:p>
    <w:p w14:paraId="423DFAF6" w14:textId="21B59C20" w:rsidR="002166E2" w:rsidRDefault="002166E2" w:rsidP="002166E2">
      <w:pPr>
        <w:pStyle w:val="RFCListBullet"/>
        <w:numPr>
          <w:ilvl w:val="0"/>
          <w:numId w:val="0"/>
        </w:numPr>
        <w:ind w:left="432"/>
      </w:pPr>
      <w:r>
        <w:t xml:space="preserve">These </w:t>
      </w:r>
      <w:r w:rsidR="00265F84">
        <w:t xml:space="preserve">IETF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10" w:name="_Ref11242372"/>
      <w:bookmarkStart w:id="11" w:name="_Toc44338359"/>
      <w:r>
        <w:t xml:space="preserve">YANG models </w:t>
      </w:r>
      <w:r w:rsidR="002166E2">
        <w:t xml:space="preserve">used at </w:t>
      </w:r>
      <w:r>
        <w:t>the Optical MPIs</w:t>
      </w:r>
      <w:bookmarkEnd w:id="10"/>
      <w:bookmarkEnd w:id="11"/>
    </w:p>
    <w:p w14:paraId="246D5737" w14:textId="4F33391D" w:rsidR="004D15CB" w:rsidRDefault="004D15CB" w:rsidP="004D15CB">
      <w:pPr>
        <w:pStyle w:val="RFCListBullet"/>
        <w:numPr>
          <w:ilvl w:val="0"/>
          <w:numId w:val="0"/>
        </w:numPr>
        <w:ind w:left="432"/>
      </w:pPr>
      <w:r>
        <w:t xml:space="preserve">The </w:t>
      </w:r>
      <w:r w:rsidR="00D43020">
        <w:t xml:space="preserve">optical </w:t>
      </w:r>
      <w:r>
        <w:t xml:space="preserve">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w:t>
      </w:r>
      <w:proofErr w:type="spellStart"/>
      <w:r>
        <w:t>ietf</w:t>
      </w:r>
      <w:proofErr w:type="spellEnd"/>
      <w:r>
        <w:t>-</w:t>
      </w:r>
      <w:proofErr w:type="spellStart"/>
      <w:r>
        <w:t>wson</w:t>
      </w:r>
      <w:proofErr w:type="spellEnd"/>
      <w:r>
        <w:t>-topology” YANG modules of [</w:t>
      </w:r>
      <w:r w:rsidRPr="00A32AF9">
        <w:t>WSON-TOPO</w:t>
      </w:r>
      <w:r>
        <w:t>]</w:t>
      </w:r>
      <w:r w:rsidR="00557357">
        <w:t>, or the Flexi</w:t>
      </w:r>
      <w:r w:rsidR="00557357">
        <w:noBreakHyphen/>
        <w:t>grid Topology Model, defined in the “</w:t>
      </w:r>
      <w:proofErr w:type="spellStart"/>
      <w:r w:rsidR="00557357" w:rsidRPr="00557357">
        <w:t>ietf</w:t>
      </w:r>
      <w:proofErr w:type="spellEnd"/>
      <w:r w:rsidR="00557357" w:rsidRPr="00557357">
        <w:t>-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5D4C8BC7" w14:textId="0BC0D396"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B94FF9">
        <w:t xml:space="preserve">fixed-grid or, respectively, the flexible-grid </w:t>
      </w:r>
      <w:r w:rsidR="000102FD">
        <w:t>D</w:t>
      </w:r>
      <w:r>
        <w:t xml:space="preserve">WDM </w:t>
      </w:r>
      <w:r w:rsidR="000102FD">
        <w:t xml:space="preserve">network </w:t>
      </w:r>
      <w:r>
        <w:t>topology</w:t>
      </w:r>
      <w:r w:rsidR="000102FD">
        <w:t xml:space="preserve"> (e.g., ROADMs and </w:t>
      </w:r>
      <w:r w:rsidR="00B94FF9">
        <w:t xml:space="preserve">OMS </w:t>
      </w:r>
      <w:r w:rsidR="000102FD">
        <w:t>links).</w:t>
      </w:r>
    </w:p>
    <w:p w14:paraId="5C9B3971" w14:textId="7F81D1AB" w:rsidR="004D15CB" w:rsidRDefault="004D15CB" w:rsidP="004D15CB">
      <w:pPr>
        <w:pStyle w:val="RFCListBullet"/>
        <w:numPr>
          <w:ilvl w:val="0"/>
          <w:numId w:val="0"/>
        </w:numPr>
        <w:ind w:left="432"/>
      </w:pPr>
      <w:r>
        <w:t xml:space="preserve">The </w:t>
      </w:r>
      <w:r w:rsidR="0085703A">
        <w:t xml:space="preserve">Ethernet </w:t>
      </w:r>
      <w:r>
        <w:t xml:space="preserve">Topology </w:t>
      </w:r>
      <w:r w:rsidR="00B94FF9">
        <w:t xml:space="preserve">Model </w:t>
      </w:r>
      <w:r>
        <w:t xml:space="preserve">is used to report the </w:t>
      </w:r>
      <w:r w:rsidR="00B94FF9">
        <w:t xml:space="preserve">Ethernet </w:t>
      </w:r>
      <w:r>
        <w:t xml:space="preserve">access links </w:t>
      </w:r>
      <w:r w:rsidR="00B94FF9">
        <w:t>on</w:t>
      </w:r>
      <w:r>
        <w:t xml:space="preserve"> the edge ROADMs</w:t>
      </w:r>
      <w:r w:rsidR="009B543C">
        <w:t>.</w:t>
      </w:r>
    </w:p>
    <w:p w14:paraId="49F79052" w14:textId="77777777" w:rsidR="005676EB" w:rsidRDefault="005676EB" w:rsidP="00C237A8">
      <w:pPr>
        <w:pStyle w:val="Heading4"/>
      </w:pPr>
      <w:bookmarkStart w:id="12" w:name="_Toc44338360"/>
      <w:r>
        <w:lastRenderedPageBreak/>
        <w:t>Required YANG models at the Packet MPIs</w:t>
      </w:r>
      <w:bookmarkEnd w:id="12"/>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t>The Ethernet Topology</w:t>
      </w:r>
      <w:r w:rsidR="000102FD">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0F1A74">
        <w:t>, which augments the TE Topology Model</w:t>
      </w:r>
    </w:p>
    <w:p w14:paraId="2F01C15C" w14:textId="5F429E07" w:rsidR="00C90F82" w:rsidRDefault="00C90F82" w:rsidP="00C90F82">
      <w:pPr>
        <w:pStyle w:val="RFCListBullet"/>
      </w:pPr>
      <w:r>
        <w:t>The L3</w:t>
      </w:r>
      <w:r>
        <w:noBreakHyphen/>
        <w:t>TE Topology Model, defined in the “</w:t>
      </w:r>
      <w:r w:rsidRPr="00C90F82">
        <w:t>ietf-l3-te-topology</w:t>
      </w:r>
      <w:r>
        <w:t>” YANG modules of [L3-TE-TOPO], which augments the L3 Topology Model</w:t>
      </w:r>
    </w:p>
    <w:p w14:paraId="0417C6C4" w14:textId="32558575"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w:t>
      </w:r>
      <w:r w:rsidR="00B94FF9">
        <w:t xml:space="preserve">Ethernet </w:t>
      </w:r>
      <w:r>
        <w:t xml:space="preserve">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w:t>
      </w:r>
      <w:r w:rsidR="00B94FF9">
        <w:t xml:space="preserve">IP </w:t>
      </w:r>
      <w:r w:rsidR="000102FD">
        <w:t>links)</w:t>
      </w:r>
      <w:r>
        <w:t>.</w:t>
      </w:r>
    </w:p>
    <w:p w14:paraId="450862C6" w14:textId="7462BC94" w:rsidR="00EE7196" w:rsidRDefault="00EE7196" w:rsidP="00B53118">
      <w:pPr>
        <w:pStyle w:val="RFCListBullet"/>
        <w:numPr>
          <w:ilvl w:val="0"/>
          <w:numId w:val="0"/>
        </w:numPr>
        <w:ind w:left="432"/>
      </w:pPr>
      <w:r>
        <w:t>The L3</w:t>
      </w:r>
      <w:r>
        <w:noBreakHyphen/>
        <w:t>TE Topology Model reports the relationship between the IP routers and LTPs provided by the L3 Topology Model and the underlying Ethernet nodes and LTPs provided by the Ethernet Topology Model.</w:t>
      </w:r>
    </w:p>
    <w:p w14:paraId="1F30FBD0" w14:textId="77777777" w:rsidR="00ED66D9" w:rsidRDefault="00ED66D9" w:rsidP="00C237A8">
      <w:pPr>
        <w:pStyle w:val="Heading3"/>
      </w:pPr>
      <w:bookmarkStart w:id="13" w:name="_Toc44338361"/>
      <w:r>
        <w:t>Inter-domain link Discovery</w:t>
      </w:r>
      <w:bookmarkEnd w:id="13"/>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263892">
        <w:t>Figure 1</w:t>
      </w:r>
      <w:r>
        <w:fldChar w:fldCharType="end"/>
      </w:r>
      <w:r>
        <w:t>, there are two types of inter</w:t>
      </w:r>
      <w:r>
        <w:noBreakHyphen/>
        <w:t>domain links:</w:t>
      </w:r>
    </w:p>
    <w:p w14:paraId="68BFA899" w14:textId="056B5C6D" w:rsidR="00995068" w:rsidRDefault="00995068" w:rsidP="00995068">
      <w:pPr>
        <w:pStyle w:val="RFCListBullet"/>
      </w:pPr>
      <w:r>
        <w:t>Links between two IP domains</w:t>
      </w:r>
      <w:r w:rsidR="00B94FF9">
        <w:t>/ASBRs</w:t>
      </w:r>
      <w:r>
        <w:t xml:space="preserve"> (</w:t>
      </w:r>
      <w:proofErr w:type="spellStart"/>
      <w:r>
        <w:t>ASes</w:t>
      </w:r>
      <w:proofErr w:type="spellEnd"/>
      <w:r>
        <w:t>)</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15EDA88E"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r w:rsidR="00B94FF9">
        <w:rPr>
          <w:rFonts w:eastAsiaTheme="minorEastAsia"/>
          <w:lang w:eastAsia="zh-CN"/>
        </w:rPr>
        <w:t>, using the Ether</w:t>
      </w:r>
      <w:r w:rsidR="00DD26D8">
        <w:rPr>
          <w:rFonts w:eastAsiaTheme="minorEastAsia"/>
          <w:lang w:eastAsia="zh-CN"/>
        </w:rPr>
        <w:t>ne</w:t>
      </w:r>
      <w:r w:rsidR="00B94FF9">
        <w:rPr>
          <w:rFonts w:eastAsiaTheme="minorEastAsia"/>
          <w:lang w:eastAsia="zh-CN"/>
        </w:rPr>
        <w:t>t Topology Model defined in [</w:t>
      </w:r>
      <w:r w:rsidR="00B94FF9" w:rsidRPr="00A32AF9">
        <w:t>CLIENT-TOPO</w:t>
      </w:r>
      <w:r w:rsidR="00B94FF9">
        <w:rPr>
          <w:rFonts w:eastAsiaTheme="minorEastAsia"/>
          <w:lang w:eastAsia="zh-CN"/>
        </w:rPr>
        <w:t>]</w:t>
      </w:r>
      <w:r>
        <w:rPr>
          <w:rFonts w:eastAsiaTheme="minorEastAsia"/>
          <w:lang w:eastAsia="zh-CN"/>
        </w:rPr>
        <w:t>.</w:t>
      </w:r>
    </w:p>
    <w:p w14:paraId="4A4AAF33" w14:textId="6AEEEA5B" w:rsidR="00995068" w:rsidRPr="00995068" w:rsidRDefault="00386297" w:rsidP="00386297">
      <w:r>
        <w:t>The MDSC can understand how to merge these inter</w:t>
      </w:r>
      <w:r>
        <w:noBreakHyphen/>
        <w:t xml:space="preserve">domain </w:t>
      </w:r>
      <w:r w:rsidR="006500C3">
        <w:t xml:space="preserve">Ethernet </w:t>
      </w:r>
      <w:r>
        <w:t xml:space="preserve">links together using the </w:t>
      </w:r>
      <w:r w:rsidR="00995068">
        <w:t xml:space="preserve">plug-id attribute defined in </w:t>
      </w:r>
      <w:r>
        <w:t xml:space="preserve">the </w:t>
      </w:r>
      <w:r w:rsidR="00995068">
        <w:t xml:space="preserve">TE </w:t>
      </w:r>
      <w:r w:rsidR="00995068">
        <w:lastRenderedPageBreak/>
        <w:t>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7518666A" w14:textId="2B269491" w:rsidR="00B94FF9" w:rsidRDefault="00C23688" w:rsidP="00995068">
      <w:r>
        <w:t>Both types of inter</w:t>
      </w:r>
      <w:r>
        <w:noBreakHyphen/>
        <w:t xml:space="preserve">domain </w:t>
      </w:r>
      <w:r w:rsidR="006500C3">
        <w:t xml:space="preserve">Ethernet </w:t>
      </w:r>
      <w:r>
        <w:t>links</w:t>
      </w:r>
      <w:r w:rsidR="00A26096">
        <w:t xml:space="preserve"> are discovered using the plug</w:t>
      </w:r>
      <w:r w:rsidR="00A26096">
        <w:noBreakHyphen/>
        <w:t xml:space="preserve">id attributes reported in the Ethernet Topologies exposed by the two adjacent </w:t>
      </w:r>
      <w:r>
        <w:t>PNCs</w:t>
      </w:r>
      <w:r w:rsidR="00B94FF9">
        <w:t>.</w:t>
      </w:r>
    </w:p>
    <w:p w14:paraId="0356A900" w14:textId="5B98CBDF" w:rsidR="00A26096" w:rsidRDefault="00C23688" w:rsidP="00995068">
      <w:r>
        <w:t>The MDSC</w:t>
      </w:r>
      <w:r w:rsidR="00EE7196">
        <w:t>, when discover</w:t>
      </w:r>
      <w:r w:rsidR="006500C3">
        <w:t>ing</w:t>
      </w:r>
      <w:r w:rsidR="00EE7196">
        <w:t xml:space="preserve"> </w:t>
      </w:r>
      <w:r w:rsidR="006500C3">
        <w:t>an Ethernet inter-domain link</w:t>
      </w:r>
      <w:r w:rsidR="00EE7196">
        <w:t xml:space="preserve"> between two Ethernet LTPs which </w:t>
      </w:r>
      <w:r w:rsidR="006500C3">
        <w:t>are associated with two IP LTPs,</w:t>
      </w:r>
      <w:r>
        <w:t xml:space="preserve"> </w:t>
      </w:r>
      <w:r w:rsidR="006500C3">
        <w:t>reported in the IP Topologies exposed by the two adjacent P</w:t>
      </w:r>
      <w:r w:rsidR="006500C3">
        <w:noBreakHyphen/>
        <w:t xml:space="preserve">PNCs, </w:t>
      </w:r>
      <w:r>
        <w:t>can also discover an inter</w:t>
      </w:r>
      <w:r>
        <w:noBreakHyphen/>
        <w:t xml:space="preserve">domain IP link/adjacency between </w:t>
      </w:r>
      <w:r w:rsidR="006500C3">
        <w:t xml:space="preserve">these </w:t>
      </w:r>
      <w:r>
        <w:t>two IP LTPs.</w:t>
      </w:r>
    </w:p>
    <w:p w14:paraId="2E9E0EBD" w14:textId="5F9BF4F9" w:rsidR="00995068" w:rsidRDefault="00995068" w:rsidP="00995068">
      <w:r>
        <w:t>Two options are possible to discover these inter</w:t>
      </w:r>
      <w:r>
        <w:noBreakHyphen/>
        <w:t xml:space="preserve">domain </w:t>
      </w:r>
      <w:r w:rsidR="006500C3">
        <w:t xml:space="preserve">Ethernet </w:t>
      </w:r>
      <w:r>
        <w:t>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14" w:name="_Toc44338362"/>
      <w:r w:rsidRPr="00DC212D">
        <w:t xml:space="preserve">Provisioning of an IP </w:t>
      </w:r>
      <w:r w:rsidR="00DF143C">
        <w:t>Link</w:t>
      </w:r>
      <w:r w:rsidR="00677935">
        <w:t>/LAG</w:t>
      </w:r>
      <w:r w:rsidR="00DF143C">
        <w:t xml:space="preserve"> </w:t>
      </w:r>
      <w:r w:rsidRPr="00DC212D">
        <w:t>over DWDM</w:t>
      </w:r>
      <w:bookmarkEnd w:id="14"/>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263892">
        <w:t>3.1</w:t>
      </w:r>
      <w:r w:rsidR="00677935">
        <w:fldChar w:fldCharType="end"/>
      </w:r>
      <w:r>
        <w:t>.</w:t>
      </w:r>
    </w:p>
    <w:p w14:paraId="0A1B7F0A" w14:textId="77777777" w:rsidR="008C6F92" w:rsidRDefault="008C6F92" w:rsidP="00C237A8">
      <w:pPr>
        <w:pStyle w:val="Heading3"/>
      </w:pPr>
      <w:bookmarkStart w:id="15" w:name="_Toc44338363"/>
      <w:r>
        <w:t>YANG models used at the MPIs</w:t>
      </w:r>
      <w:bookmarkEnd w:id="15"/>
    </w:p>
    <w:p w14:paraId="5BE561CC" w14:textId="77777777" w:rsidR="00296D3F" w:rsidRDefault="00296D3F" w:rsidP="00C237A8">
      <w:pPr>
        <w:pStyle w:val="Heading4"/>
      </w:pPr>
      <w:bookmarkStart w:id="16" w:name="_Toc44338364"/>
      <w:r>
        <w:t>YANG models used at the Optical MPIs</w:t>
      </w:r>
      <w:bookmarkEnd w:id="16"/>
    </w:p>
    <w:p w14:paraId="09E5ADAC" w14:textId="0FD207D3" w:rsidR="00296D3F" w:rsidRDefault="00296D3F" w:rsidP="00296D3F">
      <w:pPr>
        <w:pStyle w:val="RFCListBullet"/>
        <w:numPr>
          <w:ilvl w:val="0"/>
          <w:numId w:val="0"/>
        </w:numPr>
        <w:ind w:left="432"/>
      </w:pPr>
      <w:r>
        <w:t xml:space="preserve">The </w:t>
      </w:r>
      <w:r w:rsidR="00DD26D8">
        <w:t>o</w:t>
      </w:r>
      <w:r>
        <w:t>ptical PNC uses at least the following YANG models:</w:t>
      </w:r>
    </w:p>
    <w:p w14:paraId="4B445BCD" w14:textId="77777777" w:rsidR="00F33CC7" w:rsidRDefault="00F33CC7" w:rsidP="00296D3F">
      <w:pPr>
        <w:pStyle w:val="RFCListBullet"/>
      </w:pPr>
      <w:r>
        <w:lastRenderedPageBreak/>
        <w:t>The TE Tunnel Model, defined in the “</w:t>
      </w:r>
      <w:proofErr w:type="spellStart"/>
      <w:r>
        <w:t>ietf-te</w:t>
      </w:r>
      <w:proofErr w:type="spellEnd"/>
      <w:r>
        <w:t>” YANG module of [TE</w:t>
      </w:r>
      <w:r>
        <w:noBreakHyphen/>
        <w:t>TUNNEL]</w:t>
      </w:r>
    </w:p>
    <w:p w14:paraId="1882A9C8" w14:textId="77777777" w:rsidR="00296D3F" w:rsidRDefault="00296D3F" w:rsidP="00F33CC7">
      <w:pPr>
        <w:pStyle w:val="RFCListBullet"/>
      </w:pPr>
      <w:r>
        <w:t>The WSON Tunnel Model, defined in the “</w:t>
      </w:r>
      <w:proofErr w:type="spellStart"/>
      <w:r w:rsidR="00F33CC7" w:rsidRPr="00F33CC7">
        <w:t>ietf</w:t>
      </w:r>
      <w:proofErr w:type="spellEnd"/>
      <w:r w:rsidR="00F33CC7" w:rsidRPr="00F33CC7">
        <w:t>-</w:t>
      </w:r>
      <w:proofErr w:type="spellStart"/>
      <w:r w:rsidR="00F33CC7" w:rsidRPr="00F33CC7">
        <w:t>wson</w:t>
      </w:r>
      <w:proofErr w:type="spellEnd"/>
      <w:r w:rsidR="00F33CC7" w:rsidRPr="00F33CC7">
        <w:t>-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proofErr w:type="spellStart"/>
      <w:r w:rsidR="00F33CC7">
        <w:rPr>
          <w:lang w:val="en"/>
        </w:rPr>
        <w:t>ietf</w:t>
      </w:r>
      <w:proofErr w:type="spellEnd"/>
      <w:r w:rsidR="00F33CC7">
        <w:rPr>
          <w:lang w:val="en"/>
        </w:rPr>
        <w:t>-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proofErr w:type="spellStart"/>
      <w:r w:rsidR="00A26597" w:rsidRPr="00A26597">
        <w:t>ietf</w:t>
      </w:r>
      <w:proofErr w:type="spellEnd"/>
      <w:r w:rsidR="00A26597" w:rsidRPr="00A26597">
        <w:t>-eth-</w:t>
      </w:r>
      <w:proofErr w:type="spellStart"/>
      <w:r w:rsidR="00A26597" w:rsidRPr="00A26597">
        <w:t>tran</w:t>
      </w:r>
      <w:proofErr w:type="spellEnd"/>
      <w:r w:rsidR="00A26597" w:rsidRPr="00A26597">
        <w:t>-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17" w:name="_Toc44338365"/>
      <w:r>
        <w:t>Required YANG models at the Packet MPIs</w:t>
      </w:r>
      <w:bookmarkEnd w:id="17"/>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w:t>
      </w:r>
      <w:proofErr w:type="spellStart"/>
      <w:r>
        <w:t>ietf</w:t>
      </w:r>
      <w:proofErr w:type="spellEnd"/>
      <w:r>
        <w:t>-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263892">
        <w:t>3.1.1</w:t>
      </w:r>
      <w:r w:rsidR="00F97768">
        <w:fldChar w:fldCharType="end"/>
      </w:r>
      <w:r w:rsidR="00F97768">
        <w:t>)</w:t>
      </w:r>
    </w:p>
    <w:p w14:paraId="046590C9" w14:textId="77777777" w:rsidR="000F1A74" w:rsidRDefault="000F1A74" w:rsidP="000F1A74">
      <w:pPr>
        <w:pStyle w:val="RFCListBullet"/>
      </w:pPr>
      <w:r>
        <w:t>The Base Network Topology Model, defined in the “</w:t>
      </w:r>
      <w:proofErr w:type="spellStart"/>
      <w:r>
        <w:rPr>
          <w:lang w:val="en"/>
        </w:rPr>
        <w:t>ietf</w:t>
      </w:r>
      <w:proofErr w:type="spellEnd"/>
      <w:r>
        <w:rPr>
          <w:lang w:val="en"/>
        </w:rPr>
        <w:t>-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263892">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263892">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263892">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lastRenderedPageBreak/>
        <w:t>The IP Topology can also be used to configure the IP Links created over DWDM.</w:t>
      </w:r>
    </w:p>
    <w:p w14:paraId="207C462F" w14:textId="77777777" w:rsidR="008C6F92" w:rsidRPr="008C6F92" w:rsidRDefault="0017445E" w:rsidP="009D59D1">
      <w:pPr>
        <w:pStyle w:val="Heading3"/>
      </w:pPr>
      <w:bookmarkStart w:id="18" w:name="_Ref11242803"/>
      <w:bookmarkStart w:id="19" w:name="_Toc44338366"/>
      <w:r>
        <w:t>IP Link Setup Procedure</w:t>
      </w:r>
      <w:bookmarkEnd w:id="18"/>
      <w:bookmarkEnd w:id="19"/>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t>After the WDM Tunnel has been setup and the client traffic steering configured, the two IP routers can exchange Ethernet packets between themselves, including LLDP messages.</w:t>
      </w:r>
    </w:p>
    <w:p w14:paraId="37607642" w14:textId="08600D90" w:rsidR="001A4027" w:rsidRDefault="0012569E" w:rsidP="008C6F92">
      <w:r>
        <w:t>If LLDP [IEEE 802.1AB] is used between the two routers, the P</w:t>
      </w:r>
      <w:r>
        <w:noBreakHyphen/>
        <w:t>PNC can automatically discover the</w:t>
      </w:r>
      <w:r w:rsidR="00870D58">
        <w:t xml:space="preserve"> </w:t>
      </w:r>
      <w:r>
        <w:t>IP Link being set</w:t>
      </w:r>
      <w:r w:rsidR="001B08B5">
        <w:t xml:space="preserve"> </w:t>
      </w:r>
      <w:r>
        <w: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20" w:name="_Toc44338367"/>
      <w:r w:rsidRPr="00677935">
        <w:t xml:space="preserve">Provisioning of an IP link/LAG over DWDM with </w:t>
      </w:r>
      <w:r w:rsidR="00B53579">
        <w:t>path constraints</w:t>
      </w:r>
      <w:bookmarkEnd w:id="20"/>
    </w:p>
    <w:p w14:paraId="43BC2C4A" w14:textId="77777777" w:rsidR="00677935" w:rsidRDefault="00677935" w:rsidP="00677935">
      <w:r>
        <w:t xml:space="preserve">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w:t>
      </w:r>
      <w:proofErr w:type="gramStart"/>
      <w:r>
        <w:t>the inter</w:t>
      </w:r>
      <w:proofErr w:type="gramEnd"/>
      <w:r>
        <w:t>-AS domain with less latency (in case we have several interconnection links) to have the right low latency constraint fulfilled end-to-end across domains.</w:t>
      </w:r>
    </w:p>
    <w:p w14:paraId="24FBE634" w14:textId="77777777" w:rsidR="00677935" w:rsidRDefault="00677935" w:rsidP="00677935">
      <w:r>
        <w:lastRenderedPageBreak/>
        <w:t>MDSC must be able to automatically create two IP links between two routers, over DWDM network, with physical path diversity (avoiding SRLGs communicated by O-PNCs to the MDSC).</w:t>
      </w:r>
    </w:p>
    <w:p w14:paraId="6EBB3221" w14:textId="0782ED04" w:rsidR="00677935" w:rsidRDefault="00677935" w:rsidP="00677935">
      <w:r>
        <w:t xml:space="preserve">MDSC must be responsible </w:t>
      </w:r>
      <w:r w:rsidR="001B08B5">
        <w:t>for routing</w:t>
      </w:r>
      <w:r>
        <w:t xml:space="preserv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1" w:name="_Toc44338368"/>
      <w:r>
        <w:t>YANG models used at the MPIs</w:t>
      </w:r>
      <w:bookmarkEnd w:id="21"/>
    </w:p>
    <w:p w14:paraId="211896FF" w14:textId="00A16FAB" w:rsidR="00B53579" w:rsidRDefault="00B53579" w:rsidP="00677935">
      <w:r>
        <w:t xml:space="preserve">This </w:t>
      </w:r>
      <w:r w:rsidR="00DD26D8">
        <w:t xml:space="preserve">section </w:t>
      </w:r>
      <w:r>
        <w:t>is for further study</w:t>
      </w:r>
    </w:p>
    <w:p w14:paraId="725B25D3" w14:textId="4D41EF87" w:rsidR="00DD26D8" w:rsidRDefault="00677935" w:rsidP="00444436">
      <w:pPr>
        <w:pStyle w:val="Heading2"/>
      </w:pPr>
      <w:bookmarkStart w:id="22" w:name="_Toc44338369"/>
      <w:r w:rsidRPr="00ED0A2B">
        <w:t xml:space="preserve">Provisioning </w:t>
      </w:r>
      <w:r w:rsidR="00DD26D8">
        <w:t>Li</w:t>
      </w:r>
      <w:r w:rsidRPr="00ED0A2B">
        <w:t xml:space="preserve">nk </w:t>
      </w:r>
      <w:r w:rsidR="00DD26D8">
        <w:t>M</w:t>
      </w:r>
      <w:r w:rsidRPr="00ED0A2B">
        <w:t>ember</w:t>
      </w:r>
      <w:r w:rsidR="00DD26D8">
        <w:t>s</w:t>
      </w:r>
      <w:r w:rsidRPr="00ED0A2B">
        <w:t xml:space="preserve"> to an existing LAG</w:t>
      </w:r>
      <w:bookmarkEnd w:id="22"/>
      <w:r w:rsidRPr="00ED0A2B">
        <w:t xml:space="preserve"> </w:t>
      </w:r>
    </w:p>
    <w:p w14:paraId="393B8F5F" w14:textId="0376363C" w:rsidR="00677935" w:rsidRDefault="00DD26D8" w:rsidP="00DD26D8">
      <w:r>
        <w:t>When</w:t>
      </w:r>
      <w:r w:rsidRPr="00677935">
        <w:t xml:space="preserve"> </w:t>
      </w:r>
      <w:r w:rsidR="00677935" w:rsidRPr="00677935">
        <w:t xml:space="preserve">adding </w:t>
      </w:r>
      <w:r>
        <w:t xml:space="preserve">a new </w:t>
      </w:r>
      <w:r w:rsidR="00677935" w:rsidRPr="00677935">
        <w:t>link member to a LAG between two routers with or without path latency/diversity constraint</w:t>
      </w:r>
      <w:r>
        <w:t xml:space="preserve">, the </w:t>
      </w:r>
      <w:r w:rsidR="00677935" w:rsidRPr="00677935">
        <w:t xml:space="preserve">MDSC must be able to force </w:t>
      </w:r>
      <w:r>
        <w:t xml:space="preserve">the </w:t>
      </w:r>
      <w:r w:rsidR="00677935" w:rsidRPr="00677935">
        <w:t>additional optical connection to use the same physical path in the optical domain where the LAG capacity increase is required.</w:t>
      </w:r>
    </w:p>
    <w:p w14:paraId="2F312E6E" w14:textId="690B5065" w:rsidR="00B53579" w:rsidRDefault="00B53579" w:rsidP="00B53579">
      <w:pPr>
        <w:pStyle w:val="Heading3"/>
      </w:pPr>
      <w:bookmarkStart w:id="23" w:name="_Toc44338370"/>
      <w:r>
        <w:t xml:space="preserve">YANG </w:t>
      </w:r>
      <w:r w:rsidR="00841760">
        <w:t>M</w:t>
      </w:r>
      <w:r>
        <w:t>odels used at the MPIs</w:t>
      </w:r>
      <w:bookmarkEnd w:id="23"/>
    </w:p>
    <w:p w14:paraId="0CCF00DD" w14:textId="77777777" w:rsidR="00B53579" w:rsidRDefault="00B53579" w:rsidP="00B53579">
      <w:r>
        <w:t>This is for further study</w:t>
      </w:r>
    </w:p>
    <w:p w14:paraId="3CF80F32" w14:textId="3384780F" w:rsidR="00677935" w:rsidRDefault="00B53579" w:rsidP="001E3E79">
      <w:pPr>
        <w:pStyle w:val="Heading1"/>
      </w:pPr>
      <w:bookmarkStart w:id="24" w:name="_Toc44338371"/>
      <w:r>
        <w:t>Multi-Layer Recovery Coordination</w:t>
      </w:r>
      <w:bookmarkEnd w:id="24"/>
    </w:p>
    <w:p w14:paraId="136BC948" w14:textId="77777777" w:rsidR="00677935" w:rsidRDefault="00677935" w:rsidP="00677935">
      <w:pPr>
        <w:pStyle w:val="Heading2"/>
      </w:pPr>
      <w:bookmarkStart w:id="25" w:name="_Toc44338372"/>
      <w:r w:rsidRPr="00677935">
        <w:t>Ensuring Network Resiliency during Maintenance Events</w:t>
      </w:r>
      <w:bookmarkEnd w:id="25"/>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4BEBE879" w:rsidR="00677935" w:rsidRDefault="00677935" w:rsidP="00677935">
      <w:pPr>
        <w:pStyle w:val="Heading2"/>
      </w:pPr>
      <w:bookmarkStart w:id="26" w:name="_Toc44338373"/>
      <w:r w:rsidRPr="00677935">
        <w:t xml:space="preserve">Router </w:t>
      </w:r>
      <w:r w:rsidR="00841760">
        <w:t>P</w:t>
      </w:r>
      <w:r w:rsidRPr="00677935">
        <w:t xml:space="preserve">ort </w:t>
      </w:r>
      <w:r w:rsidR="00841760">
        <w:t>F</w:t>
      </w:r>
      <w:r w:rsidRPr="00677935">
        <w:t>ailure</w:t>
      </w:r>
      <w:bookmarkEnd w:id="26"/>
    </w:p>
    <w:p w14:paraId="3A2F1807" w14:textId="77777777" w:rsidR="00677935" w:rsidRDefault="00677935" w:rsidP="00677935">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w:t>
      </w:r>
      <w:r>
        <w:lastRenderedPageBreak/>
        <w:t xml:space="preserve">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2B27E0F4" w14:textId="77777777" w:rsidR="00807C57" w:rsidRDefault="00807C57" w:rsidP="00807C57">
      <w:pPr>
        <w:pStyle w:val="Heading1"/>
      </w:pPr>
      <w:bookmarkStart w:id="27" w:name="_Toc30847410"/>
      <w:bookmarkStart w:id="28" w:name="_Ref34658661"/>
      <w:bookmarkStart w:id="29" w:name="_Toc44338374"/>
      <w:r w:rsidRPr="00E65BC1">
        <w:t>Service Coordination for Multi-Layer network</w:t>
      </w:r>
      <w:bookmarkEnd w:id="27"/>
      <w:bookmarkEnd w:id="28"/>
      <w:bookmarkEnd w:id="29"/>
    </w:p>
    <w:p w14:paraId="33EDC8D5" w14:textId="77777777" w:rsidR="00807C57" w:rsidRPr="00AE3E86" w:rsidRDefault="00807C57" w:rsidP="00AE3E86">
      <w:pPr>
        <w:rPr>
          <w:i/>
        </w:rPr>
      </w:pPr>
      <w:r w:rsidRPr="00AE3E86">
        <w:rPr>
          <w:b/>
          <w:i/>
          <w:highlight w:val="yellow"/>
        </w:rPr>
        <w:t>[Editors' Note]</w:t>
      </w:r>
      <w:r w:rsidRPr="00AE3E86">
        <w:rPr>
          <w:i/>
          <w:highlight w:val="yellow"/>
        </w:rPr>
        <w:t xml:space="preserve"> This text has been taken from section 2 of draft-lee-teas-actn-poi-applicability-00 and need to be reconciled with the other sections (the introduction in particular) of this document</w:t>
      </w:r>
    </w:p>
    <w:p w14:paraId="443E6533" w14:textId="77777777" w:rsidR="00807C57" w:rsidRDefault="00807C57" w:rsidP="00807C57">
      <w:r>
        <w:lastRenderedPageBreak/>
        <w:t xml:space="preserve">This section provides a number of deployment scenarios for packet and optical integration (POI). Specifically, this section provides a deployment scenario in which ACTN hierarchy is deployed to control a multi-layer and multi-domain network via two IP/MPLS PNCs and two Optical PNCs with coordination with L-MDSC. This scenario is in the context of an upper layer service configuration (e.g. L3VPN) across two AS domains which are transported by two transport underlay domains (e.g. OTN). </w:t>
      </w:r>
    </w:p>
    <w:p w14:paraId="28BD3CDB" w14:textId="4279AB81" w:rsidR="00807C57" w:rsidRDefault="00807C57" w:rsidP="00807C57">
      <w:r>
        <w:t>The provisioning of the L3VPN service is outside ACTN scope but it is worth showing how the L3VPN service provisioning is integrated for the end-to-end service fulfilment in ACTN context. An example of service configuration function in the Service/Network Orchestrator is discussed in [</w:t>
      </w:r>
      <w:r w:rsidR="00A925B8">
        <w:t>BGP</w:t>
      </w:r>
      <w:r>
        <w:t>-</w:t>
      </w:r>
      <w:r w:rsidR="00A925B8">
        <w:t>L3VPN</w:t>
      </w:r>
      <w:r>
        <w:t xml:space="preserve">]. </w:t>
      </w:r>
    </w:p>
    <w:p w14:paraId="7ED4638A" w14:textId="77777777" w:rsidR="00807C57" w:rsidRDefault="00807C57" w:rsidP="00807C57">
      <w:r>
        <w:fldChar w:fldCharType="begin"/>
      </w:r>
      <w:r>
        <w:instrText xml:space="preserve"> REF _Ref30845210 \r \h </w:instrText>
      </w:r>
      <w:r>
        <w:fldChar w:fldCharType="separate"/>
      </w:r>
      <w:r w:rsidR="00263892">
        <w:t>Figure 2</w:t>
      </w:r>
      <w:r>
        <w:fldChar w:fldCharType="end"/>
      </w:r>
      <w:r>
        <w:t xml:space="preserve"> shows an ACTN POI Reference Architecture where it shows ACTN components as well as non-ACTN components that are necessary for the end-to-end service fulfilment. Both IP/MPLS and Optical Networks are multi-domain. Each IP/MPLS domain network is controlled by its’ domain controller and all the optical domains are controlled by a hierarchy of optical domain controllers. The L-MDSC function of the optical domain controllers provides an abstract view of the whole optical network to the Service/Network Orchestrator. It is assumed that all these components of the network belong to one single network operator domain under the control of the service/network orchestrator.</w:t>
      </w:r>
    </w:p>
    <w:p w14:paraId="34FB9800" w14:textId="77777777" w:rsidR="00807C57" w:rsidRPr="004061A1" w:rsidRDefault="00807C57" w:rsidP="00807C57">
      <w:pPr>
        <w:pStyle w:val="RFCFigure"/>
      </w:pPr>
    </w:p>
    <w:p w14:paraId="3302FD03" w14:textId="77777777" w:rsidR="00807C57" w:rsidRPr="004061A1" w:rsidRDefault="00807C57" w:rsidP="00807C57">
      <w:pPr>
        <w:pStyle w:val="RFCFigure"/>
      </w:pPr>
      <w:r w:rsidRPr="004061A1">
        <w:t>Customer</w:t>
      </w:r>
    </w:p>
    <w:p w14:paraId="14B11ABC" w14:textId="77777777" w:rsidR="00807C57" w:rsidRPr="004061A1" w:rsidRDefault="00807C57" w:rsidP="00807C57">
      <w:pPr>
        <w:pStyle w:val="RFCFigure"/>
      </w:pPr>
      <w:r w:rsidRPr="004061A1">
        <w:t xml:space="preserve">         +-------------------------------+</w:t>
      </w:r>
    </w:p>
    <w:p w14:paraId="695B4C13" w14:textId="77777777" w:rsidR="00807C57" w:rsidRPr="004061A1" w:rsidRDefault="00807C57" w:rsidP="00807C57">
      <w:pPr>
        <w:pStyle w:val="RFCFigure"/>
      </w:pPr>
      <w:r w:rsidRPr="004061A1">
        <w:t xml:space="preserve">         |    +-----+    +------------+  |</w:t>
      </w:r>
    </w:p>
    <w:p w14:paraId="6E82746E" w14:textId="77777777" w:rsidR="00807C57" w:rsidRPr="004061A1" w:rsidRDefault="00807C57" w:rsidP="00807C57">
      <w:pPr>
        <w:pStyle w:val="RFCFigure"/>
      </w:pPr>
      <w:r w:rsidRPr="004061A1">
        <w:t xml:space="preserve">         |    | CNC |----| Service Op.</w:t>
      </w:r>
      <w:proofErr w:type="gramStart"/>
      <w:r w:rsidRPr="004061A1">
        <w:t>|  |</w:t>
      </w:r>
      <w:proofErr w:type="gramEnd"/>
    </w:p>
    <w:p w14:paraId="1DB97FA6" w14:textId="77777777" w:rsidR="00807C57" w:rsidRPr="004061A1" w:rsidRDefault="00807C57" w:rsidP="00807C57">
      <w:pPr>
        <w:pStyle w:val="RFCFigure"/>
      </w:pPr>
      <w:r w:rsidRPr="004061A1">
        <w:t xml:space="preserve">         |    +-----+    +------------+  |</w:t>
      </w:r>
    </w:p>
    <w:p w14:paraId="7062B521" w14:textId="77777777" w:rsidR="00807C57" w:rsidRPr="004061A1" w:rsidRDefault="00807C57" w:rsidP="00807C57">
      <w:pPr>
        <w:pStyle w:val="RFCFigure"/>
      </w:pPr>
      <w:r w:rsidRPr="004061A1">
        <w:t xml:space="preserve">         +-------|------------------|----+</w:t>
      </w:r>
    </w:p>
    <w:p w14:paraId="15CBAB2D" w14:textId="77777777" w:rsidR="00807C57" w:rsidRPr="004061A1" w:rsidRDefault="00807C57" w:rsidP="00807C57">
      <w:pPr>
        <w:pStyle w:val="RFCFigure"/>
      </w:pPr>
      <w:r w:rsidRPr="004061A1">
        <w:t xml:space="preserve">                 | ACTN interface   | Non-ACTN interface</w:t>
      </w:r>
    </w:p>
    <w:p w14:paraId="41729E50" w14:textId="77777777" w:rsidR="00807C57" w:rsidRPr="004061A1" w:rsidRDefault="00807C57" w:rsidP="00807C57">
      <w:pPr>
        <w:pStyle w:val="RFCFigure"/>
      </w:pPr>
      <w:r w:rsidRPr="004061A1">
        <w:t xml:space="preserve">                 | CMI              | (Customer Service model)</w:t>
      </w:r>
    </w:p>
    <w:p w14:paraId="6530290B" w14:textId="77777777" w:rsidR="00807C57" w:rsidRPr="004061A1" w:rsidRDefault="00807C57" w:rsidP="00807C57">
      <w:pPr>
        <w:pStyle w:val="RFCFigure"/>
      </w:pPr>
      <w:r w:rsidRPr="004061A1">
        <w:t xml:space="preserve">  Service/Network|                  +-----------------+</w:t>
      </w:r>
    </w:p>
    <w:p w14:paraId="03A37DDD" w14:textId="77777777" w:rsidR="00807C57" w:rsidRPr="004061A1" w:rsidRDefault="00807C57" w:rsidP="00807C57">
      <w:pPr>
        <w:pStyle w:val="RFCFigure"/>
      </w:pPr>
      <w:r w:rsidRPr="004061A1">
        <w:t xml:space="preserve">  Orchestrator   |                                    |</w:t>
      </w:r>
    </w:p>
    <w:p w14:paraId="32204C38" w14:textId="77777777" w:rsidR="00807C57" w:rsidRPr="004061A1" w:rsidRDefault="00807C57" w:rsidP="00807C57">
      <w:pPr>
        <w:pStyle w:val="RFCFigure"/>
      </w:pPr>
      <w:r w:rsidRPr="004061A1">
        <w:t xml:space="preserve">           +-----|------------------------------------|-----------+</w:t>
      </w:r>
    </w:p>
    <w:p w14:paraId="1C18DE62" w14:textId="77777777" w:rsidR="00807C57" w:rsidRPr="004061A1" w:rsidRDefault="00807C57" w:rsidP="00807C57">
      <w:pPr>
        <w:pStyle w:val="RFCFigure"/>
      </w:pPr>
      <w:r w:rsidRPr="004061A1">
        <w:t xml:space="preserve">           |   +----------------------------------+   |           |</w:t>
      </w:r>
    </w:p>
    <w:p w14:paraId="01180782" w14:textId="77777777" w:rsidR="00807C57" w:rsidRPr="004061A1" w:rsidRDefault="00807C57" w:rsidP="00807C57">
      <w:pPr>
        <w:pStyle w:val="RFCFigure"/>
      </w:pPr>
      <w:r w:rsidRPr="004061A1">
        <w:t xml:space="preserve">           |   |MDSC TE &amp; Service Mapping Function|   |           |</w:t>
      </w:r>
    </w:p>
    <w:p w14:paraId="11E4B8A8" w14:textId="77777777" w:rsidR="00807C57" w:rsidRPr="004061A1" w:rsidRDefault="00807C57" w:rsidP="00807C57">
      <w:pPr>
        <w:pStyle w:val="RFCFigure"/>
      </w:pPr>
      <w:r w:rsidRPr="004061A1">
        <w:t xml:space="preserve">           |   +----------------------------------+   |           |</w:t>
      </w:r>
    </w:p>
    <w:p w14:paraId="0E8CC1E1" w14:textId="77777777" w:rsidR="00807C57" w:rsidRPr="004061A1" w:rsidRDefault="00807C57" w:rsidP="00807C57">
      <w:pPr>
        <w:pStyle w:val="RFCFigure"/>
      </w:pPr>
      <w:r w:rsidRPr="004061A1">
        <w:t xml:space="preserve">           |      |                           |       |           |</w:t>
      </w:r>
    </w:p>
    <w:p w14:paraId="48F6803C" w14:textId="77777777" w:rsidR="00807C57" w:rsidRPr="004061A1" w:rsidRDefault="00807C57" w:rsidP="00807C57">
      <w:pPr>
        <w:pStyle w:val="RFCFigure"/>
      </w:pPr>
      <w:r w:rsidRPr="004061A1">
        <w:t xml:space="preserve">           |   +------------------+       +---------------------+ |</w:t>
      </w:r>
    </w:p>
    <w:p w14:paraId="33A2556D" w14:textId="77777777" w:rsidR="00807C57" w:rsidRPr="004061A1" w:rsidRDefault="00807C57" w:rsidP="00807C57">
      <w:pPr>
        <w:pStyle w:val="RFCFigure"/>
      </w:pPr>
      <w:r w:rsidRPr="004061A1">
        <w:t xml:space="preserve">           |   | MDSC NP Function |-------|Service </w:t>
      </w:r>
      <w:proofErr w:type="spellStart"/>
      <w:r w:rsidRPr="004061A1">
        <w:t>Config</w:t>
      </w:r>
      <w:proofErr w:type="spellEnd"/>
      <w:r w:rsidRPr="004061A1">
        <w:t xml:space="preserve">. </w:t>
      </w:r>
      <w:proofErr w:type="spellStart"/>
      <w:r w:rsidRPr="004061A1">
        <w:t>Func</w:t>
      </w:r>
      <w:proofErr w:type="spellEnd"/>
      <w:r w:rsidRPr="004061A1">
        <w:t>.| |</w:t>
      </w:r>
    </w:p>
    <w:p w14:paraId="75B40DA9" w14:textId="77777777" w:rsidR="00807C57" w:rsidRPr="004061A1" w:rsidRDefault="00807C57" w:rsidP="00807C57">
      <w:pPr>
        <w:pStyle w:val="RFCFigure"/>
      </w:pPr>
      <w:r w:rsidRPr="004061A1">
        <w:t xml:space="preserve">           |   +------------------+       +---------------------+ |</w:t>
      </w:r>
    </w:p>
    <w:p w14:paraId="177D0F26" w14:textId="77777777" w:rsidR="00807C57" w:rsidRPr="004061A1" w:rsidRDefault="00807C57" w:rsidP="00807C57">
      <w:pPr>
        <w:pStyle w:val="RFCFigure"/>
      </w:pPr>
      <w:r w:rsidRPr="004061A1">
        <w:t xml:space="preserve">           +------|---------------------------|-------------------+</w:t>
      </w:r>
    </w:p>
    <w:p w14:paraId="33BAD6EF" w14:textId="77777777" w:rsidR="00807C57" w:rsidRPr="004061A1" w:rsidRDefault="00807C57" w:rsidP="00807C57">
      <w:pPr>
        <w:pStyle w:val="RFCFigure"/>
      </w:pPr>
      <w:r w:rsidRPr="004061A1">
        <w:t xml:space="preserve">              MPI |     +---------------------+--+ </w:t>
      </w:r>
    </w:p>
    <w:p w14:paraId="21D45628" w14:textId="77777777" w:rsidR="00807C57" w:rsidRPr="004061A1" w:rsidRDefault="00807C57" w:rsidP="00807C57">
      <w:pPr>
        <w:pStyle w:val="RFCFigure"/>
      </w:pPr>
      <w:r w:rsidRPr="004061A1">
        <w:t xml:space="preserve">                  |    / Non-ACTN interface       \ </w:t>
      </w:r>
    </w:p>
    <w:p w14:paraId="69FA135F" w14:textId="77777777" w:rsidR="00807C57" w:rsidRPr="004061A1" w:rsidRDefault="00807C57" w:rsidP="00807C57">
      <w:pPr>
        <w:pStyle w:val="RFCFigure"/>
      </w:pPr>
      <w:r w:rsidRPr="004061A1">
        <w:t xml:space="preserve">          +-------+---/-------+------------+       \ </w:t>
      </w:r>
    </w:p>
    <w:p w14:paraId="39C6115B" w14:textId="77777777" w:rsidR="00807C57" w:rsidRPr="004061A1" w:rsidRDefault="00807C57" w:rsidP="00807C57">
      <w:pPr>
        <w:pStyle w:val="RFCFigure"/>
      </w:pPr>
      <w:r w:rsidRPr="004061A1">
        <w:t xml:space="preserve">IP/MPLS   |          /        |Optical     |        \    IP/MPLS   </w:t>
      </w:r>
    </w:p>
    <w:p w14:paraId="7E94B4D5" w14:textId="77777777" w:rsidR="00807C57" w:rsidRPr="004061A1" w:rsidRDefault="00807C57" w:rsidP="00807C57">
      <w:pPr>
        <w:pStyle w:val="RFCFigure"/>
      </w:pPr>
      <w:r w:rsidRPr="004061A1">
        <w:t xml:space="preserve">Domain </w:t>
      </w:r>
      <w:proofErr w:type="gramStart"/>
      <w:r w:rsidRPr="004061A1">
        <w:t>1  |</w:t>
      </w:r>
      <w:proofErr w:type="gramEnd"/>
      <w:r w:rsidRPr="004061A1">
        <w:t xml:space="preserve">         /         |Domain      |         \   Domain 2   </w:t>
      </w:r>
    </w:p>
    <w:p w14:paraId="29EA5B59" w14:textId="77777777" w:rsidR="00807C57" w:rsidRPr="004061A1" w:rsidRDefault="00807C57" w:rsidP="00807C57">
      <w:pPr>
        <w:pStyle w:val="RFCFigure"/>
      </w:pPr>
      <w:r w:rsidRPr="004061A1">
        <w:t>Controller|        /          |</w:t>
      </w:r>
      <w:proofErr w:type="gramStart"/>
      <w:r w:rsidRPr="004061A1">
        <w:t>Controller  |</w:t>
      </w:r>
      <w:proofErr w:type="gramEnd"/>
      <w:r w:rsidRPr="004061A1">
        <w:t xml:space="preserve">          \  Controller</w:t>
      </w:r>
    </w:p>
    <w:p w14:paraId="1EBF2480" w14:textId="77777777" w:rsidR="00807C57" w:rsidRPr="004061A1" w:rsidRDefault="00807C57" w:rsidP="00807C57">
      <w:pPr>
        <w:pStyle w:val="RFCFigure"/>
      </w:pPr>
      <w:r w:rsidRPr="004061A1">
        <w:t xml:space="preserve">   +------|-------/--+    +---|-----+   +--|-----------\----+</w:t>
      </w:r>
    </w:p>
    <w:p w14:paraId="25E7FAB3" w14:textId="77777777" w:rsidR="00807C57" w:rsidRPr="004061A1" w:rsidRDefault="00807C57" w:rsidP="00807C57">
      <w:pPr>
        <w:pStyle w:val="RFCFigure"/>
      </w:pPr>
      <w:r w:rsidRPr="004061A1">
        <w:t xml:space="preserve">   | +-----+  +-----+|    | +-----+ |   |+------+   +------+|</w:t>
      </w:r>
    </w:p>
    <w:p w14:paraId="4F896158" w14:textId="77777777" w:rsidR="00807C57" w:rsidRPr="004061A1" w:rsidRDefault="00807C57" w:rsidP="00807C57">
      <w:pPr>
        <w:pStyle w:val="RFCFigure"/>
      </w:pPr>
      <w:r w:rsidRPr="004061A1">
        <w:t xml:space="preserve">   | |PNC1 </w:t>
      </w:r>
      <w:proofErr w:type="gramStart"/>
      <w:r w:rsidRPr="004061A1">
        <w:t>|  |</w:t>
      </w:r>
      <w:proofErr w:type="gramEnd"/>
      <w:r w:rsidRPr="004061A1">
        <w:t>Serv.||    | |PNC  | |   || PNC2 |   | Serv.||</w:t>
      </w:r>
    </w:p>
    <w:p w14:paraId="64684F46" w14:textId="77777777" w:rsidR="00807C57" w:rsidRPr="004061A1" w:rsidRDefault="00807C57" w:rsidP="00807C57">
      <w:pPr>
        <w:pStyle w:val="RFCFigure"/>
      </w:pPr>
      <w:r w:rsidRPr="004061A1">
        <w:t xml:space="preserve">   | +-----+  +----- |    | +-----+ |   |+------+   +------+|</w:t>
      </w:r>
    </w:p>
    <w:p w14:paraId="10B61643" w14:textId="77777777" w:rsidR="00807C57" w:rsidRPr="004061A1" w:rsidRDefault="00807C57" w:rsidP="00807C57">
      <w:pPr>
        <w:pStyle w:val="RFCFigure"/>
      </w:pPr>
      <w:r w:rsidRPr="004061A1">
        <w:t xml:space="preserve">   +-----------------+    +---------+   +-------------------+</w:t>
      </w:r>
    </w:p>
    <w:p w14:paraId="3480B60C" w14:textId="77777777" w:rsidR="00807C57" w:rsidRPr="004061A1" w:rsidRDefault="00807C57" w:rsidP="00807C57">
      <w:pPr>
        <w:pStyle w:val="RFCFigure"/>
      </w:pPr>
      <w:r w:rsidRPr="004061A1">
        <w:t xml:space="preserve">       SBI |                  |                     | SBI</w:t>
      </w:r>
    </w:p>
    <w:p w14:paraId="48D4BC8E" w14:textId="77777777" w:rsidR="00807C57" w:rsidRPr="004061A1" w:rsidRDefault="00807C57" w:rsidP="00807C57">
      <w:pPr>
        <w:pStyle w:val="RFCFigure"/>
      </w:pPr>
      <w:r w:rsidRPr="004061A1">
        <w:t xml:space="preserve">           </w:t>
      </w:r>
      <w:proofErr w:type="gramStart"/>
      <w:r w:rsidRPr="004061A1">
        <w:t>v</w:t>
      </w:r>
      <w:proofErr w:type="gramEnd"/>
      <w:r w:rsidRPr="004061A1">
        <w:t xml:space="preserve">                  |                     V</w:t>
      </w:r>
    </w:p>
    <w:p w14:paraId="24527764" w14:textId="77777777" w:rsidR="00807C57" w:rsidRPr="004061A1" w:rsidRDefault="00807C57" w:rsidP="00807C57">
      <w:pPr>
        <w:pStyle w:val="RFCFigure"/>
      </w:pPr>
      <w:r w:rsidRPr="004061A1">
        <w:t xml:space="preserve">    +------------------+      |         +------------------+ </w:t>
      </w:r>
    </w:p>
    <w:p w14:paraId="0ABB0F13" w14:textId="77777777" w:rsidR="00807C57" w:rsidRPr="004061A1" w:rsidRDefault="00807C57" w:rsidP="00807C57">
      <w:pPr>
        <w:pStyle w:val="RFCFigure"/>
      </w:pPr>
      <w:r w:rsidRPr="004061A1">
        <w:t xml:space="preserve">   /   IP/MPLS </w:t>
      </w:r>
      <w:proofErr w:type="gramStart"/>
      <w:r w:rsidRPr="004061A1">
        <w:t>Network  \</w:t>
      </w:r>
      <w:proofErr w:type="gramEnd"/>
      <w:r w:rsidRPr="004061A1">
        <w:t xml:space="preserve">     |        /   IP/MPLS Network  \   </w:t>
      </w:r>
    </w:p>
    <w:p w14:paraId="453DF3EA" w14:textId="77777777" w:rsidR="00807C57" w:rsidRPr="004061A1" w:rsidRDefault="00807C57" w:rsidP="00807C57">
      <w:pPr>
        <w:pStyle w:val="RFCFigure"/>
      </w:pPr>
      <w:r w:rsidRPr="004061A1">
        <w:t xml:space="preserve">  +----------------------+    </w:t>
      </w:r>
      <w:proofErr w:type="gramStart"/>
      <w:r w:rsidRPr="004061A1">
        <w:t>|  SBI</w:t>
      </w:r>
      <w:proofErr w:type="gramEnd"/>
      <w:r w:rsidRPr="004061A1">
        <w:t xml:space="preserve">  +----------------------+</w:t>
      </w:r>
    </w:p>
    <w:p w14:paraId="74C331B2" w14:textId="77777777" w:rsidR="00807C57" w:rsidRPr="004061A1" w:rsidRDefault="00807C57" w:rsidP="00807C57">
      <w:pPr>
        <w:pStyle w:val="RFCFigure"/>
      </w:pPr>
      <w:r w:rsidRPr="004061A1">
        <w:t xml:space="preserve">                              </w:t>
      </w:r>
      <w:proofErr w:type="gramStart"/>
      <w:r w:rsidRPr="004061A1">
        <w:t>v</w:t>
      </w:r>
      <w:proofErr w:type="gramEnd"/>
      <w:r w:rsidRPr="004061A1">
        <w:t xml:space="preserve">              </w:t>
      </w:r>
    </w:p>
    <w:p w14:paraId="7F5663C2" w14:textId="77777777" w:rsidR="00807C57" w:rsidRPr="004061A1" w:rsidRDefault="00807C57" w:rsidP="00807C57">
      <w:pPr>
        <w:pStyle w:val="RFCFigure"/>
      </w:pPr>
      <w:r w:rsidRPr="004061A1">
        <w:t xml:space="preserve">               +-------------------------------+          </w:t>
      </w:r>
    </w:p>
    <w:p w14:paraId="303E1179" w14:textId="77777777" w:rsidR="00807C57" w:rsidRPr="004061A1" w:rsidRDefault="00807C57" w:rsidP="00807C57">
      <w:pPr>
        <w:pStyle w:val="RFCFigure"/>
      </w:pPr>
      <w:r w:rsidRPr="004061A1">
        <w:t xml:space="preserve">              /           Optical Network       \                 </w:t>
      </w:r>
    </w:p>
    <w:p w14:paraId="58311C82" w14:textId="77777777" w:rsidR="00807C57" w:rsidRPr="004061A1" w:rsidRDefault="00807C57" w:rsidP="00807C57">
      <w:pPr>
        <w:pStyle w:val="RFCFigure"/>
      </w:pPr>
      <w:r w:rsidRPr="004061A1">
        <w:t xml:space="preserve">             +-----------------------------------+    </w:t>
      </w:r>
    </w:p>
    <w:p w14:paraId="6F1F80FD" w14:textId="77777777" w:rsidR="00807C57" w:rsidRPr="004061A1" w:rsidRDefault="00807C57" w:rsidP="00807C57">
      <w:pPr>
        <w:pStyle w:val="RFCFigure"/>
      </w:pPr>
    </w:p>
    <w:p w14:paraId="26A45AFB" w14:textId="77777777" w:rsidR="00807C57" w:rsidRPr="00B50F7B" w:rsidRDefault="00807C57" w:rsidP="004061A1">
      <w:pPr>
        <w:pStyle w:val="Caption"/>
      </w:pPr>
      <w:bookmarkStart w:id="30" w:name="_Ref30845210"/>
      <w:r>
        <w:t>ACTN POI Reference Architecture</w:t>
      </w:r>
      <w:bookmarkEnd w:id="30"/>
    </w:p>
    <w:p w14:paraId="0A430669" w14:textId="77777777" w:rsidR="00807C57" w:rsidRDefault="00807C57" w:rsidP="00807C57">
      <w:r>
        <w:fldChar w:fldCharType="begin"/>
      </w:r>
      <w:r>
        <w:instrText xml:space="preserve"> REF _Ref30845210 \r \h </w:instrText>
      </w:r>
      <w:r>
        <w:fldChar w:fldCharType="separate"/>
      </w:r>
      <w:r w:rsidR="00263892">
        <w:t>Figure 2</w:t>
      </w:r>
      <w:r>
        <w:fldChar w:fldCharType="end"/>
      </w:r>
      <w:r>
        <w:t xml:space="preserve"> shows ACTN POI Reference Architecture where it depicts:</w:t>
      </w:r>
    </w:p>
    <w:p w14:paraId="4859989A" w14:textId="1A755ADD" w:rsidR="00807C57" w:rsidRDefault="00807C57" w:rsidP="004061A1">
      <w:pPr>
        <w:pStyle w:val="RFCListBullet"/>
      </w:pPr>
      <w:r>
        <w:lastRenderedPageBreak/>
        <w:t>CMI (CNC-MDSC Interface) interfacing CNC with MDSC function in the Service/Network Orchestrator. This is where TE &amp; Service Mapping [TSM] and either ACTN VN [ACTN-VN] or TE-topology [</w:t>
      </w:r>
      <w:r w:rsidR="00A925B8">
        <w:t>TE-TOPO</w:t>
      </w:r>
      <w:r>
        <w:t>]</w:t>
      </w:r>
      <w:r w:rsidR="00A925B8">
        <w:t xml:space="preserve"> </w:t>
      </w:r>
      <w:r>
        <w:t>model is exchanged over CMI.</w:t>
      </w:r>
    </w:p>
    <w:p w14:paraId="3040171A" w14:textId="77777777" w:rsidR="00807C57" w:rsidRDefault="00807C57" w:rsidP="004061A1">
      <w:pPr>
        <w:pStyle w:val="RFCListBullet"/>
      </w:pPr>
      <w:r>
        <w:t xml:space="preserve">Customer Service Model Interface: Non-ACTN interface in the Customer Portal interfacing Service/Network Orchestrator’s Service Configuration Function. This is the interface where L3SM information is exchanged. </w:t>
      </w:r>
    </w:p>
    <w:p w14:paraId="25C2FB0B" w14:textId="77777777" w:rsidR="00807C57" w:rsidRDefault="00807C57" w:rsidP="004061A1">
      <w:pPr>
        <w:pStyle w:val="RFCListBullet"/>
      </w:pPr>
      <w:r>
        <w:t xml:space="preserve">MPI (MDSC-PNC Interface) interfacing IP/MPLS Domain Controllers and Optical Domain Controllers. </w:t>
      </w:r>
    </w:p>
    <w:p w14:paraId="44258A1F" w14:textId="77777777" w:rsidR="00807C57" w:rsidRDefault="00807C57" w:rsidP="004061A1">
      <w:pPr>
        <w:pStyle w:val="RFCListBullet"/>
      </w:pPr>
      <w:r>
        <w:t xml:space="preserve">Service Configuration Interface: Non-ACTN interface in Service/Network Orchestrator interfacing with the IP/MPLS Domain Controllers to coordinate L2/L3VPN multi-domain service configuration. This is where service specific information such as VPN, VPN binding policy (e.g., new underlay tunnel creation for isolation), etc. are conveyed. </w:t>
      </w:r>
    </w:p>
    <w:p w14:paraId="6F3098C8" w14:textId="77777777" w:rsidR="00807C57" w:rsidRDefault="00807C57" w:rsidP="004061A1">
      <w:pPr>
        <w:pStyle w:val="RFCListBullet"/>
      </w:pPr>
      <w:r>
        <w:t xml:space="preserve">SBI (South Bound Interface): Non-ACTN interface in the domain controller interfacing network elements in the domain. </w:t>
      </w:r>
    </w:p>
    <w:p w14:paraId="36622279" w14:textId="77777777" w:rsidR="00807C57" w:rsidRDefault="00807C57" w:rsidP="00807C57">
      <w:r>
        <w:t xml:space="preserve">Please note that MPI and Service Configuration Interface can be implemented as the same interface with the two different capabilities. The split is just functional but doesn’t have to be also logical. </w:t>
      </w:r>
    </w:p>
    <w:p w14:paraId="6DD1527F" w14:textId="77777777" w:rsidR="00807C57" w:rsidRDefault="00807C57" w:rsidP="00807C57">
      <w:r>
        <w:t>The following sections are provided to describe key functions that are necessary for the vertical as well as horizontal end-to-end service fulfilment of POI.</w:t>
      </w:r>
    </w:p>
    <w:p w14:paraId="1256CA7A" w14:textId="77777777" w:rsidR="00807C57" w:rsidRPr="004061A1" w:rsidRDefault="00807C57" w:rsidP="004061A1">
      <w:pPr>
        <w:pStyle w:val="Heading2"/>
      </w:pPr>
      <w:bookmarkStart w:id="31" w:name="_Toc11939772"/>
      <w:bookmarkStart w:id="32" w:name="_Toc30847411"/>
      <w:bookmarkStart w:id="33" w:name="_Toc44338375"/>
      <w:r w:rsidRPr="004061A1">
        <w:t xml:space="preserve">L2/L3VPN/VN </w:t>
      </w:r>
      <w:bookmarkStart w:id="34" w:name="OLE_LINK2"/>
      <w:r w:rsidRPr="004061A1">
        <w:t>Service Request by the Customer</w:t>
      </w:r>
      <w:bookmarkEnd w:id="31"/>
      <w:bookmarkEnd w:id="32"/>
      <w:bookmarkEnd w:id="33"/>
      <w:r w:rsidRPr="004061A1">
        <w:t xml:space="preserve"> </w:t>
      </w:r>
    </w:p>
    <w:bookmarkEnd w:id="34"/>
    <w:p w14:paraId="26A25302" w14:textId="77777777" w:rsidR="00807C57" w:rsidRDefault="00807C57" w:rsidP="00807C57">
      <w:r>
        <w:t xml:space="preserve">A customer can request L3VPN services with TE requirements using ACTN CMI models (i.e., ACTN VN YANG, TE &amp; Service Mapping YANG) and non-ACTN customer service models such as L2SM/L3SM YANG together. </w:t>
      </w:r>
      <w:r>
        <w:fldChar w:fldCharType="begin"/>
      </w:r>
      <w:r>
        <w:instrText xml:space="preserve"> REF _Ref30845509 \r \h </w:instrText>
      </w:r>
      <w:r>
        <w:fldChar w:fldCharType="separate"/>
      </w:r>
      <w:r w:rsidR="00263892">
        <w:t>Figure 3</w:t>
      </w:r>
      <w:r>
        <w:fldChar w:fldCharType="end"/>
      </w:r>
      <w:r>
        <w:t xml:space="preserve"> shows detailed control flow between customer and service/network orchestrator to instantiate L2/L3VPN/VN service request. </w:t>
      </w:r>
    </w:p>
    <w:p w14:paraId="3C573F68" w14:textId="77777777" w:rsidR="00807C57" w:rsidRPr="003D24ED" w:rsidRDefault="00807C57" w:rsidP="00807C57">
      <w:pPr>
        <w:pStyle w:val="RFCFigure"/>
      </w:pPr>
      <w:r w:rsidRPr="003D24ED">
        <w:lastRenderedPageBreak/>
        <w:t xml:space="preserve">          Customer</w:t>
      </w:r>
    </w:p>
    <w:p w14:paraId="7A283DC9" w14:textId="77777777" w:rsidR="00807C57" w:rsidRPr="003D24ED" w:rsidRDefault="00807C57" w:rsidP="00807C57">
      <w:pPr>
        <w:pStyle w:val="RFCFigure"/>
      </w:pPr>
      <w:r w:rsidRPr="003D24ED">
        <w:t xml:space="preserve">            +-------------------------------------------+</w:t>
      </w:r>
    </w:p>
    <w:p w14:paraId="74D75362" w14:textId="77777777" w:rsidR="00807C57" w:rsidRPr="003D24ED" w:rsidRDefault="00807C57" w:rsidP="00807C57">
      <w:pPr>
        <w:pStyle w:val="RFCFigure"/>
      </w:pPr>
      <w:r w:rsidRPr="003D24ED">
        <w:t xml:space="preserve">            |    +-----+              +------------+    |</w:t>
      </w:r>
    </w:p>
    <w:p w14:paraId="03A6D11D" w14:textId="77777777" w:rsidR="00807C57" w:rsidRPr="003D24ED" w:rsidRDefault="00807C57" w:rsidP="00807C57">
      <w:pPr>
        <w:pStyle w:val="RFCFigure"/>
      </w:pPr>
      <w:r w:rsidRPr="003D24ED">
        <w:t xml:space="preserve">            |    | CNC |--------------| Service Op.|    |</w:t>
      </w:r>
    </w:p>
    <w:p w14:paraId="31B0F86A" w14:textId="77777777" w:rsidR="00807C57" w:rsidRPr="003D24ED" w:rsidRDefault="00807C57" w:rsidP="00807C57">
      <w:pPr>
        <w:pStyle w:val="RFCFigure"/>
      </w:pPr>
      <w:r w:rsidRPr="003D24ED">
        <w:t xml:space="preserve">            |    +-----+              +------------+    |</w:t>
      </w:r>
    </w:p>
    <w:p w14:paraId="6D36BACB" w14:textId="77777777" w:rsidR="00807C57" w:rsidRPr="003D24ED" w:rsidRDefault="00807C57" w:rsidP="00807C57">
      <w:pPr>
        <w:pStyle w:val="RFCFigure"/>
      </w:pPr>
      <w:r w:rsidRPr="003D24ED">
        <w:t xml:space="preserve">            +-------|------------------------|----------+</w:t>
      </w:r>
    </w:p>
    <w:p w14:paraId="67A8F81A" w14:textId="77777777" w:rsidR="00807C57" w:rsidRPr="003D24ED" w:rsidRDefault="00807C57" w:rsidP="00807C57">
      <w:pPr>
        <w:pStyle w:val="RFCFigure"/>
      </w:pPr>
      <w:r w:rsidRPr="003D24ED">
        <w:t xml:space="preserve">    2. VN &amp; TE/</w:t>
      </w:r>
      <w:proofErr w:type="gramStart"/>
      <w:r w:rsidRPr="003D24ED">
        <w:t>Svc  |</w:t>
      </w:r>
      <w:proofErr w:type="gramEnd"/>
      <w:r w:rsidRPr="003D24ED">
        <w:t xml:space="preserve">                        | 1.L2/3SM</w:t>
      </w:r>
    </w:p>
    <w:p w14:paraId="5842EF1C" w14:textId="77777777" w:rsidR="00807C57" w:rsidRPr="003D24ED" w:rsidRDefault="00807C57" w:rsidP="00807C57">
      <w:pPr>
        <w:pStyle w:val="RFCFigure"/>
      </w:pPr>
      <w:r w:rsidRPr="003D24ED">
        <w:t xml:space="preserve">       Mapping      |                        |   |</w:t>
      </w:r>
    </w:p>
    <w:p w14:paraId="1ADBF411" w14:textId="77777777" w:rsidR="00807C57" w:rsidRPr="003D24ED" w:rsidRDefault="00807C57" w:rsidP="00807C57">
      <w:pPr>
        <w:pStyle w:val="RFCFigure"/>
      </w:pPr>
      <w:r w:rsidRPr="003D24ED">
        <w:t xml:space="preserve">             |      |  ^                     |   |</w:t>
      </w:r>
    </w:p>
    <w:p w14:paraId="032F036D" w14:textId="77777777" w:rsidR="00807C57" w:rsidRPr="003D24ED" w:rsidRDefault="00807C57" w:rsidP="00807C57">
      <w:pPr>
        <w:pStyle w:val="RFCFigure"/>
      </w:pPr>
      <w:r w:rsidRPr="003D24ED">
        <w:t xml:space="preserve">             |      |  |                     |   |</w:t>
      </w:r>
    </w:p>
    <w:p w14:paraId="3DA31882" w14:textId="77777777" w:rsidR="00807C57" w:rsidRPr="003D24ED" w:rsidRDefault="00807C57" w:rsidP="00807C57">
      <w:pPr>
        <w:pStyle w:val="RFCFigure"/>
      </w:pPr>
      <w:r w:rsidRPr="003D24ED">
        <w:t xml:space="preserve">             </w:t>
      </w:r>
      <w:proofErr w:type="gramStart"/>
      <w:r w:rsidRPr="003D24ED">
        <w:t>v</w:t>
      </w:r>
      <w:proofErr w:type="gramEnd"/>
      <w:r w:rsidRPr="003D24ED">
        <w:t xml:space="preserve">      |  | 3. Update VN        |   v</w:t>
      </w:r>
    </w:p>
    <w:p w14:paraId="34EFF7A4" w14:textId="77777777" w:rsidR="00807C57" w:rsidRPr="003D24ED" w:rsidRDefault="00807C57" w:rsidP="00807C57">
      <w:pPr>
        <w:pStyle w:val="RFCFigure"/>
      </w:pPr>
      <w:r w:rsidRPr="003D24ED">
        <w:t xml:space="preserve">                    |       &amp; TE/Svc         | </w:t>
      </w:r>
    </w:p>
    <w:p w14:paraId="74FC12D6" w14:textId="77777777" w:rsidR="00807C57" w:rsidRPr="003D24ED" w:rsidRDefault="00807C57" w:rsidP="00807C57">
      <w:pPr>
        <w:pStyle w:val="RFCFigure"/>
      </w:pPr>
      <w:r w:rsidRPr="003D24ED">
        <w:t xml:space="preserve"> Service/Network    |       mapping          |</w:t>
      </w:r>
    </w:p>
    <w:p w14:paraId="056B87CB" w14:textId="77777777" w:rsidR="00807C57" w:rsidRPr="003D24ED" w:rsidRDefault="00807C57" w:rsidP="00807C57">
      <w:pPr>
        <w:pStyle w:val="RFCFigure"/>
      </w:pPr>
      <w:r w:rsidRPr="003D24ED">
        <w:t xml:space="preserve">  Orchestrator      |                        |</w:t>
      </w:r>
    </w:p>
    <w:p w14:paraId="09452787" w14:textId="77777777" w:rsidR="00807C57" w:rsidRPr="003D24ED" w:rsidRDefault="00807C57" w:rsidP="00807C57">
      <w:pPr>
        <w:pStyle w:val="RFCFigure"/>
      </w:pPr>
      <w:r w:rsidRPr="003D24ED">
        <w:t xml:space="preserve"> +------------------|------------------------|-----------+</w:t>
      </w:r>
    </w:p>
    <w:p w14:paraId="3D0A2309" w14:textId="77777777" w:rsidR="00807C57" w:rsidRPr="003D24ED" w:rsidRDefault="00807C57" w:rsidP="00807C57">
      <w:pPr>
        <w:pStyle w:val="RFCFigure"/>
      </w:pPr>
      <w:r w:rsidRPr="003D24ED">
        <w:t xml:space="preserve"> |   +----------------------------------+    |           |</w:t>
      </w:r>
    </w:p>
    <w:p w14:paraId="48EEE490" w14:textId="77777777" w:rsidR="00807C57" w:rsidRPr="003D24ED" w:rsidRDefault="00807C57" w:rsidP="00807C57">
      <w:pPr>
        <w:pStyle w:val="RFCFigure"/>
      </w:pPr>
      <w:r w:rsidRPr="003D24ED">
        <w:t xml:space="preserve"> |   |MDSC TE &amp; Service Mapping Function|    |           |</w:t>
      </w:r>
    </w:p>
    <w:p w14:paraId="0FC34F6B" w14:textId="77777777" w:rsidR="00807C57" w:rsidRPr="003D24ED" w:rsidRDefault="00807C57" w:rsidP="00807C57">
      <w:pPr>
        <w:pStyle w:val="RFCFigure"/>
      </w:pPr>
      <w:r w:rsidRPr="003D24ED">
        <w:t xml:space="preserve"> |   +----------------------------------+    |           |</w:t>
      </w:r>
    </w:p>
    <w:p w14:paraId="52CA6CF3" w14:textId="77777777" w:rsidR="00807C57" w:rsidRPr="003D24ED" w:rsidRDefault="00807C57" w:rsidP="00807C57">
      <w:pPr>
        <w:pStyle w:val="RFCFigure"/>
      </w:pPr>
      <w:r w:rsidRPr="003D24ED">
        <w:t xml:space="preserve"> |       |                           |       |           |</w:t>
      </w:r>
    </w:p>
    <w:p w14:paraId="3AC27F25" w14:textId="77777777" w:rsidR="00807C57" w:rsidRPr="003D24ED" w:rsidRDefault="00807C57" w:rsidP="00807C57">
      <w:pPr>
        <w:pStyle w:val="RFCFigure"/>
      </w:pPr>
      <w:r w:rsidRPr="003D24ED">
        <w:t xml:space="preserve"> |   +------------------+       +---------------------+  |</w:t>
      </w:r>
    </w:p>
    <w:p w14:paraId="52947240" w14:textId="77777777" w:rsidR="00807C57" w:rsidRPr="003D24ED" w:rsidRDefault="00807C57" w:rsidP="00807C57">
      <w:pPr>
        <w:pStyle w:val="RFCFigure"/>
      </w:pPr>
      <w:r w:rsidRPr="003D24ED">
        <w:t xml:space="preserve"> |   | MDSC NP Function |-------|Service </w:t>
      </w:r>
      <w:proofErr w:type="spellStart"/>
      <w:r w:rsidRPr="003D24ED">
        <w:t>Config</w:t>
      </w:r>
      <w:proofErr w:type="spellEnd"/>
      <w:r w:rsidRPr="003D24ED">
        <w:t xml:space="preserve">. </w:t>
      </w:r>
      <w:proofErr w:type="spellStart"/>
      <w:r w:rsidRPr="003D24ED">
        <w:t>Func</w:t>
      </w:r>
      <w:proofErr w:type="spellEnd"/>
      <w:r w:rsidRPr="003D24ED">
        <w:t>.</w:t>
      </w:r>
      <w:proofErr w:type="gramStart"/>
      <w:r w:rsidRPr="003D24ED">
        <w:t>|  |</w:t>
      </w:r>
      <w:proofErr w:type="gramEnd"/>
    </w:p>
    <w:p w14:paraId="23EFE9DA" w14:textId="77777777" w:rsidR="00807C57" w:rsidRPr="003D24ED" w:rsidRDefault="00807C57" w:rsidP="00807C57">
      <w:pPr>
        <w:pStyle w:val="RFCFigure"/>
      </w:pPr>
      <w:r w:rsidRPr="003D24ED">
        <w:t xml:space="preserve"> |   +------------------+       +---------------------+  |</w:t>
      </w:r>
    </w:p>
    <w:p w14:paraId="45EB198D" w14:textId="77777777" w:rsidR="00807C57" w:rsidRPr="003D24ED" w:rsidRDefault="00807C57" w:rsidP="00807C57">
      <w:pPr>
        <w:pStyle w:val="RFCFigure"/>
      </w:pPr>
      <w:r w:rsidRPr="003D24ED">
        <w:t xml:space="preserve"> +-------|-----------------------------------|-----------+</w:t>
      </w:r>
    </w:p>
    <w:p w14:paraId="67400964" w14:textId="77777777" w:rsidR="00807C57" w:rsidRPr="003D24ED" w:rsidRDefault="00807C57" w:rsidP="00807C57">
      <w:pPr>
        <w:pStyle w:val="RFCFigure"/>
      </w:pPr>
    </w:p>
    <w:p w14:paraId="1EB532FF" w14:textId="77777777" w:rsidR="00807C57" w:rsidRPr="003D24ED" w:rsidRDefault="00807C57" w:rsidP="00807C57">
      <w:pPr>
        <w:pStyle w:val="RFCFigure"/>
      </w:pPr>
      <w:r w:rsidRPr="003D24ED">
        <w:t xml:space="preserve">NP: Network Provisioning </w:t>
      </w:r>
    </w:p>
    <w:p w14:paraId="2872292B" w14:textId="77777777" w:rsidR="00807C57" w:rsidRPr="003D24ED" w:rsidRDefault="00807C57" w:rsidP="00807C57">
      <w:pPr>
        <w:pStyle w:val="RFCFigure"/>
      </w:pPr>
    </w:p>
    <w:p w14:paraId="3EA229DE" w14:textId="77777777" w:rsidR="00807C57" w:rsidRDefault="00807C57" w:rsidP="003D24ED">
      <w:pPr>
        <w:pStyle w:val="Caption"/>
      </w:pPr>
      <w:bookmarkStart w:id="35" w:name="_Ref30845509"/>
      <w:r>
        <w:t>Service Request Process</w:t>
      </w:r>
      <w:bookmarkEnd w:id="35"/>
    </w:p>
    <w:p w14:paraId="6E2CFBEB" w14:textId="77777777" w:rsidR="00807C57" w:rsidRDefault="00807C57" w:rsidP="003D24ED">
      <w:pPr>
        <w:pStyle w:val="RFCListBullet"/>
      </w:pPr>
      <w:r>
        <w:t xml:space="preserve">ACTN VN YANG provides VN Service configuration, as specified in [ACTN-VN]. </w:t>
      </w:r>
    </w:p>
    <w:p w14:paraId="4EC95125" w14:textId="77777777" w:rsidR="00807C57" w:rsidRDefault="00807C57" w:rsidP="003D24ED">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1C3ACC24" w14:textId="77777777" w:rsidR="00807C57" w:rsidRDefault="00807C57" w:rsidP="003D24ED">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16B63070" w14:textId="77777777" w:rsidR="00807C57" w:rsidRDefault="00807C57" w:rsidP="00807C57">
      <w:pPr>
        <w:pStyle w:val="ListParagraph"/>
        <w:ind w:left="1152"/>
      </w:pPr>
    </w:p>
    <w:p w14:paraId="666CE45E" w14:textId="77777777" w:rsidR="00807C57" w:rsidRDefault="00807C57" w:rsidP="003D24ED">
      <w:pPr>
        <w:pStyle w:val="RFCListBullet"/>
      </w:pPr>
      <w:r>
        <w:lastRenderedPageBreak/>
        <w:t xml:space="preserve">L2SM YANG [RFC8466] provides all L2VPN service configuration and site information from a customer/service point of view. </w:t>
      </w:r>
    </w:p>
    <w:p w14:paraId="7A81E660" w14:textId="77777777" w:rsidR="00807C57" w:rsidRDefault="00807C57" w:rsidP="003D24ED">
      <w:pPr>
        <w:pStyle w:val="RFCListBullet"/>
      </w:pPr>
      <w:r>
        <w:t xml:space="preserve">L3SM YANG [RFC8299] provides all L3VPN service configuration and site information from a customer/service point of view. </w:t>
      </w:r>
    </w:p>
    <w:p w14:paraId="646FF738" w14:textId="74D8A317" w:rsidR="00807C57" w:rsidRDefault="00807C57" w:rsidP="003D24ED">
      <w:pPr>
        <w:pStyle w:val="RFCListBullet"/>
      </w:pPr>
      <w:r>
        <w:t>The TE &amp; Service Mapping YANG model [</w:t>
      </w:r>
      <w:r w:rsidR="00A925B8">
        <w:t>TSM</w:t>
      </w:r>
      <w:r>
        <w:t xml:space="preserve">] provides TE-service mapping as well as site mapping. </w:t>
      </w:r>
    </w:p>
    <w:p w14:paraId="366C1369" w14:textId="77777777" w:rsidR="00807C57" w:rsidRDefault="00807C57" w:rsidP="003D24ED">
      <w:pPr>
        <w:pStyle w:val="RFCListBullet"/>
        <w:numPr>
          <w:ilvl w:val="1"/>
          <w:numId w:val="16"/>
        </w:numPr>
        <w:tabs>
          <w:tab w:val="clear" w:pos="1296"/>
        </w:tabs>
      </w:pPr>
      <w:r>
        <w:t>TE-service mapping provides the mapping of L3VPN instance from [</w:t>
      </w:r>
      <w:r w:rsidRPr="00425337">
        <w:t>RFC8299</w:t>
      </w:r>
      <w:r>
        <w:t xml:space="preserve">] with the corresponding ACTN VN instance. </w:t>
      </w:r>
    </w:p>
    <w:p w14:paraId="6B31647B" w14:textId="77777777" w:rsidR="00807C57" w:rsidRDefault="00807C57" w:rsidP="003D24ED">
      <w:pPr>
        <w:pStyle w:val="RFCListBullet"/>
        <w:numPr>
          <w:ilvl w:val="1"/>
          <w:numId w:val="16"/>
        </w:numPr>
        <w:tabs>
          <w:tab w:val="clear" w:pos="1296"/>
        </w:tabs>
      </w:pPr>
      <w:r>
        <w:t xml:space="preserve">The TE-service mapping also provides the service mapping requirement type as to how each L2/L3VPN/VN instance is created with respect to the underlay TE tunnels (e.g., whether the L3VPN requires a new and isolated set of TE underlay tunnels or not, etc.). See Section </w:t>
      </w:r>
      <w:r>
        <w:fldChar w:fldCharType="begin"/>
      </w:r>
      <w:r>
        <w:instrText xml:space="preserve"> REF _Ref30847334 \r \h \t </w:instrText>
      </w:r>
      <w:r>
        <w:fldChar w:fldCharType="separate"/>
      </w:r>
      <w:r w:rsidR="00263892">
        <w:t>5.2</w:t>
      </w:r>
      <w:r>
        <w:fldChar w:fldCharType="end"/>
      </w:r>
      <w:r>
        <w:t xml:space="preserve"> for detailed discussion on the mapping requirement types. </w:t>
      </w:r>
    </w:p>
    <w:p w14:paraId="60E8AB82" w14:textId="77777777" w:rsidR="00807C57" w:rsidRPr="005D13B3" w:rsidRDefault="00807C57" w:rsidP="003D24ED">
      <w:pPr>
        <w:pStyle w:val="RFCListBullet"/>
        <w:numPr>
          <w:ilvl w:val="1"/>
          <w:numId w:val="16"/>
        </w:numPr>
        <w:tabs>
          <w:tab w:val="clear" w:pos="1296"/>
        </w:tabs>
      </w:pPr>
      <w:r>
        <w:t>Site mapping provides the site reference information across L2/L3VPN Site ID, ACTN VN Access Point ID, and the LTP of the access link.</w:t>
      </w:r>
    </w:p>
    <w:p w14:paraId="5908788F" w14:textId="77777777" w:rsidR="00807C57" w:rsidRPr="00E65BC1" w:rsidRDefault="00807C57" w:rsidP="003D24ED">
      <w:pPr>
        <w:pStyle w:val="Heading2"/>
      </w:pPr>
      <w:bookmarkStart w:id="36" w:name="_Toc11939773"/>
      <w:bookmarkStart w:id="37" w:name="_Ref30846156"/>
      <w:bookmarkStart w:id="38" w:name="_Ref30846694"/>
      <w:bookmarkStart w:id="39" w:name="_Ref30847334"/>
      <w:bookmarkStart w:id="40" w:name="_Toc30847412"/>
      <w:bookmarkStart w:id="41" w:name="_Toc44338376"/>
      <w:r w:rsidRPr="00E65BC1">
        <w:t>Service and Network Orchestration</w:t>
      </w:r>
      <w:bookmarkEnd w:id="36"/>
      <w:bookmarkEnd w:id="37"/>
      <w:bookmarkEnd w:id="38"/>
      <w:bookmarkEnd w:id="39"/>
      <w:bookmarkEnd w:id="40"/>
      <w:bookmarkEnd w:id="41"/>
      <w:r w:rsidRPr="00E65BC1">
        <w:t xml:space="preserve"> </w:t>
      </w:r>
    </w:p>
    <w:p w14:paraId="3505FA17" w14:textId="77777777" w:rsidR="00807C57" w:rsidRDefault="00807C57" w:rsidP="00807C57">
      <w:r>
        <w:t xml:space="preserve">The Service/Network orchestrator shown in </w:t>
      </w:r>
      <w:r>
        <w:fldChar w:fldCharType="begin"/>
      </w:r>
      <w:r>
        <w:instrText xml:space="preserve"> REF _Ref30845210 \r \h </w:instrText>
      </w:r>
      <w:r>
        <w:fldChar w:fldCharType="separate"/>
      </w:r>
      <w:r w:rsidR="00263892">
        <w:t>Figure 2</w:t>
      </w:r>
      <w:r>
        <w:fldChar w:fldCharType="end"/>
      </w:r>
      <w:r>
        <w:t xml:space="preserve"> interfaces the customer and decouples the ACTN MDSC functions from the customer service configuration functions.</w:t>
      </w:r>
    </w:p>
    <w:p w14:paraId="41580CA9" w14:textId="77777777" w:rsidR="00807C57" w:rsidRDefault="00807C57" w:rsidP="00807C57">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69EA9419" w14:textId="77777777" w:rsidR="00807C57" w:rsidRDefault="00807C57" w:rsidP="00807C57">
      <w:r>
        <w:t>Another implementation can choose to combine the L-MDSC functions of the Optical hierarchical controller, providing multi-domain coordination of the Optical network together with the MDSC functions in the Service/Network orchestrator.</w:t>
      </w:r>
    </w:p>
    <w:p w14:paraId="674061B7" w14:textId="77777777" w:rsidR="00807C57" w:rsidRDefault="00807C57" w:rsidP="00807C57">
      <w:r>
        <w:t xml:space="preserve">Without loss of generality, this assumes that the service/network orchestrator as depicted in </w:t>
      </w:r>
      <w:r>
        <w:fldChar w:fldCharType="begin"/>
      </w:r>
      <w:r>
        <w:instrText xml:space="preserve"> REF _Ref30845210 \r \h </w:instrText>
      </w:r>
      <w:r>
        <w:fldChar w:fldCharType="separate"/>
      </w:r>
      <w:r w:rsidR="00263892">
        <w:t>Figure 2</w:t>
      </w:r>
      <w:r>
        <w:fldChar w:fldCharType="end"/>
      </w:r>
      <w:r>
        <w:t xml:space="preserve"> would include all the required functionalities as in a hierarchical orchestration case. </w:t>
      </w:r>
    </w:p>
    <w:p w14:paraId="2BF19322" w14:textId="77777777" w:rsidR="00807C57" w:rsidRDefault="00807C57" w:rsidP="00807C57">
      <w:r>
        <w:lastRenderedPageBreak/>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6DA6372C" w14:textId="77777777" w:rsidR="00807C57" w:rsidRPr="003D24ED" w:rsidRDefault="00807C57" w:rsidP="00807C57">
      <w:pPr>
        <w:rPr>
          <w:i/>
        </w:rPr>
      </w:pPr>
      <w:r w:rsidRPr="003D24ED">
        <w:rPr>
          <w:b/>
          <w:i/>
          <w:highlight w:val="yellow"/>
        </w:rPr>
        <w:t xml:space="preserve">[Editor’s Note] </w:t>
      </w:r>
      <w:r w:rsidRPr="003D24ED">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1C9F7930" w14:textId="77777777" w:rsidR="00807C57" w:rsidRDefault="00807C57" w:rsidP="00807C57">
      <w:r>
        <w:fldChar w:fldCharType="begin"/>
      </w:r>
      <w:r>
        <w:instrText xml:space="preserve"> REF _Ref30845709 \r \h </w:instrText>
      </w:r>
      <w:r>
        <w:fldChar w:fldCharType="separate"/>
      </w:r>
      <w:r w:rsidR="00263892">
        <w:t>Figure 4</w:t>
      </w:r>
      <w:r>
        <w:fldChar w:fldCharType="end"/>
      </w:r>
      <w:r>
        <w:t xml:space="preserve"> shows service/network orchestrator interactions with various domain controllers to instantiate tunnel provisioning as well as service configuration.  </w:t>
      </w:r>
    </w:p>
    <w:p w14:paraId="2CF8F6FD" w14:textId="77777777" w:rsidR="00807C57" w:rsidRPr="00E65BC1" w:rsidRDefault="00807C57" w:rsidP="003D24ED">
      <w:pPr>
        <w:pStyle w:val="RFCFigure"/>
      </w:pPr>
    </w:p>
    <w:p w14:paraId="66280580" w14:textId="77777777" w:rsidR="00807C57" w:rsidRPr="003D24ED" w:rsidRDefault="00807C57" w:rsidP="003D24ED">
      <w:pPr>
        <w:pStyle w:val="RFCFigure"/>
      </w:pPr>
      <w:r w:rsidRPr="003D24ED">
        <w:t xml:space="preserve">            +-------|----------------------------------|-----------+</w:t>
      </w:r>
    </w:p>
    <w:p w14:paraId="2867E52E" w14:textId="77777777" w:rsidR="00807C57" w:rsidRPr="003D24ED" w:rsidRDefault="00807C57" w:rsidP="003D24ED">
      <w:pPr>
        <w:pStyle w:val="RFCFigure"/>
      </w:pPr>
      <w:r w:rsidRPr="003D24ED">
        <w:t xml:space="preserve">            |   +----------------------------------+   |           |</w:t>
      </w:r>
    </w:p>
    <w:p w14:paraId="34CFDBD8" w14:textId="77777777" w:rsidR="00807C57" w:rsidRPr="003D24ED" w:rsidRDefault="00807C57" w:rsidP="003D24ED">
      <w:pPr>
        <w:pStyle w:val="RFCFigure"/>
      </w:pPr>
      <w:r w:rsidRPr="003D24ED">
        <w:t xml:space="preserve">            |   |MDSC TE &amp; Service Mapping Function|   |           |</w:t>
      </w:r>
    </w:p>
    <w:p w14:paraId="2531C7E9" w14:textId="77777777" w:rsidR="00807C57" w:rsidRPr="003D24ED" w:rsidRDefault="00807C57" w:rsidP="003D24ED">
      <w:pPr>
        <w:pStyle w:val="RFCFigure"/>
      </w:pPr>
      <w:r w:rsidRPr="003D24ED">
        <w:t xml:space="preserve">            |   +----------------------------------+   |           |</w:t>
      </w:r>
    </w:p>
    <w:p w14:paraId="01CEF257" w14:textId="77777777" w:rsidR="00807C57" w:rsidRPr="003D24ED" w:rsidRDefault="00807C57" w:rsidP="003D24ED">
      <w:pPr>
        <w:pStyle w:val="RFCFigure"/>
      </w:pPr>
      <w:r w:rsidRPr="003D24ED">
        <w:t xml:space="preserve">            |       |                          |       |           |</w:t>
      </w:r>
    </w:p>
    <w:p w14:paraId="7B33AC06" w14:textId="77777777" w:rsidR="00807C57" w:rsidRPr="003D24ED" w:rsidRDefault="00807C57" w:rsidP="003D24ED">
      <w:pPr>
        <w:pStyle w:val="RFCFigure"/>
      </w:pPr>
      <w:r w:rsidRPr="003D24ED">
        <w:t xml:space="preserve">            |   +------------------+       +---------------------+ |</w:t>
      </w:r>
    </w:p>
    <w:p w14:paraId="085B59C5" w14:textId="77777777" w:rsidR="00807C57" w:rsidRPr="003D24ED" w:rsidRDefault="00807C57" w:rsidP="003D24ED">
      <w:pPr>
        <w:pStyle w:val="RFCFigure"/>
      </w:pPr>
      <w:r w:rsidRPr="003D24ED">
        <w:t xml:space="preserve">            |   | MDSC NP Function |-------|Service </w:t>
      </w:r>
      <w:proofErr w:type="spellStart"/>
      <w:r w:rsidRPr="003D24ED">
        <w:t>Config</w:t>
      </w:r>
      <w:proofErr w:type="spellEnd"/>
      <w:r w:rsidRPr="003D24ED">
        <w:t xml:space="preserve">. </w:t>
      </w:r>
      <w:proofErr w:type="spellStart"/>
      <w:r w:rsidRPr="003D24ED">
        <w:t>Func</w:t>
      </w:r>
      <w:proofErr w:type="spellEnd"/>
      <w:r w:rsidRPr="003D24ED">
        <w:t>.| |</w:t>
      </w:r>
    </w:p>
    <w:p w14:paraId="338FA13A" w14:textId="77777777" w:rsidR="00807C57" w:rsidRPr="003D24ED" w:rsidRDefault="00807C57" w:rsidP="003D24ED">
      <w:pPr>
        <w:pStyle w:val="RFCFigure"/>
      </w:pPr>
      <w:r w:rsidRPr="003D24ED">
        <w:t xml:space="preserve">            |   +------------------+       +---------------------+ |</w:t>
      </w:r>
    </w:p>
    <w:p w14:paraId="2828EC90" w14:textId="77777777" w:rsidR="00807C57" w:rsidRPr="003D24ED" w:rsidRDefault="00807C57" w:rsidP="003D24ED">
      <w:pPr>
        <w:pStyle w:val="RFCFigure"/>
      </w:pPr>
      <w:r w:rsidRPr="003D24ED">
        <w:t xml:space="preserve">            +-------|------------------------------|---------------+</w:t>
      </w:r>
    </w:p>
    <w:p w14:paraId="45081685" w14:textId="77777777" w:rsidR="00807C57" w:rsidRPr="003D24ED" w:rsidRDefault="00807C57" w:rsidP="003D24ED">
      <w:pPr>
        <w:pStyle w:val="RFCFigure"/>
      </w:pPr>
      <w:r w:rsidRPr="003D24ED">
        <w:t xml:space="preserve">                    |                              |</w:t>
      </w:r>
    </w:p>
    <w:p w14:paraId="6254CDB9" w14:textId="77777777" w:rsidR="00807C57" w:rsidRPr="003D24ED" w:rsidRDefault="00807C57" w:rsidP="003D24ED">
      <w:pPr>
        <w:pStyle w:val="RFCFigure"/>
      </w:pPr>
      <w:r w:rsidRPr="003D24ED">
        <w:t xml:space="preserve">                    |          +-------------------+------</w:t>
      </w:r>
      <w:proofErr w:type="gramStart"/>
      <w:r w:rsidRPr="003D24ED">
        <w:t>+  3</w:t>
      </w:r>
      <w:proofErr w:type="gramEnd"/>
      <w:r w:rsidRPr="003D24ED">
        <w:t>.</w:t>
      </w:r>
    </w:p>
    <w:p w14:paraId="6A651124" w14:textId="77777777" w:rsidR="00807C57" w:rsidRPr="003D24ED" w:rsidRDefault="00807C57" w:rsidP="003D24ED">
      <w:pPr>
        <w:pStyle w:val="RFCFigure"/>
      </w:pPr>
      <w:r w:rsidRPr="003D24ED">
        <w:t xml:space="preserve">    2. Inter-</w:t>
      </w:r>
      <w:proofErr w:type="gramStart"/>
      <w:r w:rsidRPr="003D24ED">
        <w:t>layer  |</w:t>
      </w:r>
      <w:proofErr w:type="gramEnd"/>
      <w:r w:rsidRPr="003D24ED">
        <w:t xml:space="preserve">         /                            \ VPN Serv.</w:t>
      </w:r>
    </w:p>
    <w:p w14:paraId="424F713D" w14:textId="77777777" w:rsidR="00807C57" w:rsidRPr="003D24ED" w:rsidRDefault="00807C57" w:rsidP="003D24ED">
      <w:pPr>
        <w:pStyle w:val="RFCFigure"/>
      </w:pPr>
      <w:r w:rsidRPr="003D24ED">
        <w:t xml:space="preserve">       </w:t>
      </w:r>
      <w:proofErr w:type="gramStart"/>
      <w:r w:rsidRPr="003D24ED">
        <w:t>tunnel</w:t>
      </w:r>
      <w:proofErr w:type="gramEnd"/>
      <w:r w:rsidRPr="003D24ED">
        <w:t xml:space="preserve"> +-----+--------/-------+-----------------+    \provision</w:t>
      </w:r>
    </w:p>
    <w:p w14:paraId="7CB7FEDB" w14:textId="77777777" w:rsidR="00807C57" w:rsidRPr="003D24ED" w:rsidRDefault="00807C57" w:rsidP="003D24ED">
      <w:pPr>
        <w:pStyle w:val="RFCFigure"/>
      </w:pPr>
      <w:r w:rsidRPr="003D24ED">
        <w:t xml:space="preserve">       binding|             /        | 1. Optical      |     \</w:t>
      </w:r>
    </w:p>
    <w:p w14:paraId="39B925A0" w14:textId="77777777" w:rsidR="00807C57" w:rsidRPr="003D24ED" w:rsidRDefault="00807C57" w:rsidP="003D24ED">
      <w:pPr>
        <w:pStyle w:val="RFCFigure"/>
      </w:pPr>
      <w:r w:rsidRPr="003D24ED">
        <w:t xml:space="preserve">              |            /         | tunnel creation |      \</w:t>
      </w:r>
    </w:p>
    <w:p w14:paraId="0EE52D97" w14:textId="77777777" w:rsidR="00807C57" w:rsidRPr="003D24ED" w:rsidRDefault="00807C57" w:rsidP="003D24ED">
      <w:pPr>
        <w:pStyle w:val="RFCFigure"/>
      </w:pPr>
      <w:r w:rsidRPr="003D24ED">
        <w:t xml:space="preserve">         +----|-----------/-+    +---|------+    +-----|-------\---+</w:t>
      </w:r>
    </w:p>
    <w:p w14:paraId="0912B1C1" w14:textId="77777777" w:rsidR="00807C57" w:rsidRPr="003D24ED" w:rsidRDefault="00807C57" w:rsidP="003D24ED">
      <w:pPr>
        <w:pStyle w:val="RFCFigure"/>
      </w:pPr>
      <w:r w:rsidRPr="003D24ED">
        <w:t xml:space="preserve">         | +-----+  +-----+ |    | +------+ |    | +-----+  +-----+|</w:t>
      </w:r>
    </w:p>
    <w:p w14:paraId="2D39FFEC" w14:textId="77777777" w:rsidR="00807C57" w:rsidRPr="003D24ED" w:rsidRDefault="00807C57" w:rsidP="003D24ED">
      <w:pPr>
        <w:pStyle w:val="RFCFigure"/>
      </w:pPr>
      <w:r w:rsidRPr="003D24ED">
        <w:t xml:space="preserve">         | |PNC1 </w:t>
      </w:r>
      <w:proofErr w:type="gramStart"/>
      <w:r w:rsidRPr="003D24ED">
        <w:t>|  |</w:t>
      </w:r>
      <w:proofErr w:type="gramEnd"/>
      <w:r w:rsidRPr="003D24ED">
        <w:t>Serv.| |    | | PNC  | |    | |PNC2 |  |Serv.||</w:t>
      </w:r>
    </w:p>
    <w:p w14:paraId="251BCD2A" w14:textId="77777777" w:rsidR="00807C57" w:rsidRPr="003D24ED" w:rsidRDefault="00807C57" w:rsidP="003D24ED">
      <w:pPr>
        <w:pStyle w:val="RFCFigure"/>
      </w:pPr>
      <w:r w:rsidRPr="003D24ED">
        <w:t xml:space="preserve">         | +-----+  +-----+ |    | +------+ |    | +-----+  +-----+|</w:t>
      </w:r>
    </w:p>
    <w:p w14:paraId="369A8239" w14:textId="77777777" w:rsidR="00807C57" w:rsidRPr="003D24ED" w:rsidRDefault="00807C57" w:rsidP="003D24ED">
      <w:pPr>
        <w:pStyle w:val="RFCFigure"/>
      </w:pPr>
      <w:r w:rsidRPr="003D24ED">
        <w:t xml:space="preserve">         +------------------+    +----------+    +-----------------+</w:t>
      </w:r>
    </w:p>
    <w:p w14:paraId="6082A6DD" w14:textId="77777777" w:rsidR="00807C57" w:rsidRPr="00E65BC1" w:rsidRDefault="00807C57" w:rsidP="003D24ED">
      <w:pPr>
        <w:pStyle w:val="RFCFigure"/>
      </w:pPr>
    </w:p>
    <w:p w14:paraId="0F48442E" w14:textId="77777777" w:rsidR="00807C57" w:rsidRDefault="00807C57" w:rsidP="003D24ED">
      <w:pPr>
        <w:pStyle w:val="Caption"/>
      </w:pPr>
      <w:bookmarkStart w:id="42" w:name="_Ref30845709"/>
      <w:r>
        <w:t>Service and Network Orchestration Process</w:t>
      </w:r>
      <w:bookmarkEnd w:id="42"/>
    </w:p>
    <w:p w14:paraId="626C4EA8" w14:textId="178622D9" w:rsidR="00807C57" w:rsidRDefault="00807C57" w:rsidP="003D24ED">
      <w:r>
        <w:t>TE binding requirement types [</w:t>
      </w:r>
      <w:r w:rsidR="00A925B8">
        <w:t>TSM</w:t>
      </w:r>
      <w:r>
        <w:t>] are:</w:t>
      </w:r>
    </w:p>
    <w:p w14:paraId="70127AD7" w14:textId="77777777" w:rsidR="00807C57" w:rsidRPr="00A37F5E" w:rsidRDefault="00807C57" w:rsidP="003D24ED">
      <w:pPr>
        <w:pStyle w:val="RFCListNumbered"/>
        <w:numPr>
          <w:ilvl w:val="0"/>
          <w:numId w:val="25"/>
        </w:numPr>
      </w:pPr>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0FFF74F5" w14:textId="77777777" w:rsidR="00807C57" w:rsidRDefault="00807C57" w:rsidP="003D24ED">
      <w:pPr>
        <w:pStyle w:val="RFCListNumbered"/>
        <w:numPr>
          <w:ilvl w:val="0"/>
          <w:numId w:val="25"/>
        </w:numPr>
      </w:pPr>
      <w:r>
        <w:t xml:space="preserve">Hard Isolation: This is similar to the above case without deterministic latency requirements. </w:t>
      </w:r>
    </w:p>
    <w:p w14:paraId="56368F61" w14:textId="77777777" w:rsidR="00807C57" w:rsidRDefault="00807C57" w:rsidP="003D24ED">
      <w:pPr>
        <w:pStyle w:val="RFCListNumbered"/>
        <w:numPr>
          <w:ilvl w:val="0"/>
          <w:numId w:val="25"/>
        </w:numPr>
      </w:pPr>
      <w:r>
        <w:t xml:space="preserve">Soft Isolation: Customer would request an L3VPN service using a set of MPLS-TE tunnel which cannot be shared with other L3VPN services. </w:t>
      </w:r>
    </w:p>
    <w:p w14:paraId="062754CF" w14:textId="77777777" w:rsidR="00807C57" w:rsidRDefault="00807C57" w:rsidP="003D24ED">
      <w:pPr>
        <w:pStyle w:val="RFCListNumbered"/>
        <w:numPr>
          <w:ilvl w:val="0"/>
          <w:numId w:val="25"/>
        </w:numPr>
      </w:pPr>
      <w:r>
        <w:t xml:space="preserve">Sharing: Customer would accept sharing the MPLS-TE Tunnels supporting its L3VPN service with other services. </w:t>
      </w:r>
    </w:p>
    <w:p w14:paraId="2DED3123" w14:textId="77777777" w:rsidR="00807C57" w:rsidRDefault="00807C57" w:rsidP="00807C57">
      <w:r>
        <w:t xml:space="preserve">For the first three types, there could be additional TE binding requirements with respect to different VN members of the same VN </w:t>
      </w:r>
      <w:r>
        <w:lastRenderedPageBreak/>
        <w:t>associated with an L3VPN service. For the first two cases, VN members can be hard-isolated, soft-isolated, or shared. For the third case, VN members can be soft-isolated or shared.</w:t>
      </w:r>
    </w:p>
    <w:p w14:paraId="7F82DE6F" w14:textId="77777777" w:rsidR="00807C57" w:rsidRDefault="00807C57" w:rsidP="00DA7964">
      <w:pPr>
        <w:pStyle w:val="RFCListBullet"/>
      </w:pPr>
      <w:r>
        <w:t xml:space="preserve">When “Hard Isolation with or w/o deterministic latency” (i.e., the first and the second type) TE binding requirement is applied for a L3VPN, a new optical layer tunnel has to be created (Step 1 in </w:t>
      </w:r>
      <w:r>
        <w:fldChar w:fldCharType="begin"/>
      </w:r>
      <w:r>
        <w:instrText xml:space="preserve"> REF _Ref30845709 \r \h </w:instrText>
      </w:r>
      <w:r>
        <w:fldChar w:fldCharType="separate"/>
      </w:r>
      <w:r w:rsidR="00263892">
        <w:t>Figure 4</w:t>
      </w:r>
      <w:r>
        <w:fldChar w:fldCharType="end"/>
      </w:r>
      <w:r>
        <w:t>). This operation requires the following control level mechanisms as follows:</w:t>
      </w:r>
    </w:p>
    <w:p w14:paraId="5A9C368B" w14:textId="77777777" w:rsidR="00807C57" w:rsidRDefault="00807C57" w:rsidP="00DA7964">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35E553D4" w14:textId="77777777" w:rsidR="00807C57" w:rsidRDefault="00807C57" w:rsidP="00DA7964">
      <w:pPr>
        <w:pStyle w:val="RFCListBullet"/>
        <w:numPr>
          <w:ilvl w:val="1"/>
          <w:numId w:val="16"/>
        </w:numPr>
        <w:tabs>
          <w:tab w:val="clear" w:pos="1296"/>
        </w:tabs>
      </w:pPr>
      <w:r>
        <w:t xml:space="preserve">Once the IP/MPLS layer domains are determined, the MDSC function of the Service/Network Orchestrator needs to identify the set of optical ingress and egress points of the underlay optical tunnels providing connectivity between the IP/MPLS layer domains. </w:t>
      </w:r>
    </w:p>
    <w:p w14:paraId="39CDC3FB" w14:textId="77777777" w:rsidR="00807C57" w:rsidRDefault="00807C57" w:rsidP="00DA7964">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 via a dedicated underlay optical tunnel.</w:t>
      </w:r>
    </w:p>
    <w:p w14:paraId="25E45777" w14:textId="77777777" w:rsidR="00807C57" w:rsidRDefault="00807C57" w:rsidP="00DA7964">
      <w:pPr>
        <w:pStyle w:val="RFCListBullet"/>
      </w:pPr>
      <w:r>
        <w:t xml:space="preserve">The MDSC function of the Service/Network Orchestrator needs to first request the optical L-MDSC to instantiate an optical tunnel for the optical ingress and egress. This is referred to as optical tunnel creation (Step 1 in </w:t>
      </w:r>
      <w:r>
        <w:fldChar w:fldCharType="begin"/>
      </w:r>
      <w:r>
        <w:instrText xml:space="preserve"> REF _Ref30845709 \r \h </w:instrText>
      </w:r>
      <w:r>
        <w:fldChar w:fldCharType="separate"/>
      </w:r>
      <w:r w:rsidR="00263892">
        <w:t>Figure 4</w:t>
      </w:r>
      <w:r>
        <w:fldChar w:fldCharType="end"/>
      </w:r>
      <w:r>
        <w:t>). Note that it is L-MDSC responsibility to perform multi-domain optical coordination with its underlying optical PNCs, for setting up a multi-domain optical tunnel.</w:t>
      </w:r>
    </w:p>
    <w:p w14:paraId="43FC3D8E" w14:textId="77777777" w:rsidR="00807C57" w:rsidRDefault="00807C57" w:rsidP="00DA7964">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This setup is carried by the created underlay optical tunnel (Step 2 in </w:t>
      </w:r>
      <w:r>
        <w:fldChar w:fldCharType="begin"/>
      </w:r>
      <w:r>
        <w:instrText xml:space="preserve"> REF _Ref30845709 \r \h </w:instrText>
      </w:r>
      <w:r>
        <w:fldChar w:fldCharType="separate"/>
      </w:r>
      <w:r w:rsidR="00263892">
        <w:t>Figure 4</w:t>
      </w:r>
      <w:r>
        <w:fldChar w:fldCharType="end"/>
      </w:r>
      <w:r>
        <w:t>).</w:t>
      </w:r>
    </w:p>
    <w:p w14:paraId="3ED25BCF" w14:textId="77777777" w:rsidR="00807C57" w:rsidRDefault="00807C57" w:rsidP="00DA7964">
      <w:pPr>
        <w:pStyle w:val="RFCListBullet"/>
      </w:pPr>
      <w:r>
        <w:lastRenderedPageBreak/>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r w:rsidR="00263892">
        <w:t>Figure 4</w:t>
      </w:r>
      <w:r>
        <w:fldChar w:fldCharType="end"/>
      </w:r>
      <w:r>
        <w:t xml:space="preserve">). </w:t>
      </w:r>
    </w:p>
    <w:p w14:paraId="2718EB45" w14:textId="77777777" w:rsidR="00807C57" w:rsidRPr="00A37F5E" w:rsidRDefault="00807C57" w:rsidP="00DA7964">
      <w:pPr>
        <w:pStyle w:val="Heading2"/>
      </w:pPr>
      <w:bookmarkStart w:id="43" w:name="_Toc11939774"/>
      <w:bookmarkStart w:id="44" w:name="_Toc30847413"/>
      <w:bookmarkStart w:id="45" w:name="_Toc44338377"/>
      <w:r w:rsidRPr="00A37F5E">
        <w:t>IP/MPLS Domain Controller and NE Functions</w:t>
      </w:r>
      <w:bookmarkEnd w:id="43"/>
      <w:bookmarkEnd w:id="44"/>
      <w:bookmarkEnd w:id="45"/>
    </w:p>
    <w:p w14:paraId="02066C18" w14:textId="77777777" w:rsidR="00807C57" w:rsidRDefault="00807C57" w:rsidP="00807C57">
      <w:r>
        <w:t xml:space="preserve">IP/MPLS networks are assumed to have multiple domains and each domain is controlled by IP/MPLS domain controller in which the ACTN PNC functions and non-ACTN service functions are performed by the IP/MPLS domain controller. </w:t>
      </w:r>
    </w:p>
    <w:p w14:paraId="4B6D86C5" w14:textId="77777777" w:rsidR="00807C57" w:rsidRDefault="00807C57" w:rsidP="00807C57">
      <w:r>
        <w:t xml:space="preserve">Among the functions of the IP/MPLS domain controller are VPN service aspect provisioning such as VRF control and management for VPN services, etc. 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43D81A4C" w14:textId="77777777" w:rsidR="00807C57" w:rsidRDefault="00807C57" w:rsidP="00807C57">
      <w:r>
        <w:t xml:space="preserve">Depending on the TE binding requirement types discussed in Section </w:t>
      </w:r>
      <w:r>
        <w:fldChar w:fldCharType="begin"/>
      </w:r>
      <w:r>
        <w:instrText xml:space="preserve"> REF _Ref30846156 \r \h \t</w:instrText>
      </w:r>
      <w:r>
        <w:fldChar w:fldCharType="separate"/>
      </w:r>
      <w:r w:rsidR="00263892">
        <w:t>5.2</w:t>
      </w:r>
      <w:r>
        <w:fldChar w:fldCharType="end"/>
      </w:r>
      <w:r>
        <w:t xml:space="preserve">, there are two possible deployment scenarios. </w:t>
      </w:r>
    </w:p>
    <w:p w14:paraId="5475A136" w14:textId="77777777" w:rsidR="00807C57" w:rsidRPr="00A37F5E" w:rsidRDefault="00807C57" w:rsidP="00DA7964">
      <w:pPr>
        <w:pStyle w:val="Heading3"/>
      </w:pPr>
      <w:bookmarkStart w:id="46" w:name="_Toc11939775"/>
      <w:bookmarkStart w:id="47" w:name="_Toc30847414"/>
      <w:bookmarkStart w:id="48" w:name="_Toc44338378"/>
      <w:r w:rsidRPr="00A37F5E">
        <w:t>Scenario A: Shared Tunnel Selection</w:t>
      </w:r>
      <w:bookmarkEnd w:id="46"/>
      <w:bookmarkEnd w:id="47"/>
      <w:bookmarkEnd w:id="48"/>
    </w:p>
    <w:p w14:paraId="3FB67905" w14:textId="77777777" w:rsidR="00807C57" w:rsidRDefault="00807C57" w:rsidP="00807C57">
      <w:r>
        <w:t xml:space="preserve">When the L2/L3VPN does not require isolation (either hard or soft), it can select an existing MPLS-TE and Optical tunnel between ingress and egress PE, without creating any new TE tunnels. </w:t>
      </w:r>
      <w:r>
        <w:fldChar w:fldCharType="begin"/>
      </w:r>
      <w:r>
        <w:instrText xml:space="preserve"> REF _Ref30846226 \r \h </w:instrText>
      </w:r>
      <w:r>
        <w:fldChar w:fldCharType="separate"/>
      </w:r>
      <w:r w:rsidR="00263892">
        <w:t>Figure 5</w:t>
      </w:r>
      <w:r>
        <w:fldChar w:fldCharType="end"/>
      </w:r>
      <w:r>
        <w:t xml:space="preserve"> shows this scenario. </w:t>
      </w:r>
    </w:p>
    <w:p w14:paraId="564D9DF1" w14:textId="77777777" w:rsidR="00807C57" w:rsidRPr="00A37F5E" w:rsidRDefault="00807C57" w:rsidP="00DA7964">
      <w:pPr>
        <w:pStyle w:val="RFCFigure"/>
      </w:pPr>
    </w:p>
    <w:p w14:paraId="7AB0FA51" w14:textId="77777777" w:rsidR="00807C57" w:rsidRPr="00DA7964" w:rsidRDefault="00807C57" w:rsidP="00DA7964">
      <w:pPr>
        <w:pStyle w:val="RFCFigure"/>
      </w:pPr>
      <w:r w:rsidRPr="00DA7964">
        <w:t xml:space="preserve">         IP/MPLS Domain 1                    IP/MPLS Domain 2</w:t>
      </w:r>
    </w:p>
    <w:p w14:paraId="727FF879" w14:textId="77777777" w:rsidR="00807C57" w:rsidRPr="00DA7964" w:rsidRDefault="00807C57" w:rsidP="00DA7964">
      <w:pPr>
        <w:pStyle w:val="RFCFigure"/>
      </w:pPr>
      <w:r w:rsidRPr="00DA7964">
        <w:t xml:space="preserve">             Controller                          </w:t>
      </w:r>
      <w:proofErr w:type="spellStart"/>
      <w:r w:rsidRPr="00DA7964">
        <w:t>Controller</w:t>
      </w:r>
      <w:proofErr w:type="spellEnd"/>
    </w:p>
    <w:p w14:paraId="326C2E52" w14:textId="77777777" w:rsidR="00807C57" w:rsidRPr="00DA7964" w:rsidRDefault="00807C57" w:rsidP="00DA7964">
      <w:pPr>
        <w:pStyle w:val="RFCFigure"/>
      </w:pPr>
    </w:p>
    <w:p w14:paraId="7B39DD12" w14:textId="77777777" w:rsidR="00807C57" w:rsidRPr="00DA7964" w:rsidRDefault="00807C57" w:rsidP="00DA7964">
      <w:pPr>
        <w:pStyle w:val="RFCFigure"/>
      </w:pPr>
      <w:r w:rsidRPr="00DA7964">
        <w:t xml:space="preserve">       +------------------+               +------------------+</w:t>
      </w:r>
    </w:p>
    <w:p w14:paraId="75E30135" w14:textId="77777777" w:rsidR="00807C57" w:rsidRPr="00DA7964" w:rsidRDefault="00807C57" w:rsidP="00DA7964">
      <w:pPr>
        <w:pStyle w:val="RFCFigure"/>
      </w:pPr>
      <w:r w:rsidRPr="00DA7964">
        <w:t xml:space="preserve">       | +-----+  +-----+ |               | +-----+  +-----+ |</w:t>
      </w:r>
    </w:p>
    <w:p w14:paraId="20B25042" w14:textId="77777777" w:rsidR="00807C57" w:rsidRPr="00DA7964" w:rsidRDefault="00807C57" w:rsidP="00DA7964">
      <w:pPr>
        <w:pStyle w:val="RFCFigure"/>
      </w:pPr>
      <w:r w:rsidRPr="00DA7964">
        <w:t xml:space="preserve">       | |PNC1 </w:t>
      </w:r>
      <w:proofErr w:type="gramStart"/>
      <w:r w:rsidRPr="00DA7964">
        <w:t>|  |</w:t>
      </w:r>
      <w:proofErr w:type="gramEnd"/>
      <w:r w:rsidRPr="00DA7964">
        <w:t>Serv.| |               | |PNC2 |  |Serv.| |</w:t>
      </w:r>
    </w:p>
    <w:p w14:paraId="73BDAD25" w14:textId="77777777" w:rsidR="00807C57" w:rsidRPr="00DA7964" w:rsidRDefault="00807C57" w:rsidP="00DA7964">
      <w:pPr>
        <w:pStyle w:val="RFCFigure"/>
      </w:pPr>
      <w:r w:rsidRPr="00DA7964">
        <w:t xml:space="preserve">       | +-----+  +-----+ |               | +-----+  +-----+ |</w:t>
      </w:r>
    </w:p>
    <w:p w14:paraId="4EA854FC" w14:textId="77777777" w:rsidR="00807C57" w:rsidRPr="00DA7964" w:rsidRDefault="00807C57" w:rsidP="00DA7964">
      <w:pPr>
        <w:pStyle w:val="RFCFigure"/>
      </w:pPr>
      <w:r w:rsidRPr="00DA7964">
        <w:t xml:space="preserve">       +--|-----------|---+               +--|-----------|---+</w:t>
      </w:r>
    </w:p>
    <w:p w14:paraId="2AD11ACB" w14:textId="77777777" w:rsidR="00807C57" w:rsidRPr="00DA7964" w:rsidRDefault="00807C57" w:rsidP="00DA7964">
      <w:pPr>
        <w:pStyle w:val="RFCFigure"/>
      </w:pPr>
      <w:r w:rsidRPr="00DA7964">
        <w:t xml:space="preserve">          | </w:t>
      </w:r>
      <w:proofErr w:type="gramStart"/>
      <w:r w:rsidRPr="00DA7964">
        <w:t>1.Tunnel  |</w:t>
      </w:r>
      <w:proofErr w:type="gramEnd"/>
      <w:r w:rsidRPr="00DA7964">
        <w:t xml:space="preserve"> 2.VPN/VRF            | 1.Tunnel  | 2.VPN/VRF</w:t>
      </w:r>
    </w:p>
    <w:p w14:paraId="32FDB005" w14:textId="77777777" w:rsidR="00807C57" w:rsidRPr="00DA7964" w:rsidRDefault="00807C57" w:rsidP="00DA7964">
      <w:pPr>
        <w:pStyle w:val="RFCFigure"/>
      </w:pPr>
      <w:r w:rsidRPr="00DA7964">
        <w:t xml:space="preserve">          | Selection | Provisioning         | Selection | Provisioning</w:t>
      </w:r>
    </w:p>
    <w:p w14:paraId="4956743A" w14:textId="77777777" w:rsidR="00807C57" w:rsidRPr="00DA7964" w:rsidRDefault="00807C57" w:rsidP="00DA7964">
      <w:pPr>
        <w:pStyle w:val="RFCFigure"/>
      </w:pPr>
      <w:r w:rsidRPr="00DA7964">
        <w:t xml:space="preserve">          V           </w:t>
      </w:r>
      <w:proofErr w:type="spellStart"/>
      <w:r w:rsidRPr="00DA7964">
        <w:t>V</w:t>
      </w:r>
      <w:proofErr w:type="spellEnd"/>
      <w:r w:rsidRPr="00DA7964">
        <w:t xml:space="preserve">                      </w:t>
      </w:r>
      <w:proofErr w:type="spellStart"/>
      <w:r w:rsidRPr="00DA7964">
        <w:t>V</w:t>
      </w:r>
      <w:proofErr w:type="spellEnd"/>
      <w:r w:rsidRPr="00DA7964">
        <w:t xml:space="preserve">           </w:t>
      </w:r>
      <w:proofErr w:type="spellStart"/>
      <w:r w:rsidRPr="00DA7964">
        <w:t>V</w:t>
      </w:r>
      <w:proofErr w:type="spellEnd"/>
    </w:p>
    <w:p w14:paraId="14B5A8B1" w14:textId="77777777" w:rsidR="00807C57" w:rsidRPr="00DA7964" w:rsidRDefault="00807C57" w:rsidP="00DA7964">
      <w:pPr>
        <w:pStyle w:val="RFCFigure"/>
        <w:rPr>
          <w:lang w:val="it-IT"/>
        </w:rPr>
      </w:pPr>
      <w:r w:rsidRPr="00DA7964">
        <w:t xml:space="preserve">        </w:t>
      </w:r>
      <w:r w:rsidRPr="00DA7964">
        <w:rPr>
          <w:lang w:val="it-IT"/>
        </w:rPr>
        <w:t>+---------------------+            +---------------------+</w:t>
      </w:r>
    </w:p>
    <w:p w14:paraId="18155D0E" w14:textId="77777777" w:rsidR="00807C57" w:rsidRPr="00DA7964" w:rsidRDefault="00807C57" w:rsidP="00DA7964">
      <w:pPr>
        <w:pStyle w:val="RFCFigure"/>
        <w:rPr>
          <w:lang w:val="it-IT"/>
        </w:rPr>
      </w:pPr>
      <w:r w:rsidRPr="00DA7964">
        <w:rPr>
          <w:lang w:val="it-IT"/>
        </w:rPr>
        <w:t xml:space="preserve">   CE  / PE     tunnel 1   ASBR\          /ASBR    tunnel 2    PE \  CE</w:t>
      </w:r>
    </w:p>
    <w:p w14:paraId="069F91E5" w14:textId="77777777" w:rsidR="00807C57" w:rsidRPr="00DA7964" w:rsidRDefault="00807C57" w:rsidP="00DA7964">
      <w:pPr>
        <w:pStyle w:val="RFCFigure"/>
      </w:pPr>
      <w:r w:rsidRPr="00DA7964">
        <w:rPr>
          <w:lang w:val="it-IT"/>
        </w:rPr>
        <w:t xml:space="preserve">   </w:t>
      </w:r>
      <w:r w:rsidRPr="00DA7964">
        <w:t>o--/---o..................o--\--------/--o..................o---\--o</w:t>
      </w:r>
    </w:p>
    <w:p w14:paraId="32ACAD53" w14:textId="77777777" w:rsidR="00807C57" w:rsidRPr="00DA7964" w:rsidRDefault="00807C57" w:rsidP="00DA7964">
      <w:pPr>
        <w:pStyle w:val="RFCFigure"/>
      </w:pPr>
      <w:r w:rsidRPr="00DA7964">
        <w:t xml:space="preserve">      \                         /        \                         /</w:t>
      </w:r>
    </w:p>
    <w:p w14:paraId="2582064C" w14:textId="77777777" w:rsidR="00807C57" w:rsidRPr="00DA7964" w:rsidRDefault="00807C57" w:rsidP="00DA7964">
      <w:pPr>
        <w:pStyle w:val="RFCFigure"/>
      </w:pPr>
      <w:r w:rsidRPr="00DA7964">
        <w:t xml:space="preserve">       \       AS Domain 1     /          \      AS Domain 2      /</w:t>
      </w:r>
    </w:p>
    <w:p w14:paraId="08384D7B" w14:textId="77777777" w:rsidR="00807C57" w:rsidRPr="00DA7964" w:rsidRDefault="00807C57" w:rsidP="00DA7964">
      <w:pPr>
        <w:pStyle w:val="RFCFigure"/>
      </w:pPr>
      <w:r w:rsidRPr="00DA7964">
        <w:t xml:space="preserve">        +---------------------+            +---------------------+</w:t>
      </w:r>
    </w:p>
    <w:p w14:paraId="7301202D" w14:textId="77777777" w:rsidR="00807C57" w:rsidRPr="00DA7964" w:rsidRDefault="00807C57" w:rsidP="00DA7964">
      <w:pPr>
        <w:pStyle w:val="RFCFigure"/>
      </w:pPr>
    </w:p>
    <w:p w14:paraId="0D3C5CE8" w14:textId="77777777" w:rsidR="00807C57" w:rsidRPr="00DA7964" w:rsidRDefault="00807C57" w:rsidP="00DA7964">
      <w:pPr>
        <w:pStyle w:val="RFCFigure"/>
      </w:pPr>
      <w:r w:rsidRPr="00DA7964">
        <w:t xml:space="preserve">                                 End-to-end tunnel</w:t>
      </w:r>
    </w:p>
    <w:p w14:paraId="5FC4DBD0" w14:textId="77777777" w:rsidR="00807C57" w:rsidRPr="00DA7964" w:rsidRDefault="00807C57" w:rsidP="00DA7964">
      <w:pPr>
        <w:pStyle w:val="RFCFigure"/>
      </w:pPr>
      <w:r w:rsidRPr="00DA7964">
        <w:t xml:space="preserve">          &lt;-----------------------------------------------------&gt;</w:t>
      </w:r>
    </w:p>
    <w:p w14:paraId="1E31A8DC" w14:textId="77777777" w:rsidR="00807C57" w:rsidRPr="00A37F5E" w:rsidRDefault="00807C57" w:rsidP="00DA7964">
      <w:pPr>
        <w:pStyle w:val="RFCFigure"/>
      </w:pPr>
    </w:p>
    <w:p w14:paraId="7227C1C8" w14:textId="77777777" w:rsidR="00807C57" w:rsidRDefault="00807C57" w:rsidP="00DA7964">
      <w:pPr>
        <w:pStyle w:val="Caption"/>
      </w:pPr>
      <w:bookmarkStart w:id="49" w:name="_Ref30846226"/>
      <w:r>
        <w:t>IP/MPLS Domain Controller &amp; NE Functions</w:t>
      </w:r>
      <w:bookmarkEnd w:id="49"/>
    </w:p>
    <w:p w14:paraId="7A4208E5" w14:textId="46DBADDC" w:rsidR="00807C57" w:rsidRDefault="00807C57" w:rsidP="00807C57">
      <w:r>
        <w:t xml:space="preserve">How VPN is disseminated across the network is out of the scope of this document. We assume that MP-BGP is running in IP/MPLS networks and VPN is made known to ABSRs and PEs by each IP/MPLS domain controllers. See [RFC4364] for detailed descriptions on how MP-BGP works. </w:t>
      </w:r>
    </w:p>
    <w:p w14:paraId="525C211E" w14:textId="77777777" w:rsidR="00807C57" w:rsidRDefault="00807C57" w:rsidP="00807C57">
      <w:r>
        <w:t xml:space="preserve">There are several functions IP/MPLS domain controllers need to provide in order to facilitate tunnel selection for the VPN in both domain level and end-to-end level. </w:t>
      </w:r>
    </w:p>
    <w:p w14:paraId="336F5357" w14:textId="77777777" w:rsidR="00807C57" w:rsidRPr="00A37F5E" w:rsidRDefault="00807C57" w:rsidP="00DA7964">
      <w:pPr>
        <w:pStyle w:val="Heading4"/>
      </w:pPr>
      <w:bookmarkStart w:id="50" w:name="_Toc11939776"/>
      <w:bookmarkStart w:id="51" w:name="_Toc30847415"/>
      <w:bookmarkStart w:id="52" w:name="_Toc44338379"/>
      <w:r w:rsidRPr="00A37F5E">
        <w:t>Domain Tunnel Selection</w:t>
      </w:r>
      <w:bookmarkEnd w:id="50"/>
      <w:bookmarkEnd w:id="51"/>
      <w:bookmarkEnd w:id="52"/>
    </w:p>
    <w:p w14:paraId="50DD0978" w14:textId="77777777" w:rsidR="00807C57" w:rsidRDefault="00807C57" w:rsidP="00807C57">
      <w:r>
        <w:t xml:space="preserve">Each domain IP/MPLS controller is responsible for selecting its domain level tunnel for the L3VPN. First it needs to determine which existing tunnels would fit for the L2/L3VPN requirements allotted to the domain by the Service/Network Orchestrator (e.g., tunnel binding, bandwidth, latency, etc.). If there are existing tunnels that are feasible to satisfy the L3VPN requirements, the IP/MPLS domain controller selects the optimal tunnel from the candidate </w:t>
      </w:r>
      <w:r>
        <w:lastRenderedPageBreak/>
        <w:t>pool. Otherwise, an MPLS tunnel with modified bandwidth or a new MPLS Tunnel needs to be setup. Note that with no isolation requirement for the L3VPN, existing MPLS tunnel can be selected. With soft isolation requirement for the L3VPN, an optical tunnel can be shared with other L2/L3VPN services while with hard isolation requirement for the L2/L3VPN, a dedicated MPLS-TE and a dedicated optical tunnel MUST be provisioned for the L2/L3VPN.</w:t>
      </w:r>
    </w:p>
    <w:p w14:paraId="4AC12AC4" w14:textId="77777777" w:rsidR="00807C57" w:rsidRPr="00A37F5E" w:rsidRDefault="00807C57" w:rsidP="00DA7964">
      <w:pPr>
        <w:pStyle w:val="Heading4"/>
      </w:pPr>
      <w:bookmarkStart w:id="53" w:name="_Toc11939777"/>
      <w:bookmarkStart w:id="54" w:name="_Ref30847049"/>
      <w:bookmarkStart w:id="55" w:name="_Toc30847416"/>
      <w:bookmarkStart w:id="56" w:name="_Toc44338380"/>
      <w:r w:rsidRPr="00A37F5E">
        <w:t>VPN/VRF Provisioning for L3VPN</w:t>
      </w:r>
      <w:bookmarkEnd w:id="53"/>
      <w:bookmarkEnd w:id="54"/>
      <w:bookmarkEnd w:id="55"/>
      <w:bookmarkEnd w:id="56"/>
    </w:p>
    <w:p w14:paraId="6F9289CD" w14:textId="77777777" w:rsidR="00807C57" w:rsidRPr="00FC6D35" w:rsidRDefault="00807C57" w:rsidP="00807C57">
      <w:pPr>
        <w:pStyle w:val="CommentText"/>
        <w:rPr>
          <w:sz w:val="24"/>
          <w:szCs w:val="24"/>
        </w:rPr>
      </w:pPr>
      <w:r w:rsidRPr="00FC6D35">
        <w:rPr>
          <w:sz w:val="24"/>
          <w:szCs w:val="24"/>
        </w:rPr>
        <w: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t>
      </w:r>
      <w:r>
        <w:rPr>
          <w:sz w:val="24"/>
          <w:szCs w:val="24"/>
        </w:rPr>
        <w:t xml:space="preserve"> [RFC4364]</w:t>
      </w:r>
      <w:r w:rsidRPr="00FC6D35">
        <w:rPr>
          <w:sz w:val="24"/>
          <w:szCs w:val="24"/>
        </w:rPr>
        <w:t>, it will also push the LSP label assigned to the configured MPLS-TE Tunnel to reach the ASBR next hop and forwards the packet to the MPLS next-hop of this MPLS-TE Tunnel.</w:t>
      </w:r>
    </w:p>
    <w:p w14:paraId="63BD6D30" w14:textId="77777777" w:rsidR="00807C57" w:rsidRDefault="00807C57" w:rsidP="00807C57">
      <w:r>
        <w:t>In case of option C [RFC4364], the PE will push one MPLS LSP label signaled by BGP to reach the destination PE and a second MPLS LSP label assigned to the configured MPLS-TE Tunnel to reach the ASBR next-hop and forward the packet to the MPLS next-hop of this MPLS-TE Tunnel.</w:t>
      </w:r>
    </w:p>
    <w:p w14:paraId="7512C40B" w14:textId="77777777" w:rsidR="00807C57" w:rsidRDefault="00807C57" w:rsidP="00807C57">
      <w:r>
        <w:t xml:space="preserve">With Option C, the ASBR of the first domain interfacing the next domain should keep the VPN label intact to the ASBR of the next domain so that the ASBR in the next domain sees the VPN packets as if they are coming from a CE. With Option B, </w:t>
      </w:r>
      <w:r w:rsidRPr="00244EB1">
        <w:t>the VPN label is swapped. With option A, the VPN label is removed.</w:t>
      </w:r>
    </w:p>
    <w:p w14:paraId="6BF7D2A1" w14:textId="77777777" w:rsidR="00807C57" w:rsidRDefault="00807C57" w:rsidP="00807C57">
      <w:r>
        <w: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t>
      </w:r>
      <w:r w:rsidRPr="00D25248">
        <w:t>With option C, the ASBR operates with the end-to-end tunnel labels so it may be not aware of the VPN the traffic belongs to.</w:t>
      </w:r>
    </w:p>
    <w:p w14:paraId="1D58556A" w14:textId="77777777" w:rsidR="00807C57" w:rsidRDefault="00807C57" w:rsidP="00807C57">
      <w:r>
        <w:t xml:space="preserve">This process is repeated in each domain. The PE of the last domain interfacing the destination CE should recognize the VPN label when </w:t>
      </w:r>
      <w:r>
        <w:lastRenderedPageBreak/>
        <w:t xml:space="preserve">the VPN packets arrive and thus POP the VPN label and forward the packets to the CE. </w:t>
      </w:r>
    </w:p>
    <w:p w14:paraId="60D17EC6" w14:textId="77777777" w:rsidR="00807C57" w:rsidRPr="00A37F5E" w:rsidRDefault="00807C57" w:rsidP="00DA7964">
      <w:pPr>
        <w:pStyle w:val="Heading4"/>
      </w:pPr>
      <w:bookmarkStart w:id="57" w:name="_Toc11939778"/>
      <w:bookmarkStart w:id="58" w:name="_Toc30847417"/>
      <w:bookmarkStart w:id="59" w:name="_Toc44338381"/>
      <w:r w:rsidRPr="00A37F5E">
        <w:t>VSI Provisioning for L2VPN</w:t>
      </w:r>
      <w:bookmarkEnd w:id="57"/>
      <w:bookmarkEnd w:id="58"/>
      <w:bookmarkEnd w:id="59"/>
    </w:p>
    <w:p w14:paraId="5FF965C4" w14:textId="77777777" w:rsidR="00807C57" w:rsidRDefault="00807C57" w:rsidP="00807C57">
      <w:r>
        <w:t>The VSI provisioning for L2VPN is similar to the VPN/VRF provision for L3VPN. L2VPN service types include:</w:t>
      </w:r>
    </w:p>
    <w:p w14:paraId="7DC2095C" w14:textId="77777777" w:rsidR="00807C57" w:rsidRDefault="00807C57" w:rsidP="00DA7964">
      <w:pPr>
        <w:pStyle w:val="RFCListBullet"/>
      </w:pPr>
      <w:r>
        <w:t xml:space="preserve">Point-to-point Virtual Private Wire Services (VPWSs) that use LDP-signaled </w:t>
      </w:r>
      <w:proofErr w:type="spellStart"/>
      <w:r>
        <w:t>Pseudowires</w:t>
      </w:r>
      <w:proofErr w:type="spellEnd"/>
      <w:r>
        <w:t xml:space="preserve"> or L2TP-signaled </w:t>
      </w:r>
      <w:proofErr w:type="spellStart"/>
      <w:r>
        <w:t>Pseudowires</w:t>
      </w:r>
      <w:proofErr w:type="spellEnd"/>
      <w:r>
        <w:t xml:space="preserve"> [RFC6074];</w:t>
      </w:r>
    </w:p>
    <w:p w14:paraId="17EE039D" w14:textId="77777777" w:rsidR="00807C57" w:rsidRDefault="00807C57" w:rsidP="00DA7964">
      <w:pPr>
        <w:pStyle w:val="RFCListBullet"/>
      </w:pPr>
      <w:r>
        <w:t xml:space="preserve">Multipoint Virtual Private LAN Services (VPLSs) that use LDP-signaled </w:t>
      </w:r>
      <w:proofErr w:type="spellStart"/>
      <w:r>
        <w:t>Pseudowires</w:t>
      </w:r>
      <w:proofErr w:type="spellEnd"/>
      <w:r>
        <w:t xml:space="preserve"> or L2TP-signaled </w:t>
      </w:r>
      <w:proofErr w:type="spellStart"/>
      <w:r>
        <w:t>Pseudowires</w:t>
      </w:r>
      <w:proofErr w:type="spellEnd"/>
      <w:r>
        <w:t xml:space="preserve"> [RFC6074];</w:t>
      </w:r>
    </w:p>
    <w:p w14:paraId="210D54CF" w14:textId="77777777" w:rsidR="00807C57" w:rsidRDefault="00807C57" w:rsidP="00DA7964">
      <w:pPr>
        <w:pStyle w:val="RFCListBullet"/>
      </w:pPr>
      <w:r>
        <w:t>Multipoint Virtual Private LAN Services (VPLSs) that use a Border Gateway Protocol (BGP) control plane as described in [RFC4761]and [RFC6624];</w:t>
      </w:r>
    </w:p>
    <w:p w14:paraId="177B5A93" w14:textId="77777777" w:rsidR="00807C57" w:rsidRDefault="00807C57" w:rsidP="00DA7964">
      <w:pPr>
        <w:pStyle w:val="RFCListBullet"/>
      </w:pPr>
      <w:r>
        <w:t>IP-Only LAN-Like Services (IPLSs) that are a functional subset of VPLS services [RFC7436];</w:t>
      </w:r>
    </w:p>
    <w:p w14:paraId="724E76EA" w14:textId="77777777" w:rsidR="00807C57" w:rsidRDefault="00807C57" w:rsidP="00DA7964">
      <w:pPr>
        <w:pStyle w:val="RFCListBullet"/>
      </w:pPr>
      <w:r>
        <w:t>BGP MPLS-based Ethernet VPN Services as described in [RFC7432] and [RFC7209];</w:t>
      </w:r>
    </w:p>
    <w:p w14:paraId="4734F415" w14:textId="77777777" w:rsidR="00807C57" w:rsidRDefault="00807C57" w:rsidP="00DA7964">
      <w:pPr>
        <w:pStyle w:val="RFCListBullet"/>
      </w:pPr>
      <w:r>
        <w:t>Ethernet VPN VPWS specified in [RFC8214] and [RFC7432].</w:t>
      </w:r>
    </w:p>
    <w:p w14:paraId="558493E2" w14:textId="77777777" w:rsidR="00807C57" w:rsidRPr="00A37F5E" w:rsidRDefault="00807C57" w:rsidP="00DA7964">
      <w:pPr>
        <w:pStyle w:val="Heading4"/>
      </w:pPr>
      <w:bookmarkStart w:id="60" w:name="_Toc11939779"/>
      <w:bookmarkStart w:id="61" w:name="_Toc30847418"/>
      <w:bookmarkStart w:id="62" w:name="_Toc44338382"/>
      <w:r w:rsidRPr="00A37F5E">
        <w:t>Inter-domain Links Update</w:t>
      </w:r>
      <w:bookmarkEnd w:id="60"/>
      <w:bookmarkEnd w:id="61"/>
      <w:bookmarkEnd w:id="62"/>
    </w:p>
    <w:p w14:paraId="5A2A1F2A" w14:textId="77777777" w:rsidR="00807C57" w:rsidRDefault="00807C57" w:rsidP="00807C57">
      <w:r>
        <w: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t>
      </w:r>
    </w:p>
    <w:p w14:paraId="1CFA74D6" w14:textId="77777777" w:rsidR="00807C57" w:rsidRPr="00A37F5E" w:rsidRDefault="00807C57" w:rsidP="00DA7964">
      <w:pPr>
        <w:pStyle w:val="Heading4"/>
      </w:pPr>
      <w:bookmarkStart w:id="63" w:name="_Toc11939780"/>
      <w:bookmarkStart w:id="64" w:name="_Toc30847419"/>
      <w:bookmarkStart w:id="65" w:name="_Toc44338383"/>
      <w:r w:rsidRPr="00A37F5E">
        <w:t>End-to-end Tunnel Management</w:t>
      </w:r>
      <w:bookmarkEnd w:id="63"/>
      <w:bookmarkEnd w:id="64"/>
      <w:bookmarkEnd w:id="65"/>
    </w:p>
    <w:p w14:paraId="4F6102C5" w14:textId="77777777" w:rsidR="00807C57" w:rsidRDefault="00807C57" w:rsidP="00807C57">
      <w:r>
        <w:t xml:space="preserve">It is foreseen that the Service/Network orchestrator should control and manage end-to-end tunnels for VPNs per VPN policy. </w:t>
      </w:r>
    </w:p>
    <w:p w14:paraId="57B40EEA" w14:textId="77777777" w:rsidR="00807C57" w:rsidRDefault="00807C57" w:rsidP="00807C57">
      <w:r>
        <w:t>As discussed in [ACTN-PM], the Orchestrator is responsible to collect domain LSP-level performance monitoring data from domain controllers and to derive and report end-to-end tunnel performance monitoring information to the customer.</w:t>
      </w:r>
    </w:p>
    <w:p w14:paraId="31AD0E8F" w14:textId="77777777" w:rsidR="00807C57" w:rsidRPr="00A37F5E" w:rsidRDefault="00807C57" w:rsidP="00DA7964">
      <w:pPr>
        <w:pStyle w:val="Heading3"/>
      </w:pPr>
      <w:bookmarkStart w:id="66" w:name="_Toc11939781"/>
      <w:bookmarkStart w:id="67" w:name="_Ref30846824"/>
      <w:bookmarkStart w:id="68" w:name="_Toc30847420"/>
      <w:bookmarkStart w:id="69" w:name="_Toc44338384"/>
      <w:r w:rsidRPr="00A37F5E">
        <w:lastRenderedPageBreak/>
        <w:t>Scenario B: Isolated VN/Tunnel Establishment</w:t>
      </w:r>
      <w:bookmarkEnd w:id="66"/>
      <w:bookmarkEnd w:id="67"/>
      <w:bookmarkEnd w:id="68"/>
      <w:bookmarkEnd w:id="69"/>
      <w:r w:rsidRPr="00A37F5E">
        <w:t xml:space="preserve"> </w:t>
      </w:r>
    </w:p>
    <w:p w14:paraId="57145ED6" w14:textId="77777777" w:rsidR="00807C57" w:rsidRDefault="00807C57" w:rsidP="00807C57">
      <w:r>
        <w:t>When the L3VPN requires hard-isolated Tunnel establishment, optical layer tunnel binding with IP/MPLS layer is necessary. As such, the following functions are necessary.</w:t>
      </w:r>
    </w:p>
    <w:p w14:paraId="43871E3F" w14:textId="77777777" w:rsidR="00807C57" w:rsidRDefault="00807C57" w:rsidP="00DA7964">
      <w:pPr>
        <w:pStyle w:val="RFCListBullet"/>
      </w:pPr>
      <w:r>
        <w:t xml:space="preserve">The IP/MPLS Domain Controller of Domain 1 needs to send the VRF instruction to the PE: </w:t>
      </w:r>
    </w:p>
    <w:p w14:paraId="31A01CF2" w14:textId="77777777" w:rsidR="00807C57" w:rsidRDefault="00807C57" w:rsidP="00DA7964">
      <w:pPr>
        <w:pStyle w:val="RFCListBullet"/>
        <w:numPr>
          <w:ilvl w:val="1"/>
          <w:numId w:val="16"/>
        </w:numPr>
        <w:tabs>
          <w:tab w:val="clear" w:pos="1296"/>
        </w:tabs>
      </w:pPr>
      <w: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66834362" w14:textId="77777777" w:rsidR="00807C57" w:rsidRDefault="00807C57" w:rsidP="00DA7964">
      <w:pPr>
        <w:pStyle w:val="RFCListBullet"/>
      </w:pPr>
      <w: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54BCEDC7" w14:textId="77777777" w:rsidR="00807C57" w:rsidRPr="00DA7964" w:rsidRDefault="00807C57" w:rsidP="00DA7964">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p>
    <w:p w14:paraId="6EFAC9B3" w14:textId="77777777" w:rsidR="00807C57" w:rsidRPr="00A37F5E" w:rsidRDefault="00807C57" w:rsidP="00DA7964">
      <w:pPr>
        <w:pStyle w:val="Heading2"/>
      </w:pPr>
      <w:bookmarkStart w:id="70" w:name="_Toc11939782"/>
      <w:bookmarkStart w:id="71" w:name="_Toc30847421"/>
      <w:bookmarkStart w:id="72" w:name="_Toc44338385"/>
      <w:r w:rsidRPr="00A37F5E">
        <w:t>Optical Domain Controller and NE Functions</w:t>
      </w:r>
      <w:bookmarkEnd w:id="70"/>
      <w:bookmarkEnd w:id="71"/>
      <w:bookmarkEnd w:id="72"/>
    </w:p>
    <w:p w14:paraId="2618D323" w14:textId="77777777" w:rsidR="00807C57" w:rsidRDefault="00807C57" w:rsidP="00807C57">
      <w:r>
        <w:t xml:space="preserve">Optical network provides the underlay connectivity services to IP/MPLS networks. The multi-domain optical network coordination is performed by the L-MDSC function shown in </w:t>
      </w:r>
      <w:r>
        <w:fldChar w:fldCharType="begin"/>
      </w:r>
      <w:r>
        <w:instrText xml:space="preserve"> REF _Ref30845210 \r \h </w:instrText>
      </w:r>
      <w:r>
        <w:fldChar w:fldCharType="separate"/>
      </w:r>
      <w:r w:rsidR="00263892">
        <w:t>Figure 2</w:t>
      </w:r>
      <w:r>
        <w:fldChar w:fldCharType="end"/>
      </w:r>
      <w:r>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 </w:t>
      </w:r>
    </w:p>
    <w:p w14:paraId="2168A9FA" w14:textId="77777777" w:rsidR="00807C57" w:rsidRDefault="00807C57" w:rsidP="00807C57">
      <w:r>
        <w:lastRenderedPageBreak/>
        <w:fldChar w:fldCharType="begin"/>
      </w:r>
      <w:r>
        <w:instrText xml:space="preserve"> REF _Ref30846605 \r \h </w:instrText>
      </w:r>
      <w:r>
        <w:fldChar w:fldCharType="separate"/>
      </w:r>
      <w:r w:rsidR="00263892">
        <w:t>Figure 6</w:t>
      </w:r>
      <w:r>
        <w:fldChar w:fldCharType="end"/>
      </w:r>
      <w:r>
        <w: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t>
      </w:r>
    </w:p>
    <w:p w14:paraId="474DA181" w14:textId="77777777" w:rsidR="00807C57" w:rsidRPr="002B6A0C" w:rsidRDefault="00807C57" w:rsidP="00DA7964">
      <w:pPr>
        <w:pStyle w:val="RFCFigure"/>
      </w:pPr>
    </w:p>
    <w:p w14:paraId="0839A8DC" w14:textId="77777777" w:rsidR="00807C57" w:rsidRPr="00DA7964" w:rsidRDefault="00807C57" w:rsidP="00DA7964">
      <w:pPr>
        <w:pStyle w:val="RFCFigure"/>
      </w:pPr>
      <w:r w:rsidRPr="00DA7964">
        <w:t xml:space="preserve">        IP/MPLS Domain 1       Optical Domain    IP/MPLS Domain 2</w:t>
      </w:r>
    </w:p>
    <w:p w14:paraId="270FAEFB" w14:textId="77777777" w:rsidR="00807C57" w:rsidRPr="00DA7964" w:rsidRDefault="00807C57" w:rsidP="00DA7964">
      <w:pPr>
        <w:pStyle w:val="RFCFigure"/>
        <w:rPr>
          <w:lang w:val="it-IT"/>
        </w:rPr>
      </w:pPr>
      <w:r w:rsidRPr="00DA7964">
        <w:t xml:space="preserve">            </w:t>
      </w:r>
      <w:r w:rsidRPr="00DA7964">
        <w:rPr>
          <w:lang w:val="it-IT"/>
        </w:rPr>
        <w:t>Controller            Controller         Controller</w:t>
      </w:r>
    </w:p>
    <w:p w14:paraId="1FB8895C" w14:textId="77777777" w:rsidR="00807C57" w:rsidRPr="00DA7964" w:rsidRDefault="00807C57" w:rsidP="00DA7964">
      <w:pPr>
        <w:pStyle w:val="RFCFigure"/>
        <w:rPr>
          <w:lang w:val="it-IT"/>
        </w:rPr>
      </w:pPr>
    </w:p>
    <w:p w14:paraId="057A4E6A" w14:textId="77777777" w:rsidR="00807C57" w:rsidRPr="00DA7964" w:rsidRDefault="00807C57" w:rsidP="00DA7964">
      <w:pPr>
        <w:pStyle w:val="RFCFigure"/>
        <w:rPr>
          <w:lang w:val="it-IT"/>
        </w:rPr>
      </w:pPr>
      <w:r w:rsidRPr="00DA7964">
        <w:rPr>
          <w:lang w:val="it-IT"/>
        </w:rPr>
        <w:t xml:space="preserve">     +------------------+    +---------+   +------------------+</w:t>
      </w:r>
    </w:p>
    <w:p w14:paraId="401EF0A1" w14:textId="77777777" w:rsidR="00807C57" w:rsidRPr="00DA7964" w:rsidRDefault="00807C57" w:rsidP="00DA7964">
      <w:pPr>
        <w:pStyle w:val="RFCFigure"/>
        <w:rPr>
          <w:lang w:val="it-IT"/>
        </w:rPr>
      </w:pPr>
      <w:r w:rsidRPr="00DA7964">
        <w:rPr>
          <w:lang w:val="it-IT"/>
        </w:rPr>
        <w:t xml:space="preserve">     | +-----+  +-----+ |    | +-----+ |   | +-----+  +-----+ |</w:t>
      </w:r>
    </w:p>
    <w:p w14:paraId="7E022C32" w14:textId="77777777" w:rsidR="00807C57" w:rsidRPr="00DA7964" w:rsidRDefault="00807C57" w:rsidP="00DA7964">
      <w:pPr>
        <w:pStyle w:val="RFCFigure"/>
        <w:rPr>
          <w:lang w:val="it-IT"/>
        </w:rPr>
      </w:pPr>
      <w:r w:rsidRPr="00DA7964">
        <w:rPr>
          <w:lang w:val="it-IT"/>
        </w:rPr>
        <w:t xml:space="preserve">     | |PNC1 |  |Serv.| |    | |PNC  | |   | |PNC2 |  |Serv.| |</w:t>
      </w:r>
    </w:p>
    <w:p w14:paraId="346686F5" w14:textId="77777777" w:rsidR="00807C57" w:rsidRPr="00DA7964" w:rsidRDefault="00807C57" w:rsidP="00DA7964">
      <w:pPr>
        <w:pStyle w:val="RFCFigure"/>
        <w:rPr>
          <w:lang w:val="it-IT"/>
        </w:rPr>
      </w:pPr>
      <w:r w:rsidRPr="00DA7964">
        <w:rPr>
          <w:lang w:val="it-IT"/>
        </w:rPr>
        <w:t xml:space="preserve">     | +-----+  +-----+ |    | +-----+ |   | +-----+  +-----+ |</w:t>
      </w:r>
    </w:p>
    <w:p w14:paraId="5C54242B" w14:textId="77777777" w:rsidR="00807C57" w:rsidRPr="00DA7964" w:rsidRDefault="00807C57" w:rsidP="00DA7964">
      <w:pPr>
        <w:pStyle w:val="RFCFigure"/>
        <w:rPr>
          <w:lang w:val="it-IT"/>
        </w:rPr>
      </w:pPr>
      <w:r w:rsidRPr="00DA7964">
        <w:rPr>
          <w:lang w:val="it-IT"/>
        </w:rPr>
        <w:t xml:space="preserve">     +--|-----------|---+    +----|----+   +--|----------|----+</w:t>
      </w:r>
    </w:p>
    <w:p w14:paraId="22FC642F" w14:textId="77777777" w:rsidR="00807C57" w:rsidRPr="00DA7964" w:rsidRDefault="00807C57" w:rsidP="00DA7964">
      <w:pPr>
        <w:pStyle w:val="RFCFigure"/>
        <w:rPr>
          <w:lang w:val="it-IT"/>
        </w:rPr>
      </w:pPr>
      <w:r w:rsidRPr="00DA7964">
        <w:rPr>
          <w:lang w:val="it-IT"/>
        </w:rPr>
        <w:t xml:space="preserve">        | 2.Tunnel  | 3.VPN/VRF   |           |2.Tunnel  | 3.VPN/VRF</w:t>
      </w:r>
    </w:p>
    <w:p w14:paraId="479C1B64" w14:textId="77777777" w:rsidR="00807C57" w:rsidRPr="00DA7964" w:rsidRDefault="00807C57" w:rsidP="00DA7964">
      <w:pPr>
        <w:pStyle w:val="RFCFigure"/>
      </w:pPr>
      <w:r w:rsidRPr="00DA7964">
        <w:rPr>
          <w:lang w:val="it-IT"/>
        </w:rPr>
        <w:t xml:space="preserve">        </w:t>
      </w:r>
      <w:r w:rsidRPr="00DA7964">
        <w:t>| Binding   | Provisioning|           |Binding   | Provisioning</w:t>
      </w:r>
    </w:p>
    <w:p w14:paraId="4AD3ADA2" w14:textId="77777777" w:rsidR="00807C57" w:rsidRPr="00DA7964" w:rsidRDefault="00807C57" w:rsidP="00DA7964">
      <w:pPr>
        <w:pStyle w:val="RFCFigure"/>
      </w:pPr>
      <w:r w:rsidRPr="00DA7964">
        <w:t xml:space="preserve">        V           </w:t>
      </w:r>
      <w:proofErr w:type="spellStart"/>
      <w:r w:rsidRPr="00DA7964">
        <w:t>V</w:t>
      </w:r>
      <w:proofErr w:type="spellEnd"/>
      <w:r w:rsidRPr="00DA7964">
        <w:t xml:space="preserve">             |           V          </w:t>
      </w:r>
      <w:proofErr w:type="spellStart"/>
      <w:r w:rsidRPr="00DA7964">
        <w:t>V</w:t>
      </w:r>
      <w:proofErr w:type="spellEnd"/>
    </w:p>
    <w:p w14:paraId="35B905AE" w14:textId="77777777" w:rsidR="00807C57" w:rsidRPr="00DA7964" w:rsidRDefault="00807C57" w:rsidP="00DA7964">
      <w:pPr>
        <w:pStyle w:val="RFCFigure"/>
        <w:rPr>
          <w:lang w:val="it-IT"/>
        </w:rPr>
      </w:pPr>
      <w:r w:rsidRPr="00DA7964">
        <w:t xml:space="preserve">       </w:t>
      </w:r>
      <w:r w:rsidRPr="00DA7964">
        <w:rPr>
          <w:lang w:val="it-IT"/>
        </w:rPr>
        <w:t>+-------------------+      |    +-------------------+</w:t>
      </w:r>
    </w:p>
    <w:p w14:paraId="161BB849" w14:textId="77777777" w:rsidR="00807C57" w:rsidRPr="00DA7964" w:rsidRDefault="00807C57" w:rsidP="00DA7964">
      <w:pPr>
        <w:pStyle w:val="RFCFigure"/>
        <w:rPr>
          <w:lang w:val="it-IT"/>
        </w:rPr>
      </w:pPr>
      <w:r w:rsidRPr="00DA7964">
        <w:rPr>
          <w:lang w:val="it-IT"/>
        </w:rPr>
        <w:t xml:space="preserve">  CE  / PE              ASBR\     |   /ASBR              PE \   CE</w:t>
      </w:r>
    </w:p>
    <w:p w14:paraId="4079745A" w14:textId="77777777" w:rsidR="00807C57" w:rsidRPr="00DA7964" w:rsidRDefault="00807C57" w:rsidP="00DA7964">
      <w:pPr>
        <w:pStyle w:val="RFCFigure"/>
        <w:rPr>
          <w:lang w:val="it-IT"/>
        </w:rPr>
      </w:pPr>
      <w:r w:rsidRPr="00DA7964">
        <w:rPr>
          <w:lang w:val="it-IT"/>
        </w:rPr>
        <w:t xml:space="preserve">  o--/---o                o--\----|--/--o                o---\--o</w:t>
      </w:r>
    </w:p>
    <w:p w14:paraId="0E718481" w14:textId="77777777" w:rsidR="00807C57" w:rsidRPr="00DA7964" w:rsidRDefault="00807C57" w:rsidP="00DA7964">
      <w:pPr>
        <w:pStyle w:val="RFCFigure"/>
      </w:pPr>
      <w:r w:rsidRPr="00DA7964">
        <w:rPr>
          <w:lang w:val="it-IT"/>
        </w:rPr>
        <w:t xml:space="preserve">     </w:t>
      </w:r>
      <w:r w:rsidRPr="00DA7964">
        <w:t>\   :                   /    |  \                   :   /</w:t>
      </w:r>
    </w:p>
    <w:p w14:paraId="33F4FA3E" w14:textId="77777777" w:rsidR="00807C57" w:rsidRPr="00DA7964" w:rsidRDefault="00807C57" w:rsidP="00DA7964">
      <w:pPr>
        <w:pStyle w:val="RFCFigure"/>
      </w:pPr>
      <w:r w:rsidRPr="00DA7964">
        <w:t xml:space="preserve">      </w:t>
      </w:r>
      <w:proofErr w:type="gramStart"/>
      <w:r w:rsidRPr="00DA7964">
        <w:t>\  :</w:t>
      </w:r>
      <w:proofErr w:type="gramEnd"/>
      <w:r w:rsidRPr="00DA7964">
        <w:t xml:space="preserve">    AS Domain 1   /     |   \   AS Domain 2    :  /</w:t>
      </w:r>
    </w:p>
    <w:p w14:paraId="5830EAE6" w14:textId="77777777" w:rsidR="00807C57" w:rsidRPr="00DA7964" w:rsidRDefault="00807C57" w:rsidP="00DA7964">
      <w:pPr>
        <w:pStyle w:val="RFCFigure"/>
      </w:pPr>
      <w:r w:rsidRPr="00DA7964">
        <w:t xml:space="preserve">       +-:-----------------+      |    +-----------------:-+</w:t>
      </w:r>
    </w:p>
    <w:p w14:paraId="67B0533E" w14:textId="77777777" w:rsidR="00807C57" w:rsidRPr="00DA7964" w:rsidRDefault="00807C57" w:rsidP="00DA7964">
      <w:pPr>
        <w:pStyle w:val="RFCFigure"/>
      </w:pPr>
      <w:r w:rsidRPr="00DA7964">
        <w:t xml:space="preserve">         :                        |                         :</w:t>
      </w:r>
    </w:p>
    <w:p w14:paraId="72765B9F" w14:textId="77777777" w:rsidR="00807C57" w:rsidRPr="00DA7964" w:rsidRDefault="00807C57" w:rsidP="00DA7964">
      <w:pPr>
        <w:pStyle w:val="RFCFigure"/>
      </w:pPr>
      <w:r w:rsidRPr="00DA7964">
        <w:t xml:space="preserve">         :                        | 1. Optical              :</w:t>
      </w:r>
    </w:p>
    <w:p w14:paraId="41A5C465" w14:textId="77777777" w:rsidR="00807C57" w:rsidRPr="00DA7964" w:rsidRDefault="00807C57" w:rsidP="00DA7964">
      <w:pPr>
        <w:pStyle w:val="RFCFigure"/>
      </w:pPr>
      <w:r w:rsidRPr="00DA7964">
        <w:t xml:space="preserve">         :                        | Tunnel Creation         :</w:t>
      </w:r>
    </w:p>
    <w:p w14:paraId="0F6C243F" w14:textId="77777777" w:rsidR="00807C57" w:rsidRPr="00DA7964" w:rsidRDefault="00807C57" w:rsidP="00DA7964">
      <w:pPr>
        <w:pStyle w:val="RFCFigure"/>
      </w:pPr>
      <w:r w:rsidRPr="00DA7964">
        <w:t xml:space="preserve">         :                        </w:t>
      </w:r>
      <w:proofErr w:type="gramStart"/>
      <w:r w:rsidRPr="00DA7964">
        <w:t>v</w:t>
      </w:r>
      <w:proofErr w:type="gramEnd"/>
      <w:r w:rsidRPr="00DA7964">
        <w:t xml:space="preserve">                         :</w:t>
      </w:r>
    </w:p>
    <w:p w14:paraId="42B7384A" w14:textId="77777777" w:rsidR="00807C57" w:rsidRPr="00DA7964" w:rsidRDefault="00807C57" w:rsidP="00DA7964">
      <w:pPr>
        <w:pStyle w:val="RFCFigure"/>
      </w:pPr>
      <w:r w:rsidRPr="00DA7964">
        <w:t xml:space="preserve">       +-:--------------------------------------------------:-+</w:t>
      </w:r>
    </w:p>
    <w:p w14:paraId="09F73997" w14:textId="77777777" w:rsidR="00807C57" w:rsidRPr="00DA7964" w:rsidRDefault="00807C57" w:rsidP="00DA7964">
      <w:pPr>
        <w:pStyle w:val="RFCFigure"/>
      </w:pPr>
      <w:r w:rsidRPr="00DA7964">
        <w:t xml:space="preserve">      /  :                                                  :  \</w:t>
      </w:r>
    </w:p>
    <w:p w14:paraId="6C690D00" w14:textId="77777777" w:rsidR="00807C57" w:rsidRPr="00DA7964" w:rsidRDefault="00807C57" w:rsidP="00DA7964">
      <w:pPr>
        <w:pStyle w:val="RFCFigure"/>
      </w:pPr>
      <w:r w:rsidRPr="00DA7964">
        <w:t xml:space="preserve">     /   </w:t>
      </w:r>
      <w:proofErr w:type="gramStart"/>
      <w:r w:rsidRPr="00DA7964">
        <w:t>o</w:t>
      </w:r>
      <w:proofErr w:type="gramEnd"/>
      <w:r w:rsidRPr="00DA7964">
        <w:t>..................................................o   \</w:t>
      </w:r>
    </w:p>
    <w:p w14:paraId="1524AD37" w14:textId="77777777" w:rsidR="00807C57" w:rsidRPr="00DA7964" w:rsidRDefault="00807C57" w:rsidP="00DA7964">
      <w:pPr>
        <w:pStyle w:val="RFCFigure"/>
      </w:pPr>
      <w:r w:rsidRPr="00DA7964">
        <w:t xml:space="preserve">    |                      Optical Tunnel                        |</w:t>
      </w:r>
    </w:p>
    <w:p w14:paraId="3B15E655" w14:textId="77777777" w:rsidR="00807C57" w:rsidRPr="00DA7964" w:rsidRDefault="00807C57" w:rsidP="00DA7964">
      <w:pPr>
        <w:pStyle w:val="RFCFigure"/>
      </w:pPr>
      <w:r w:rsidRPr="00DA7964">
        <w:t xml:space="preserve">     \                                                          /</w:t>
      </w:r>
    </w:p>
    <w:p w14:paraId="52320C11" w14:textId="77777777" w:rsidR="00807C57" w:rsidRPr="00DA7964" w:rsidRDefault="00807C57" w:rsidP="00DA7964">
      <w:pPr>
        <w:pStyle w:val="RFCFigure"/>
      </w:pPr>
      <w:r w:rsidRPr="00DA7964">
        <w:t xml:space="preserve">      \                    Optical Domain                      /</w:t>
      </w:r>
    </w:p>
    <w:p w14:paraId="6505C310" w14:textId="77777777" w:rsidR="00807C57" w:rsidRPr="00DA7964" w:rsidRDefault="00807C57" w:rsidP="00DA7964">
      <w:pPr>
        <w:pStyle w:val="RFCFigure"/>
      </w:pPr>
      <w:r w:rsidRPr="00DA7964">
        <w:t xml:space="preserve">       +------------------------------------------------------+</w:t>
      </w:r>
    </w:p>
    <w:p w14:paraId="29192351" w14:textId="77777777" w:rsidR="00807C57" w:rsidRPr="002B6A0C" w:rsidRDefault="00807C57" w:rsidP="00DA7964">
      <w:pPr>
        <w:pStyle w:val="RFCFigure"/>
      </w:pPr>
    </w:p>
    <w:p w14:paraId="446CA07C" w14:textId="77777777" w:rsidR="00807C57" w:rsidRDefault="00807C57" w:rsidP="00DA7964">
      <w:pPr>
        <w:pStyle w:val="Caption"/>
      </w:pPr>
      <w:bookmarkStart w:id="73" w:name="_Ref30846605"/>
      <w:r>
        <w:t>Domain Controller &amp; NE Functions (Isolated Optical Tunnel)</w:t>
      </w:r>
      <w:bookmarkEnd w:id="73"/>
    </w:p>
    <w:p w14:paraId="16558885" w14:textId="77777777" w:rsidR="00807C57" w:rsidRDefault="00807C57" w:rsidP="00DA7964">
      <w:r>
        <w:t xml:space="preserve">As discussed in </w:t>
      </w:r>
      <w:r>
        <w:fldChar w:fldCharType="begin"/>
      </w:r>
      <w:r>
        <w:instrText xml:space="preserve"> REF _Ref30846694 \r \h \t </w:instrText>
      </w:r>
      <w:r>
        <w:fldChar w:fldCharType="separate"/>
      </w:r>
      <w:r w:rsidR="00263892">
        <w:t>5.2</w:t>
      </w:r>
      <w:r>
        <w:fldChar w:fldCharType="end"/>
      </w:r>
      <w:r>
        <w:t xml:space="preserve">, in case that VPN has requirement for hard-isolated tunnel establishment, the service/network orchestrator will coordinate across IP/MPLS domain controllers and Optical L-MDSC to ensure the creation of a new optical tunnel for the VPN in proper sequence. </w:t>
      </w:r>
      <w:r>
        <w:fldChar w:fldCharType="begin"/>
      </w:r>
      <w:r>
        <w:instrText xml:space="preserve"> REF _Ref30846605 \r \h </w:instrText>
      </w:r>
      <w:r>
        <w:fldChar w:fldCharType="separate"/>
      </w:r>
      <w:r w:rsidR="00263892">
        <w:t>Figure 6</w:t>
      </w:r>
      <w:r>
        <w:fldChar w:fldCharType="end"/>
      </w:r>
      <w:r>
        <w:t xml:space="preserve"> shows this scenario.</w:t>
      </w:r>
    </w:p>
    <w:p w14:paraId="6A631721" w14:textId="77777777" w:rsidR="00807C57" w:rsidRDefault="00807C57" w:rsidP="00DA7964">
      <w:pPr>
        <w:pStyle w:val="RFCListBullet"/>
      </w:pPr>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767B2B65" w14:textId="77777777" w:rsidR="00807C57" w:rsidRDefault="00807C57" w:rsidP="00DA7964">
      <w:pPr>
        <w:pStyle w:val="RFCListBullet"/>
      </w:pPr>
      <w:r>
        <w:t xml:space="preserve">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 </w:t>
      </w:r>
    </w:p>
    <w:p w14:paraId="6E3CBCCC" w14:textId="77777777" w:rsidR="00807C57" w:rsidRDefault="00807C57" w:rsidP="00DA7964">
      <w:pPr>
        <w:pStyle w:val="RFCListBullet"/>
      </w:pPr>
      <w:r>
        <w:t>The Ingress Optical Domain PE needs to recognize MPLS-TE label on its ingress interface from IP/MPLS domain PE and encapsulate the MPLS packets of this MPLS-TE Tunnel into the ODU.</w:t>
      </w:r>
    </w:p>
    <w:p w14:paraId="2B23C8BC" w14:textId="77777777" w:rsidR="00807C57" w:rsidRPr="00DA7964" w:rsidRDefault="00807C57" w:rsidP="00DA7964">
      <w:pPr>
        <w:rPr>
          <w:i/>
        </w:rPr>
      </w:pPr>
      <w:r w:rsidRPr="00DA7964">
        <w:rPr>
          <w:b/>
          <w:i/>
          <w:highlight w:val="yellow"/>
        </w:rPr>
        <w:t>[Editor’s Note]</w:t>
      </w:r>
      <w:r w:rsidRPr="00DA7964">
        <w:rPr>
          <w:i/>
          <w:highlight w:val="yellow"/>
        </w:rPr>
        <w:t xml:space="preserve"> We assumed that the Optical PE is LSR.]</w:t>
      </w:r>
    </w:p>
    <w:p w14:paraId="16D89A0F" w14:textId="77777777" w:rsidR="00807C57" w:rsidRDefault="00807C57" w:rsidP="00DA7964">
      <w:pPr>
        <w:pStyle w:val="RFCListBullet"/>
      </w:pPr>
      <w:r>
        <w:t xml:space="preserve">The Egress Optical Domain PE needs to POP the ODU label before sending the packet (with MPLS-TE label kept intact at the top level) to the Egress PE in the IP/MPLS Domain to which the packet is destined. </w:t>
      </w:r>
    </w:p>
    <w:p w14:paraId="0E9AE90D" w14:textId="77777777" w:rsidR="00807C57" w:rsidRPr="00DA7964" w:rsidRDefault="00807C57" w:rsidP="00807C57">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67EB42A8" w14:textId="77777777" w:rsidR="00807C57" w:rsidRPr="002B6A0C" w:rsidRDefault="00807C57" w:rsidP="00DA7964">
      <w:pPr>
        <w:pStyle w:val="Heading2"/>
      </w:pPr>
      <w:bookmarkStart w:id="74" w:name="_Toc11939783"/>
      <w:bookmarkStart w:id="75" w:name="_Toc30847422"/>
      <w:bookmarkStart w:id="76" w:name="_Toc44338386"/>
      <w:r w:rsidRPr="002B6A0C">
        <w:t>Orchestrator-Controllers-NEs Communication Protocol Flows</w:t>
      </w:r>
      <w:bookmarkEnd w:id="74"/>
      <w:bookmarkEnd w:id="75"/>
      <w:bookmarkEnd w:id="76"/>
    </w:p>
    <w:p w14:paraId="476903F1" w14:textId="77777777" w:rsidR="00807C57" w:rsidRDefault="00807C57" w:rsidP="00807C57">
      <w:r>
        <w:t xml:space="preserve">This section provides generic communication protocol flows across orchestrator, controllers and NEs in order to facilitate the POI scenarios discussed in Section </w:t>
      </w:r>
      <w:r>
        <w:fldChar w:fldCharType="begin"/>
      </w:r>
      <w:r>
        <w:instrText xml:space="preserve"> REF _Ref30846824 \r \h \t </w:instrText>
      </w:r>
      <w:r>
        <w:fldChar w:fldCharType="separate"/>
      </w:r>
      <w:r w:rsidR="00263892">
        <w:t>5.3.2</w:t>
      </w:r>
      <w:r>
        <w:fldChar w:fldCharType="end"/>
      </w:r>
      <w:r>
        <w:t xml:space="preserve"> for dynamic optical Tunnel establishment. </w:t>
      </w:r>
      <w:r>
        <w:fldChar w:fldCharType="begin"/>
      </w:r>
      <w:r>
        <w:instrText xml:space="preserve"> REF _Ref30847027 \r \h </w:instrText>
      </w:r>
      <w:r>
        <w:fldChar w:fldCharType="separate"/>
      </w:r>
      <w:r w:rsidR="00263892">
        <w:t>Figure 7</w:t>
      </w:r>
      <w:r>
        <w:fldChar w:fldCharType="end"/>
      </w:r>
      <w:r>
        <w:t xml:space="preserve"> shows the communication flows. </w:t>
      </w:r>
    </w:p>
    <w:p w14:paraId="22C91762" w14:textId="77777777" w:rsidR="00807C57" w:rsidRPr="002B6A0C" w:rsidRDefault="00807C57" w:rsidP="00DA7964">
      <w:pPr>
        <w:pStyle w:val="RFCFigure"/>
      </w:pPr>
    </w:p>
    <w:p w14:paraId="1792D47C" w14:textId="69D3A8F4" w:rsidR="00807C57" w:rsidRPr="008B1AC2" w:rsidRDefault="00807C57" w:rsidP="00DA7964">
      <w:pPr>
        <w:pStyle w:val="RFCFigure"/>
      </w:pPr>
      <w:r w:rsidRPr="008B1AC2">
        <w:t xml:space="preserve"> +---------+   +-------+    +------+   +------+   +------+  +------+</w:t>
      </w:r>
    </w:p>
    <w:p w14:paraId="76EE5044" w14:textId="7805923F" w:rsidR="00807C57" w:rsidRPr="008B1AC2" w:rsidRDefault="00807C57" w:rsidP="00DA7964">
      <w:pPr>
        <w:pStyle w:val="RFCFigure"/>
      </w:pPr>
      <w:r w:rsidRPr="008B1AC2">
        <w:t xml:space="preserve"> |</w:t>
      </w:r>
      <w:proofErr w:type="spellStart"/>
      <w:r w:rsidRPr="008B1AC2">
        <w:t>Orchestr</w:t>
      </w:r>
      <w:proofErr w:type="spellEnd"/>
      <w:r w:rsidRPr="008B1AC2">
        <w:t>.|   |Optical|    |Packet|   |Packet|   |Ing.PE</w:t>
      </w:r>
      <w:proofErr w:type="gramStart"/>
      <w:r w:rsidRPr="008B1AC2">
        <w:t>|  |</w:t>
      </w:r>
      <w:proofErr w:type="gramEnd"/>
      <w:r w:rsidRPr="008B1AC2">
        <w:t>Egr.PE|</w:t>
      </w:r>
    </w:p>
    <w:p w14:paraId="2F8A3BE3" w14:textId="08C87386" w:rsidR="00807C57" w:rsidRPr="002B6A0C" w:rsidRDefault="00807C57" w:rsidP="00DA7964">
      <w:pPr>
        <w:pStyle w:val="RFCFigure"/>
      </w:pPr>
      <w:r w:rsidRPr="002B6A0C">
        <w:t xml:space="preserve"> |         |   </w:t>
      </w:r>
      <w:proofErr w:type="gramStart"/>
      <w:r w:rsidRPr="002B6A0C">
        <w:t>|  Ctr</w:t>
      </w:r>
      <w:proofErr w:type="gramEnd"/>
      <w:r w:rsidRPr="002B6A0C">
        <w:t>. |    |Ctr-D1|   |Ctr-D2|   |  D1  |  |  D2  |</w:t>
      </w:r>
    </w:p>
    <w:p w14:paraId="65283E9E" w14:textId="0D04A03E" w:rsidR="00807C57" w:rsidRPr="002B6A0C" w:rsidRDefault="00807C57" w:rsidP="00DA7964">
      <w:pPr>
        <w:pStyle w:val="RFCFigure"/>
      </w:pPr>
      <w:r w:rsidRPr="002B6A0C">
        <w:t xml:space="preserve"> +---------+   +-------+    +------+   +------+   +------+  +------+</w:t>
      </w:r>
    </w:p>
    <w:p w14:paraId="53F7145B" w14:textId="77777777" w:rsidR="00807C57" w:rsidRPr="002B6A0C" w:rsidRDefault="00807C57" w:rsidP="00DA7964">
      <w:pPr>
        <w:pStyle w:val="RFCFigure"/>
      </w:pPr>
      <w:r w:rsidRPr="002B6A0C">
        <w:t xml:space="preserve">    |                 |         |           |           |          |</w:t>
      </w:r>
    </w:p>
    <w:p w14:paraId="48D4C28C" w14:textId="77777777" w:rsidR="00807C57" w:rsidRPr="002B6A0C" w:rsidRDefault="00807C57" w:rsidP="00DA7964">
      <w:pPr>
        <w:pStyle w:val="RFCFigure"/>
      </w:pPr>
      <w:r w:rsidRPr="002B6A0C">
        <w:t xml:space="preserve">    |                 |         |           |           |&lt;--BGP---&gt;|</w:t>
      </w:r>
    </w:p>
    <w:p w14:paraId="25384662" w14:textId="77777777" w:rsidR="00807C57" w:rsidRPr="002B6A0C" w:rsidRDefault="00807C57" w:rsidP="00DA7964">
      <w:pPr>
        <w:pStyle w:val="RFCFigure"/>
      </w:pPr>
      <w:r w:rsidRPr="002B6A0C">
        <w:t xml:space="preserve">    |                 |         |           |VPN Update |          |</w:t>
      </w:r>
    </w:p>
    <w:p w14:paraId="7AF0E90D" w14:textId="77777777" w:rsidR="00807C57" w:rsidRPr="002B6A0C" w:rsidRDefault="00807C57" w:rsidP="00DA7964">
      <w:pPr>
        <w:pStyle w:val="RFCFigure"/>
      </w:pPr>
      <w:r w:rsidRPr="002B6A0C">
        <w:t xml:space="preserve">    |                 |         | VPN Update|&lt;---------------------|</w:t>
      </w:r>
    </w:p>
    <w:p w14:paraId="0729948F" w14:textId="77777777" w:rsidR="00807C57" w:rsidRPr="002B6A0C" w:rsidRDefault="00807C57" w:rsidP="00DA7964">
      <w:pPr>
        <w:pStyle w:val="RFCFigure"/>
      </w:pPr>
      <w:r w:rsidRPr="002B6A0C">
        <w:t xml:space="preserve">    |&lt;--------------------------------------</w:t>
      </w:r>
      <w:proofErr w:type="gramStart"/>
      <w:r w:rsidRPr="002B6A0C">
        <w:t>|(</w:t>
      </w:r>
      <w:proofErr w:type="spellStart"/>
      <w:proofErr w:type="gramEnd"/>
      <w:r w:rsidRPr="002B6A0C">
        <w:t>Dest</w:t>
      </w:r>
      <w:proofErr w:type="spellEnd"/>
      <w:r w:rsidRPr="002B6A0C">
        <w:t>, VPN)|          |</w:t>
      </w:r>
    </w:p>
    <w:p w14:paraId="6134D6BD" w14:textId="77777777" w:rsidR="00807C57" w:rsidRPr="002B6A0C" w:rsidRDefault="00807C57" w:rsidP="00DA7964">
      <w:pPr>
        <w:pStyle w:val="RFCFigure"/>
      </w:pPr>
      <w:r w:rsidRPr="002B6A0C">
        <w:t xml:space="preserve">    |                 |         </w:t>
      </w:r>
      <w:proofErr w:type="gramStart"/>
      <w:r w:rsidRPr="002B6A0C">
        <w:t>|(</w:t>
      </w:r>
      <w:proofErr w:type="spellStart"/>
      <w:proofErr w:type="gramEnd"/>
      <w:r w:rsidRPr="002B6A0C">
        <w:t>Dest</w:t>
      </w:r>
      <w:proofErr w:type="spellEnd"/>
      <w:r w:rsidRPr="002B6A0C">
        <w:t>, VPN)|           |          |</w:t>
      </w:r>
    </w:p>
    <w:p w14:paraId="431EF19E"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Create  |         |           |           |          |</w:t>
      </w:r>
    </w:p>
    <w:p w14:paraId="152815E4" w14:textId="77777777" w:rsidR="00807C57" w:rsidRPr="002B6A0C" w:rsidRDefault="00807C57" w:rsidP="00DA7964">
      <w:pPr>
        <w:pStyle w:val="RFCFigure"/>
      </w:pPr>
      <w:r w:rsidRPr="002B6A0C">
        <w:t xml:space="preserve">    |----------------&gt;|         |           |           |          |</w:t>
      </w:r>
    </w:p>
    <w:p w14:paraId="3DDC76FD" w14:textId="77777777" w:rsidR="00807C57" w:rsidRPr="002B6A0C" w:rsidRDefault="00807C57" w:rsidP="00DA7964">
      <w:pPr>
        <w:pStyle w:val="RFCFigure"/>
      </w:pPr>
      <w:r w:rsidRPr="002B6A0C">
        <w:t xml:space="preserve">    </w:t>
      </w:r>
      <w:proofErr w:type="gramStart"/>
      <w:r w:rsidRPr="002B6A0C">
        <w:t>|(</w:t>
      </w:r>
      <w:proofErr w:type="spellStart"/>
      <w:proofErr w:type="gramEnd"/>
      <w:r w:rsidRPr="002B6A0C">
        <w:t>VPN,Ingr</w:t>
      </w:r>
      <w:proofErr w:type="spellEnd"/>
      <w:r w:rsidRPr="002B6A0C">
        <w:t>/</w:t>
      </w:r>
      <w:proofErr w:type="spellStart"/>
      <w:r w:rsidRPr="002B6A0C">
        <w:t>Egr</w:t>
      </w:r>
      <w:proofErr w:type="spellEnd"/>
      <w:r w:rsidRPr="002B6A0C">
        <w:t xml:space="preserve"> if)|         |           |           |          |</w:t>
      </w:r>
    </w:p>
    <w:p w14:paraId="4DCD935D" w14:textId="77777777" w:rsidR="00807C57" w:rsidRPr="002B6A0C" w:rsidRDefault="00807C57" w:rsidP="00DA7964">
      <w:pPr>
        <w:pStyle w:val="RFCFigure"/>
      </w:pPr>
      <w:r w:rsidRPr="002B6A0C">
        <w:t xml:space="preserve">    |                 |         |           |           |          |</w:t>
      </w:r>
    </w:p>
    <w:p w14:paraId="629B2D40"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Confirm |         |           |           |          |</w:t>
      </w:r>
    </w:p>
    <w:p w14:paraId="7623E19D" w14:textId="77777777" w:rsidR="00807C57" w:rsidRPr="002B6A0C" w:rsidRDefault="00807C57" w:rsidP="00DA7964">
      <w:pPr>
        <w:pStyle w:val="RFCFigure"/>
      </w:pPr>
      <w:r w:rsidRPr="002B6A0C">
        <w:t xml:space="preserve">    |&lt;----------------|         |           |           |          |</w:t>
      </w:r>
    </w:p>
    <w:p w14:paraId="59933D6B" w14:textId="77777777" w:rsidR="00807C57" w:rsidRPr="002B6A0C" w:rsidRDefault="00807C57" w:rsidP="00DA7964">
      <w:pPr>
        <w:pStyle w:val="RFCFigure"/>
      </w:pPr>
      <w:r w:rsidRPr="002B6A0C">
        <w:t xml:space="preserve">    | (Tunnel ID)     |         |           |           |          |</w:t>
      </w:r>
    </w:p>
    <w:p w14:paraId="00A8159B" w14:textId="77777777" w:rsidR="00807C57" w:rsidRPr="002B6A0C" w:rsidRDefault="00807C57" w:rsidP="00DA7964">
      <w:pPr>
        <w:pStyle w:val="RFCFigure"/>
      </w:pPr>
      <w:r w:rsidRPr="002B6A0C">
        <w:t xml:space="preserve">    |                 |         |           |           |          |</w:t>
      </w:r>
    </w:p>
    <w:p w14:paraId="4B5185B8"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Bind    |         |           |           |          |</w:t>
      </w:r>
    </w:p>
    <w:p w14:paraId="1183B658" w14:textId="77777777" w:rsidR="00807C57" w:rsidRPr="002B6A0C" w:rsidRDefault="00807C57" w:rsidP="00DA7964">
      <w:pPr>
        <w:pStyle w:val="RFCFigure"/>
      </w:pPr>
      <w:r w:rsidRPr="002B6A0C">
        <w:t xml:space="preserve">    |--------------------------&gt;|           |           |          |</w:t>
      </w:r>
    </w:p>
    <w:p w14:paraId="04F70C63" w14:textId="77777777" w:rsidR="00807C57" w:rsidRPr="002B6A0C" w:rsidRDefault="00807C57" w:rsidP="00DA7964">
      <w:pPr>
        <w:pStyle w:val="RFCFigure"/>
      </w:pPr>
      <w:r w:rsidRPr="002B6A0C">
        <w:t xml:space="preserve">    | (Tunnel ID, VPN, </w:t>
      </w:r>
      <w:proofErr w:type="spellStart"/>
      <w:r w:rsidRPr="002B6A0C">
        <w:t>Ingr</w:t>
      </w:r>
      <w:proofErr w:type="spellEnd"/>
      <w:r w:rsidRPr="002B6A0C">
        <w:t xml:space="preserve"> if) | Forward. Mapping      |          |</w:t>
      </w:r>
    </w:p>
    <w:p w14:paraId="14A2F135" w14:textId="77777777" w:rsidR="00807C57" w:rsidRPr="002B6A0C" w:rsidRDefault="00807C57" w:rsidP="00DA7964">
      <w:pPr>
        <w:pStyle w:val="RFCFigure"/>
      </w:pPr>
      <w:r w:rsidRPr="002B6A0C">
        <w:t xml:space="preserve">    |                 |         |----------------------&gt;| (1)      |</w:t>
      </w:r>
    </w:p>
    <w:p w14:paraId="4A0C3D6B" w14:textId="77777777" w:rsidR="00807C57" w:rsidRPr="002B6A0C" w:rsidRDefault="00807C57" w:rsidP="00DA7964">
      <w:pPr>
        <w:pStyle w:val="RFCFigure"/>
      </w:pPr>
      <w:r w:rsidRPr="002B6A0C">
        <w:t xml:space="preserve">    |      Tunnel Bind </w:t>
      </w:r>
      <w:proofErr w:type="gramStart"/>
      <w:r w:rsidRPr="002B6A0C">
        <w:t>Confirm  |</w:t>
      </w:r>
      <w:proofErr w:type="gramEnd"/>
      <w:r w:rsidRPr="002B6A0C">
        <w:t xml:space="preserve"> (</w:t>
      </w:r>
      <w:proofErr w:type="spellStart"/>
      <w:r w:rsidRPr="002B6A0C">
        <w:t>Dest</w:t>
      </w:r>
      <w:proofErr w:type="spellEnd"/>
      <w:r w:rsidRPr="002B6A0C">
        <w:t xml:space="preserve">, VPN, </w:t>
      </w:r>
      <w:proofErr w:type="spellStart"/>
      <w:r w:rsidRPr="002B6A0C">
        <w:t>Ingr</w:t>
      </w:r>
      <w:proofErr w:type="spellEnd"/>
      <w:r w:rsidRPr="002B6A0C">
        <w:t xml:space="preserve"> if   |          |</w:t>
      </w:r>
    </w:p>
    <w:p w14:paraId="529D106E" w14:textId="77777777" w:rsidR="00807C57" w:rsidRPr="002B6A0C" w:rsidRDefault="00807C57" w:rsidP="00DA7964">
      <w:pPr>
        <w:pStyle w:val="RFCFigure"/>
      </w:pPr>
      <w:r w:rsidRPr="002B6A0C">
        <w:t xml:space="preserve">    |&lt;--------------------------|           |           |          |</w:t>
      </w:r>
    </w:p>
    <w:p w14:paraId="6E8C2EA4" w14:textId="77777777" w:rsidR="00807C57" w:rsidRPr="002B6A0C" w:rsidRDefault="00807C57" w:rsidP="00DA7964">
      <w:pPr>
        <w:pStyle w:val="RFCFigure"/>
      </w:pPr>
      <w:r w:rsidRPr="002B6A0C">
        <w:t xml:space="preserve">    |                 |         |           |           |          |</w:t>
      </w:r>
    </w:p>
    <w:p w14:paraId="12E62BE3"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Bind    |         |           |           |          |</w:t>
      </w:r>
    </w:p>
    <w:p w14:paraId="232E62EE" w14:textId="77777777" w:rsidR="00807C57" w:rsidRPr="002B6A0C" w:rsidRDefault="00807C57" w:rsidP="00DA7964">
      <w:pPr>
        <w:pStyle w:val="RFCFigure"/>
      </w:pPr>
      <w:r w:rsidRPr="002B6A0C">
        <w:t xml:space="preserve">    |--------------------------------------&gt;|           |          |</w:t>
      </w:r>
    </w:p>
    <w:p w14:paraId="45961888" w14:textId="77777777" w:rsidR="00807C57" w:rsidRPr="002B6A0C" w:rsidRDefault="00807C57" w:rsidP="00DA7964">
      <w:pPr>
        <w:pStyle w:val="RFCFigure"/>
      </w:pPr>
      <w:r w:rsidRPr="002B6A0C">
        <w:t xml:space="preserve">    | (Tunnel ID, VPN, </w:t>
      </w:r>
      <w:proofErr w:type="spellStart"/>
      <w:r w:rsidRPr="002B6A0C">
        <w:t>Egr</w:t>
      </w:r>
      <w:proofErr w:type="spellEnd"/>
      <w:r w:rsidRPr="002B6A0C">
        <w:t xml:space="preserve"> if</w:t>
      </w:r>
      <w:proofErr w:type="gramStart"/>
      <w:r w:rsidRPr="002B6A0C">
        <w:t>)  |</w:t>
      </w:r>
      <w:proofErr w:type="gramEnd"/>
      <w:r w:rsidRPr="002B6A0C">
        <w:t xml:space="preserve">           |           |          |</w:t>
      </w:r>
    </w:p>
    <w:p w14:paraId="2A37EB9B" w14:textId="77777777" w:rsidR="00807C57" w:rsidRPr="002B6A0C" w:rsidRDefault="00807C57" w:rsidP="00DA7964">
      <w:pPr>
        <w:pStyle w:val="RFCFigure"/>
      </w:pPr>
      <w:r w:rsidRPr="002B6A0C">
        <w:t xml:space="preserve">    |                 |         |           | Forward. Mapping     |</w:t>
      </w:r>
    </w:p>
    <w:p w14:paraId="3E5656C0" w14:textId="77777777" w:rsidR="00807C57" w:rsidRPr="002B6A0C" w:rsidRDefault="00807C57" w:rsidP="00DA7964">
      <w:pPr>
        <w:pStyle w:val="RFCFigure"/>
      </w:pPr>
      <w:r w:rsidRPr="002B6A0C">
        <w:t xml:space="preserve">    |                 |         |           |---------------------&gt;</w:t>
      </w:r>
      <w:proofErr w:type="gramStart"/>
      <w:r w:rsidRPr="002B6A0C">
        <w:t>|(</w:t>
      </w:r>
      <w:proofErr w:type="gramEnd"/>
      <w:r w:rsidRPr="002B6A0C">
        <w:t>2)</w:t>
      </w:r>
    </w:p>
    <w:p w14:paraId="114ADB7F" w14:textId="77777777" w:rsidR="00807C57" w:rsidRPr="002B6A0C" w:rsidRDefault="00807C57" w:rsidP="00DA7964">
      <w:pPr>
        <w:pStyle w:val="RFCFigure"/>
      </w:pPr>
      <w:r w:rsidRPr="002B6A0C">
        <w:t xml:space="preserve">    |                 |         |           | (</w:t>
      </w:r>
      <w:proofErr w:type="spellStart"/>
      <w:r w:rsidRPr="002B6A0C">
        <w:t>Dest</w:t>
      </w:r>
      <w:proofErr w:type="spellEnd"/>
      <w:r w:rsidRPr="002B6A0C">
        <w:t xml:space="preserve">, </w:t>
      </w:r>
      <w:proofErr w:type="gramStart"/>
      <w:r w:rsidRPr="002B6A0C">
        <w:t>VPN ,</w:t>
      </w:r>
      <w:proofErr w:type="gramEnd"/>
      <w:r w:rsidRPr="002B6A0C">
        <w:t xml:space="preserve"> </w:t>
      </w:r>
      <w:proofErr w:type="spellStart"/>
      <w:r w:rsidRPr="002B6A0C">
        <w:t>Egr</w:t>
      </w:r>
      <w:proofErr w:type="spellEnd"/>
      <w:r w:rsidRPr="002B6A0C">
        <w:t xml:space="preserve"> if) |</w:t>
      </w:r>
    </w:p>
    <w:p w14:paraId="7FD33F25" w14:textId="77777777" w:rsidR="00807C57" w:rsidRPr="002B6A0C" w:rsidRDefault="00807C57" w:rsidP="00DA7964">
      <w:pPr>
        <w:pStyle w:val="RFCFigure"/>
      </w:pPr>
      <w:r w:rsidRPr="002B6A0C">
        <w:t xml:space="preserve">    |                 | Tunnel Bind Confirm |           |          |</w:t>
      </w:r>
    </w:p>
    <w:p w14:paraId="662A6E7E" w14:textId="77777777" w:rsidR="00807C57" w:rsidRPr="002B6A0C" w:rsidRDefault="00807C57" w:rsidP="00DA7964">
      <w:pPr>
        <w:pStyle w:val="RFCFigure"/>
      </w:pPr>
      <w:r w:rsidRPr="002B6A0C">
        <w:t xml:space="preserve">    |&lt;--------------------------------------|           |          |</w:t>
      </w:r>
    </w:p>
    <w:p w14:paraId="04DDC1F3" w14:textId="77777777" w:rsidR="00807C57" w:rsidRDefault="00807C57" w:rsidP="00DA7964">
      <w:pPr>
        <w:pStyle w:val="RFCFigure"/>
      </w:pPr>
      <w:r w:rsidRPr="002B6A0C">
        <w:t xml:space="preserve">    |                 |         |           |           |          |</w:t>
      </w:r>
    </w:p>
    <w:p w14:paraId="4A664983" w14:textId="77777777" w:rsidR="00807C57" w:rsidRPr="002B6A0C" w:rsidRDefault="00807C57" w:rsidP="00DA7964">
      <w:pPr>
        <w:pStyle w:val="RFCFigure"/>
      </w:pPr>
    </w:p>
    <w:p w14:paraId="511F164F" w14:textId="77777777" w:rsidR="00807C57" w:rsidRPr="001D6CFE" w:rsidRDefault="00807C57" w:rsidP="00DA7964">
      <w:pPr>
        <w:pStyle w:val="Caption"/>
      </w:pPr>
      <w:bookmarkStart w:id="77" w:name="_Ref30847027"/>
      <w:r w:rsidRPr="001D6CFE">
        <w:t>Communication Flows for Optical Tunnel Establishment</w:t>
      </w:r>
      <w:r>
        <w:t xml:space="preserve"> </w:t>
      </w:r>
      <w:r w:rsidRPr="001D6CFE">
        <w:t>and binding.</w:t>
      </w:r>
      <w:bookmarkEnd w:id="77"/>
    </w:p>
    <w:p w14:paraId="30A7A7DF" w14:textId="77777777" w:rsidR="00807C57" w:rsidRPr="00E65BC1" w:rsidRDefault="00807C57" w:rsidP="00DA7964">
      <w:r w:rsidRPr="005E5E11">
        <w:t xml:space="preserve">When Domain Packet Controller 1 sends </w:t>
      </w:r>
      <w:r>
        <w:t xml:space="preserve">the </w:t>
      </w:r>
      <w:r w:rsidRPr="005E5E11">
        <w:t xml:space="preserve">forwarding mapping information as indicated in (1) in </w:t>
      </w:r>
      <w:r>
        <w:fldChar w:fldCharType="begin"/>
      </w:r>
      <w:r>
        <w:instrText xml:space="preserve"> REF _Ref30847027 \r \h </w:instrText>
      </w:r>
      <w:r>
        <w:fldChar w:fldCharType="separate"/>
      </w:r>
      <w:r w:rsidR="00263892">
        <w:t>Figure 7</w:t>
      </w:r>
      <w:r>
        <w:fldChar w:fldCharType="end"/>
      </w:r>
      <w:r w:rsidRPr="005E5E11">
        <w:t xml:space="preserve">, </w:t>
      </w:r>
      <w:r>
        <w:t xml:space="preserve">the Ingress PE in Domain 1 will need to provision </w:t>
      </w:r>
      <w:r w:rsidRPr="00994F8A">
        <w:t xml:space="preserve">the VRF forwarding table </w:t>
      </w:r>
      <w:r>
        <w:t xml:space="preserve">based on the information it receives. Please see the detailed procedure in section </w:t>
      </w:r>
      <w:r>
        <w:fldChar w:fldCharType="begin"/>
      </w:r>
      <w:r>
        <w:instrText xml:space="preserve"> REF _Ref30847049 \r \h \t</w:instrText>
      </w:r>
      <w:r>
        <w:fldChar w:fldCharType="separate"/>
      </w:r>
      <w:r w:rsidR="00263892">
        <w:t>5.3.1.2</w:t>
      </w:r>
      <w:r>
        <w:fldChar w:fldCharType="end"/>
      </w:r>
      <w:r>
        <w:t>. A similar procedure is to be done at the Egress PE in Domain 2.</w:t>
      </w:r>
    </w:p>
    <w:p w14:paraId="1A1EA2B5" w14:textId="77777777" w:rsidR="006F6F19" w:rsidRPr="005254EF" w:rsidRDefault="006F6F19" w:rsidP="001E3E79">
      <w:pPr>
        <w:pStyle w:val="Heading1"/>
      </w:pPr>
      <w:bookmarkStart w:id="78" w:name="_Toc44338387"/>
      <w:r w:rsidRPr="005254EF">
        <w:lastRenderedPageBreak/>
        <w:t>Security Considerations</w:t>
      </w:r>
      <w:bookmarkEnd w:id="78"/>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79" w:name="_Toc44338388"/>
      <w:r>
        <w:t>Operational Considerations</w:t>
      </w:r>
      <w:bookmarkEnd w:id="79"/>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80" w:name="_Toc44338389"/>
      <w:r w:rsidRPr="005254EF">
        <w:t>IANA Considerations</w:t>
      </w:r>
      <w:bookmarkEnd w:id="80"/>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81" w:name="_Toc44338390"/>
      <w:r w:rsidRPr="005254EF">
        <w:t>References</w:t>
      </w:r>
      <w:bookmarkEnd w:id="81"/>
    </w:p>
    <w:p w14:paraId="087EE303" w14:textId="77777777" w:rsidR="002E1F5F" w:rsidRPr="00A32AF9" w:rsidRDefault="002E1F5F" w:rsidP="001E3E79">
      <w:pPr>
        <w:pStyle w:val="Heading2"/>
      </w:pPr>
      <w:bookmarkStart w:id="82" w:name="_Toc44338391"/>
      <w:r w:rsidRPr="00A32AF9">
        <w:t>Normative References</w:t>
      </w:r>
      <w:bookmarkEnd w:id="82"/>
    </w:p>
    <w:p w14:paraId="06D79840" w14:textId="328039A9"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2C58DE1"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14:paraId="53F9A6B9" w14:textId="77777777" w:rsidR="00A32AF9" w:rsidRDefault="00A32AF9" w:rsidP="00135066">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16DBFEC9"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4E0204DD" w14:textId="07F07360"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0CA1C78" w14:textId="096253AB"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BD9FDF0" w14:textId="77777777" w:rsidR="002E1F5F" w:rsidRPr="00A32AF9" w:rsidRDefault="002E1F5F" w:rsidP="001153AA">
      <w:pPr>
        <w:pStyle w:val="Heading2"/>
      </w:pPr>
      <w:bookmarkStart w:id="83" w:name="_Toc44338392"/>
      <w:r w:rsidRPr="00A32AF9">
        <w:t>Informative References</w:t>
      </w:r>
      <w:bookmarkEnd w:id="83"/>
    </w:p>
    <w:p w14:paraId="7C30D7BE" w14:textId="77777777" w:rsidR="00A925B8" w:rsidRDefault="00A925B8" w:rsidP="00A925B8">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1328CDFA"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715D11AC" w14:textId="0E31324A"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418CC4D7" w14:textId="77777777" w:rsidR="00A925B8" w:rsidRDefault="00A925B8" w:rsidP="00A925B8">
      <w:pPr>
        <w:pStyle w:val="RFCReferencesBookmark"/>
      </w:pPr>
      <w:r>
        <w:lastRenderedPageBreak/>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6D303CC2"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2311BA50" w14:textId="4EC01F00"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100ACC30" w14:textId="02B5B6F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25672328" w14:textId="7EC3E064"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16941595" w14:textId="5A11E0FF"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391CF8D5"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62DDF1C8" w14:textId="5EE127E2" w:rsidR="00A925B8" w:rsidRDefault="00A925B8" w:rsidP="00A925B8">
      <w:pPr>
        <w:pStyle w:val="RFCReferencesBookmark"/>
      </w:pPr>
      <w:r>
        <w:t>[RFC8466] G. Fioccola, ed., “A YANG Data Model for Layer 2 Virtual Private Network (L2VPN) Service Delivery”, RFC8466, October 2018.</w:t>
      </w:r>
    </w:p>
    <w:p w14:paraId="34EFC09F" w14:textId="1FF7F214"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201AFF6E" w14:textId="77777777" w:rsidR="00A925B8" w:rsidRDefault="00A925B8" w:rsidP="00A925B8">
      <w:pPr>
        <w:pStyle w:val="RFCReferencesBookmark"/>
      </w:pPr>
      <w:r>
        <w:t>[ACTN-VN] 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1D040919" w14:textId="00478673" w:rsidR="00A925B8" w:rsidRDefault="00A925B8" w:rsidP="00A925B8">
      <w:pPr>
        <w:pStyle w:val="RFCReferencesBookmark"/>
      </w:pPr>
      <w:r>
        <w:t>[TSM] 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5DA298D0"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6D27EA4C" w14:textId="7BD2F1E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23C58FBC" w14:textId="77777777" w:rsidR="00A925B8" w:rsidRDefault="00A925B8" w:rsidP="00B53579">
      <w:pPr>
        <w:pStyle w:val="RFCReferencesBookmark"/>
      </w:pPr>
    </w:p>
    <w:p w14:paraId="6CBD64D5" w14:textId="77777777" w:rsidR="001E3E79" w:rsidRPr="005254EF" w:rsidRDefault="001E3E79" w:rsidP="008F1505">
      <w:pPr>
        <w:pStyle w:val="RFCH1-nonum"/>
      </w:pPr>
      <w:bookmarkStart w:id="84" w:name="_Toc44338393"/>
      <w:r w:rsidRPr="005254EF">
        <w:t>Acknowledgments</w:t>
      </w:r>
      <w:bookmarkEnd w:id="84"/>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4581BBA" w14:textId="5039E0B9" w:rsidR="008F1505" w:rsidRPr="008F1505" w:rsidRDefault="008F1505" w:rsidP="008F1505">
      <w:pPr>
        <w:pStyle w:val="RFCH1-nonum"/>
      </w:pPr>
      <w:bookmarkStart w:id="85" w:name="_Toc44338394"/>
      <w:r>
        <w:t>Contributors</w:t>
      </w:r>
      <w:bookmarkEnd w:id="85"/>
    </w:p>
    <w:p w14:paraId="06A58DB8" w14:textId="77777777" w:rsidR="008F1505" w:rsidRPr="006B2FA6" w:rsidRDefault="008F1505" w:rsidP="008F1505">
      <w:pPr>
        <w:rPr>
          <w:lang w:val="it-IT"/>
        </w:rPr>
      </w:pPr>
      <w:r w:rsidRPr="006B2FA6">
        <w:rPr>
          <w:lang w:val="it-IT"/>
        </w:rPr>
        <w:t>Sergio Belotti</w:t>
      </w:r>
      <w:r w:rsidRPr="006B2FA6">
        <w:rPr>
          <w:lang w:val="it-IT"/>
        </w:rPr>
        <w:br/>
        <w:t>Nokia</w:t>
      </w:r>
    </w:p>
    <w:p w14:paraId="183A7D4D" w14:textId="77777777" w:rsidR="008F1505" w:rsidRPr="006B2FA6" w:rsidRDefault="008F1505" w:rsidP="008F1505">
      <w:pPr>
        <w:rPr>
          <w:lang w:val="en-GB"/>
        </w:rPr>
      </w:pPr>
      <w:r w:rsidRPr="006B2FA6">
        <w:rPr>
          <w:lang w:val="en-GB"/>
        </w:rPr>
        <w:t xml:space="preserve">Email: </w:t>
      </w:r>
      <w:hyperlink r:id="rId8" w:history="1">
        <w:r w:rsidRPr="006B2FA6">
          <w:rPr>
            <w:rStyle w:val="Hyperlink"/>
            <w:lang w:val="en-GB"/>
          </w:rPr>
          <w:t>sergio.belotti@nokia.com</w:t>
        </w:r>
      </w:hyperlink>
      <w:r w:rsidRPr="006B2FA6">
        <w:rPr>
          <w:lang w:val="en-GB"/>
        </w:rPr>
        <w:t xml:space="preserve"> </w:t>
      </w:r>
    </w:p>
    <w:p w14:paraId="16E5A1F5" w14:textId="77777777" w:rsidR="008F1505" w:rsidRPr="006B2FA6" w:rsidRDefault="008F1505" w:rsidP="008F1505">
      <w:pPr>
        <w:rPr>
          <w:lang w:val="en-GB"/>
        </w:rPr>
      </w:pPr>
    </w:p>
    <w:p w14:paraId="0282E336" w14:textId="77777777" w:rsidR="008F1505" w:rsidRPr="00980212" w:rsidRDefault="008F1505" w:rsidP="008F1505">
      <w:pPr>
        <w:rPr>
          <w:lang w:val="it-IT"/>
        </w:rPr>
      </w:pPr>
      <w:r w:rsidRPr="00980212">
        <w:rPr>
          <w:lang w:val="it-IT"/>
        </w:rPr>
        <w:t>Gabriele Galimberti</w:t>
      </w:r>
      <w:r w:rsidRPr="00980212">
        <w:rPr>
          <w:lang w:val="it-IT"/>
        </w:rPr>
        <w:br/>
      </w:r>
      <w:r>
        <w:rPr>
          <w:lang w:val="it-IT"/>
        </w:rPr>
        <w:t>Cisco</w:t>
      </w:r>
    </w:p>
    <w:p w14:paraId="725352B9" w14:textId="77777777" w:rsidR="008F1505" w:rsidRPr="00980212" w:rsidRDefault="008F1505" w:rsidP="008F1505">
      <w:pPr>
        <w:rPr>
          <w:lang w:val="it-IT"/>
        </w:rPr>
      </w:pPr>
      <w:r w:rsidRPr="00980212">
        <w:rPr>
          <w:lang w:val="it-IT"/>
        </w:rPr>
        <w:t xml:space="preserve">Email: </w:t>
      </w:r>
      <w:r>
        <w:rPr>
          <w:rStyle w:val="Hyperlink"/>
          <w:lang w:val="it-IT"/>
        </w:rPr>
        <w:fldChar w:fldCharType="begin"/>
      </w:r>
      <w:r>
        <w:rPr>
          <w:rStyle w:val="Hyperlink"/>
          <w:lang w:val="it-IT"/>
        </w:rPr>
        <w:instrText xml:space="preserve"> HYPERLINK "mailto:ggalimbe@cisco.com" </w:instrText>
      </w:r>
      <w:r>
        <w:rPr>
          <w:rStyle w:val="Hyperlink"/>
          <w:lang w:val="it-IT"/>
        </w:rPr>
        <w:fldChar w:fldCharType="separate"/>
      </w:r>
      <w:r w:rsidRPr="00193463">
        <w:rPr>
          <w:rStyle w:val="Hyperlink"/>
          <w:lang w:val="it-IT"/>
        </w:rPr>
        <w:t>ggalimbe@cisco.com</w:t>
      </w:r>
      <w:r>
        <w:rPr>
          <w:rStyle w:val="Hyperlink"/>
          <w:lang w:val="it-IT"/>
        </w:rPr>
        <w:fldChar w:fldCharType="end"/>
      </w:r>
    </w:p>
    <w:p w14:paraId="019987B0" w14:textId="77777777" w:rsidR="008F1505" w:rsidRPr="006B2FA6" w:rsidRDefault="008F1505" w:rsidP="008F1505">
      <w:pPr>
        <w:rPr>
          <w:lang w:val="it-IT"/>
        </w:rPr>
      </w:pPr>
    </w:p>
    <w:p w14:paraId="79F71485" w14:textId="77777777" w:rsidR="008F1505" w:rsidRPr="00980212" w:rsidRDefault="008F1505" w:rsidP="008F1505">
      <w:pPr>
        <w:rPr>
          <w:lang w:val="it-IT"/>
        </w:rPr>
      </w:pPr>
      <w:r w:rsidRPr="006B2FA6">
        <w:rPr>
          <w:lang w:val="it-IT"/>
        </w:rPr>
        <w:t>Zheng Yanlei</w:t>
      </w:r>
      <w:r w:rsidRPr="006B2FA6">
        <w:rPr>
          <w:lang w:val="it-IT"/>
        </w:rPr>
        <w:br/>
        <w:t>China Unic</w:t>
      </w:r>
      <w:r w:rsidRPr="00980212">
        <w:rPr>
          <w:lang w:val="it-IT"/>
        </w:rPr>
        <w:t>om</w:t>
      </w:r>
    </w:p>
    <w:p w14:paraId="16DB2B41" w14:textId="77777777" w:rsidR="008F1505" w:rsidRPr="00980212" w:rsidRDefault="008F1505" w:rsidP="008F1505">
      <w:pPr>
        <w:rPr>
          <w:lang w:val="it-IT"/>
        </w:rPr>
      </w:pPr>
      <w:r w:rsidRPr="00980212">
        <w:rPr>
          <w:lang w:val="it-IT"/>
        </w:rPr>
        <w:t xml:space="preserve">Email: </w:t>
      </w:r>
      <w:r>
        <w:rPr>
          <w:rStyle w:val="Hyperlink"/>
          <w:lang w:val="it-IT"/>
        </w:rPr>
        <w:fldChar w:fldCharType="begin"/>
      </w:r>
      <w:r>
        <w:rPr>
          <w:rStyle w:val="Hyperlink"/>
          <w:lang w:val="it-IT"/>
        </w:rPr>
        <w:instrText xml:space="preserve"> HYPERLINK "mailto:zhengyanlei@chinaunicom.cn" </w:instrText>
      </w:r>
      <w:r>
        <w:rPr>
          <w:rStyle w:val="Hyperlink"/>
          <w:lang w:val="it-IT"/>
        </w:rPr>
        <w:fldChar w:fldCharType="separate"/>
      </w:r>
      <w:r w:rsidRPr="00980212">
        <w:rPr>
          <w:rStyle w:val="Hyperlink"/>
          <w:lang w:val="it-IT"/>
        </w:rPr>
        <w:t>zhengyanlei@chinaunicom.cn</w:t>
      </w:r>
      <w:r>
        <w:rPr>
          <w:rStyle w:val="Hyperlink"/>
          <w:lang w:val="it-IT"/>
        </w:rPr>
        <w:fldChar w:fldCharType="end"/>
      </w:r>
    </w:p>
    <w:p w14:paraId="71172212" w14:textId="77777777" w:rsidR="008F1505" w:rsidRDefault="008F1505" w:rsidP="008F1505"/>
    <w:p w14:paraId="1F82F4FE" w14:textId="77777777" w:rsidR="008F1505" w:rsidRPr="00980212" w:rsidRDefault="008F1505" w:rsidP="008F1505">
      <w:pPr>
        <w:rPr>
          <w:lang w:val="it-IT"/>
        </w:rPr>
      </w:pPr>
      <w:r w:rsidRPr="005450D7">
        <w:rPr>
          <w:lang w:val="it-IT"/>
        </w:rPr>
        <w:t>Anton Snitser</w:t>
      </w:r>
      <w:r w:rsidRPr="00980212">
        <w:rPr>
          <w:lang w:val="it-IT"/>
        </w:rPr>
        <w:br/>
      </w:r>
      <w:r w:rsidRPr="005450D7">
        <w:rPr>
          <w:lang w:val="it-IT"/>
        </w:rPr>
        <w:t>Sedona</w:t>
      </w:r>
    </w:p>
    <w:p w14:paraId="7DFD6FD7" w14:textId="77777777" w:rsidR="008F1505" w:rsidRDefault="008F1505" w:rsidP="008F1505">
      <w:r>
        <w:t xml:space="preserve">Email: </w:t>
      </w:r>
      <w:hyperlink r:id="rId9" w:history="1">
        <w:r w:rsidRPr="00566926">
          <w:rPr>
            <w:rStyle w:val="Hyperlink"/>
          </w:rPr>
          <w:t>antons@sedonasys.com</w:t>
        </w:r>
      </w:hyperlink>
    </w:p>
    <w:p w14:paraId="7EB87473" w14:textId="77777777" w:rsidR="008F1505" w:rsidRDefault="008F1505" w:rsidP="008F1505"/>
    <w:p w14:paraId="05586EF8" w14:textId="77777777" w:rsidR="008F1505" w:rsidRPr="00980212" w:rsidRDefault="008F1505" w:rsidP="008F1505">
      <w:pPr>
        <w:rPr>
          <w:lang w:val="it-IT"/>
        </w:rPr>
      </w:pPr>
      <w:r w:rsidRPr="00980212">
        <w:rPr>
          <w:lang w:val="it-IT"/>
        </w:rPr>
        <w:t>Washington Costa Pereira Correia</w:t>
      </w:r>
      <w:r w:rsidRPr="00980212">
        <w:rPr>
          <w:lang w:val="it-IT"/>
        </w:rPr>
        <w:br/>
        <w:t>T</w:t>
      </w:r>
      <w:r>
        <w:rPr>
          <w:lang w:val="it-IT"/>
        </w:rPr>
        <w:t>IM Brasil</w:t>
      </w:r>
    </w:p>
    <w:p w14:paraId="2CA5D811" w14:textId="77777777" w:rsidR="008F1505" w:rsidRDefault="008F1505" w:rsidP="008F1505">
      <w:r>
        <w:t xml:space="preserve">Email: </w:t>
      </w:r>
      <w:hyperlink r:id="rId10" w:history="1">
        <w:r w:rsidRPr="00193463">
          <w:rPr>
            <w:rStyle w:val="Hyperlink"/>
          </w:rPr>
          <w:t>wcorreia@timbrasil.com.br</w:t>
        </w:r>
      </w:hyperlink>
    </w:p>
    <w:p w14:paraId="715ED1F3" w14:textId="77777777" w:rsidR="008F1505" w:rsidRDefault="008F1505" w:rsidP="008F1505"/>
    <w:p w14:paraId="5DA945F2" w14:textId="77777777" w:rsidR="008F1505" w:rsidRPr="008B1AC2" w:rsidRDefault="008F1505" w:rsidP="008F1505">
      <w:r w:rsidRPr="00121733">
        <w:lastRenderedPageBreak/>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41ED39B1" w14:textId="77777777" w:rsidR="008F1505" w:rsidRDefault="008F1505" w:rsidP="008F1505">
      <w:r>
        <w:t xml:space="preserve">Email: </w:t>
      </w:r>
      <w:hyperlink r:id="rId11" w:history="1">
        <w:r w:rsidRPr="004C3950">
          <w:rPr>
            <w:rStyle w:val="Hyperlink"/>
          </w:rPr>
          <w:t>michael.scharf@hs-esslingen.de</w:t>
        </w:r>
      </w:hyperlink>
    </w:p>
    <w:p w14:paraId="44CB20E7" w14:textId="77777777" w:rsidR="008F1505" w:rsidRDefault="008F1505" w:rsidP="008F1505"/>
    <w:p w14:paraId="3FBA2372" w14:textId="77777777" w:rsidR="008F1505" w:rsidRPr="004867D3" w:rsidRDefault="008F1505" w:rsidP="008F1505">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62EEAAF9" w14:textId="77777777" w:rsidR="008F1505" w:rsidRDefault="008F1505" w:rsidP="008F1505">
      <w:r>
        <w:t xml:space="preserve">Email: </w:t>
      </w:r>
      <w:hyperlink r:id="rId12" w:history="1">
        <w:r w:rsidRPr="004C3950">
          <w:rPr>
            <w:rStyle w:val="Hyperlink"/>
          </w:rPr>
          <w:t>younglee.tx@gmail.com</w:t>
        </w:r>
      </w:hyperlink>
    </w:p>
    <w:p w14:paraId="7921F522" w14:textId="77777777" w:rsidR="008F1505" w:rsidRDefault="008F1505" w:rsidP="008F1505"/>
    <w:p w14:paraId="26C62206" w14:textId="77777777" w:rsidR="008F1505" w:rsidRPr="004867D3" w:rsidRDefault="008F1505" w:rsidP="008F1505">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1A13FFA6" w14:textId="77777777" w:rsidR="008F1505" w:rsidRPr="004867D3" w:rsidRDefault="008F1505" w:rsidP="008F1505">
      <w:pPr>
        <w:rPr>
          <w:lang w:val="it-IT"/>
        </w:rPr>
      </w:pPr>
      <w:r w:rsidRPr="004867D3">
        <w:rPr>
          <w:lang w:val="it-IT"/>
        </w:rPr>
        <w:t xml:space="preserve">Email: </w:t>
      </w:r>
      <w:hyperlink r:id="rId13" w:history="1">
        <w:r w:rsidRPr="004C3950">
          <w:rPr>
            <w:rStyle w:val="Hyperlink"/>
            <w:lang w:val="it-IT"/>
          </w:rPr>
          <w:t>jefftant.ietf@gmail.com</w:t>
        </w:r>
      </w:hyperlink>
    </w:p>
    <w:p w14:paraId="7F90E7C0" w14:textId="12C03FB1" w:rsidR="002E1F5F" w:rsidRPr="008F1505" w:rsidRDefault="002E1F5F" w:rsidP="008F1505">
      <w:pPr>
        <w:pStyle w:val="RFCH1-nonum"/>
      </w:pPr>
      <w:bookmarkStart w:id="86" w:name="_Toc44338395"/>
      <w:r w:rsidRPr="008F1505">
        <w:t>Authors’ Addresses</w:t>
      </w:r>
      <w:bookmarkEnd w:id="86"/>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14" w:history="1">
        <w:r w:rsidR="005254EF" w:rsidRPr="00C56F52">
          <w:rPr>
            <w:rStyle w:val="Hyperlink"/>
          </w:rPr>
          <w:t>fabio.peruzzini@telecomitalia.it</w:t>
        </w:r>
      </w:hyperlink>
    </w:p>
    <w:p w14:paraId="3063162E" w14:textId="77777777" w:rsidR="006B2FA6" w:rsidRDefault="006B2FA6" w:rsidP="006B2FA6"/>
    <w:p w14:paraId="1B1B71A0" w14:textId="77777777" w:rsidR="005450D7" w:rsidRPr="006B2FA6" w:rsidRDefault="005450D7" w:rsidP="005450D7">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06E2D042" w14:textId="77777777" w:rsidR="005450D7" w:rsidRDefault="005450D7" w:rsidP="005450D7">
      <w:r>
        <w:t xml:space="preserve">Email: </w:t>
      </w:r>
      <w:hyperlink r:id="rId15" w:history="1">
        <w:r w:rsidRPr="006472B1">
          <w:rPr>
            <w:rStyle w:val="Hyperlink"/>
          </w:rPr>
          <w:t>jeff.bouquier@vodafone.com</w:t>
        </w:r>
      </w:hyperlink>
    </w:p>
    <w:p w14:paraId="465C323E" w14:textId="77777777" w:rsidR="005450D7" w:rsidRDefault="005450D7" w:rsidP="005450D7"/>
    <w:p w14:paraId="6456A9BE" w14:textId="77777777" w:rsidR="006B2FA6" w:rsidRDefault="006B2FA6" w:rsidP="006B2FA6">
      <w:r>
        <w:t>Italo Busi</w:t>
      </w:r>
      <w:r>
        <w:br/>
        <w:t>Huawei</w:t>
      </w:r>
    </w:p>
    <w:p w14:paraId="6BBABF5A" w14:textId="77777777" w:rsidR="006B2FA6" w:rsidRDefault="006B2FA6" w:rsidP="006B2FA6">
      <w:r>
        <w:t xml:space="preserve">Email: </w:t>
      </w:r>
      <w:hyperlink r:id="rId16"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7" w:history="1">
        <w:r w:rsidRPr="00DC28C5">
          <w:rPr>
            <w:rStyle w:val="Hyperlink"/>
          </w:rPr>
          <w:t>daniel@olddog.co.uk</w:t>
        </w:r>
      </w:hyperlink>
      <w:r>
        <w:t xml:space="preserve"> </w:t>
      </w:r>
    </w:p>
    <w:p w14:paraId="494229AD" w14:textId="77777777" w:rsidR="006B2FA6" w:rsidRDefault="006B2FA6" w:rsidP="006B2FA6"/>
    <w:p w14:paraId="68695589" w14:textId="77777777" w:rsidR="005450D7" w:rsidRPr="00433AE6" w:rsidRDefault="005450D7" w:rsidP="005450D7">
      <w:r w:rsidRPr="00433AE6">
        <w:t>Daniele Ceccarelli</w:t>
      </w:r>
      <w:r w:rsidRPr="00433AE6">
        <w:rPr>
          <w:lang w:val="en-GB"/>
        </w:rPr>
        <w:br/>
        <w:t>Ericsson</w:t>
      </w:r>
    </w:p>
    <w:p w14:paraId="15D138D2" w14:textId="47BBB1EC" w:rsidR="005450D7" w:rsidRDefault="005450D7" w:rsidP="005450D7">
      <w:r w:rsidRPr="00433AE6">
        <w:t xml:space="preserve">Email: </w:t>
      </w:r>
      <w:hyperlink r:id="rId18" w:history="1">
        <w:r w:rsidRPr="004C3950">
          <w:rPr>
            <w:rStyle w:val="Hyperlink"/>
            <w:lang w:val="it-IT"/>
          </w:rPr>
          <w:t>daniele.ceccarelli@ericsson.com</w:t>
        </w:r>
      </w:hyperlink>
    </w:p>
    <w:sectPr w:rsidR="005450D7" w:rsidSect="001A6614">
      <w:headerReference w:type="default" r:id="rId19"/>
      <w:footerReference w:type="default" r:id="rId20"/>
      <w:headerReference w:type="first" r:id="rId21"/>
      <w:footerReference w:type="first" r:id="rId22"/>
      <w:type w:val="continuous"/>
      <w:pgSz w:w="12240" w:h="15840" w:code="1"/>
      <w:pgMar w:top="1440" w:right="1151" w:bottom="1202" w:left="720" w:header="1440" w:footer="1202"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07B220" w14:textId="77777777" w:rsidR="00196D06" w:rsidRDefault="00196D06">
      <w:r>
        <w:separator/>
      </w:r>
    </w:p>
  </w:endnote>
  <w:endnote w:type="continuationSeparator" w:id="0">
    <w:p w14:paraId="044EB964" w14:textId="77777777" w:rsidR="00196D06" w:rsidRDefault="00196D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0608EFF8" w:rsidR="00520B13" w:rsidRDefault="00520B13"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17CA4">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t>December</w:t>
    </w:r>
    <w:r>
      <w:fldChar w:fldCharType="end"/>
    </w:r>
    <w:r>
      <w:t xml:space="preserve"> </w:t>
    </w:r>
    <w:r>
      <w:fldChar w:fldCharType="begin"/>
    </w:r>
    <w:r>
      <w:instrText xml:space="preserve"> SAVEDATE  \@ "d," </w:instrText>
    </w:r>
    <w:r>
      <w:fldChar w:fldCharType="separate"/>
    </w:r>
    <w:r w:rsidR="00A17CA4">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lt; 7 </w:instrText>
    </w:r>
    <w:r>
      <w:fldChar w:fldCharType="begin"/>
    </w:r>
    <w:r>
      <w:instrText xml:space="preserve"> SAVEDATE \@ "YYYY" \* MERGEFORMAT </w:instrText>
    </w:r>
    <w:r>
      <w:fldChar w:fldCharType="separate"/>
    </w:r>
    <w:r w:rsidR="00A17CA4">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E11D7E">
      <w:rPr>
        <w:noProof/>
      </w:rPr>
      <w:t>2020</w:t>
    </w:r>
    <w:r>
      <w:fldChar w:fldCharType="end"/>
    </w:r>
    <w:r>
      <w:rPr>
        <w:rFonts w:cs="Times New Roman"/>
      </w:rPr>
      <w:tab/>
    </w:r>
    <w:r>
      <w:t xml:space="preserve">[Page </w:t>
    </w:r>
    <w:r>
      <w:fldChar w:fldCharType="begin"/>
    </w:r>
    <w:r>
      <w:instrText xml:space="preserve"> PAGE </w:instrText>
    </w:r>
    <w:r>
      <w:fldChar w:fldCharType="separate"/>
    </w:r>
    <w:r w:rsidR="00E11D7E">
      <w:rPr>
        <w:noProof/>
      </w:rPr>
      <w:t>20</w:t>
    </w:r>
    <w:r>
      <w:fldChar w:fldCharType="end"/>
    </w:r>
    <w:r>
      <w:t>]</w:t>
    </w:r>
  </w:p>
  <w:p w14:paraId="7D0E4F7F" w14:textId="6440810C" w:rsidR="00520B13" w:rsidRDefault="00520B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520B13" w:rsidRDefault="00520B13" w:rsidP="00F410C4">
    <w:pPr>
      <w:pStyle w:val="Footer"/>
      <w:rPr>
        <w:highlight w:val="yellow"/>
      </w:rPr>
    </w:pPr>
  </w:p>
  <w:p w14:paraId="47394404" w14:textId="77777777" w:rsidR="00520B13" w:rsidRDefault="00520B13" w:rsidP="00F410C4">
    <w:pPr>
      <w:pStyle w:val="Footer"/>
      <w:rPr>
        <w:highlight w:val="yellow"/>
      </w:rPr>
    </w:pPr>
  </w:p>
  <w:p w14:paraId="7AF325F1" w14:textId="77777777" w:rsidR="00520B13" w:rsidRDefault="00520B13" w:rsidP="00F410C4">
    <w:pPr>
      <w:pStyle w:val="Footer"/>
      <w:rPr>
        <w:highlight w:val="yellow"/>
      </w:rPr>
    </w:pPr>
  </w:p>
  <w:p w14:paraId="5D037C3F" w14:textId="28410D3A" w:rsidR="00520B13" w:rsidRDefault="00520B1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17CA4">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t>December</w:t>
    </w:r>
    <w:r>
      <w:fldChar w:fldCharType="end"/>
    </w:r>
    <w:r>
      <w:t xml:space="preserve"> </w:t>
    </w:r>
    <w:r>
      <w:fldChar w:fldCharType="begin"/>
    </w:r>
    <w:r>
      <w:instrText xml:space="preserve"> SAVEDATE  \@ "d," </w:instrText>
    </w:r>
    <w:r>
      <w:fldChar w:fldCharType="separate"/>
    </w:r>
    <w:r w:rsidR="00A17CA4">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lt; 7 </w:instrText>
    </w:r>
    <w:r>
      <w:fldChar w:fldCharType="begin"/>
    </w:r>
    <w:r>
      <w:instrText xml:space="preserve"> SAVEDATE \@ "YYYY" \* MERGEFORMAT </w:instrText>
    </w:r>
    <w:r>
      <w:fldChar w:fldCharType="separate"/>
    </w:r>
    <w:r w:rsidR="00A17CA4">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E11D7E">
      <w:rPr>
        <w:noProof/>
      </w:rPr>
      <w:t>2020</w:t>
    </w:r>
    <w:r>
      <w:fldChar w:fldCharType="end"/>
    </w:r>
    <w:r>
      <w:tab/>
      <w:t xml:space="preserve">[Page </w:t>
    </w:r>
    <w:r>
      <w:fldChar w:fldCharType="begin"/>
    </w:r>
    <w:r>
      <w:instrText xml:space="preserve"> PAGE </w:instrText>
    </w:r>
    <w:r>
      <w:fldChar w:fldCharType="separate"/>
    </w:r>
    <w:r w:rsidR="00E11D7E">
      <w:rPr>
        <w:noProof/>
      </w:rPr>
      <w:t>1</w:t>
    </w:r>
    <w:r>
      <w:fldChar w:fldCharType="end"/>
    </w:r>
    <w:r>
      <w:t>]</w:t>
    </w:r>
  </w:p>
  <w:p w14:paraId="69C253BA" w14:textId="740F5D13" w:rsidR="00520B13" w:rsidRDefault="00520B13"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6FD9A9" w14:textId="77777777" w:rsidR="00196D06" w:rsidRDefault="00196D06">
      <w:r>
        <w:separator/>
      </w:r>
    </w:p>
  </w:footnote>
  <w:footnote w:type="continuationSeparator" w:id="0">
    <w:p w14:paraId="5749823A" w14:textId="77777777" w:rsidR="00196D06" w:rsidRDefault="00196D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76E94D4F" w:rsidR="00520B13" w:rsidRDefault="00520B1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A17CA4">
      <w:rPr>
        <w:noProof/>
      </w:rPr>
      <w:t>June 2020</w:t>
    </w:r>
    <w:r>
      <w:fldChar w:fldCharType="end"/>
    </w:r>
  </w:p>
  <w:p w14:paraId="49EB19EA" w14:textId="77777777" w:rsidR="00520B13" w:rsidRDefault="00520B1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520B13" w:rsidRDefault="00520B13" w:rsidP="00F410C4">
    <w:pPr>
      <w:pStyle w:val="Header"/>
      <w:rPr>
        <w:highlight w:val="yellow"/>
      </w:rPr>
    </w:pPr>
  </w:p>
  <w:p w14:paraId="7E35E760" w14:textId="77777777" w:rsidR="00520B13" w:rsidRDefault="00520B13" w:rsidP="00F410C4">
    <w:pPr>
      <w:pStyle w:val="Header"/>
      <w:rPr>
        <w:highlight w:val="yellow"/>
      </w:rPr>
    </w:pPr>
  </w:p>
  <w:p w14:paraId="74FA4323" w14:textId="77777777" w:rsidR="00520B13" w:rsidRDefault="00520B13" w:rsidP="00F410C4">
    <w:pPr>
      <w:pStyle w:val="Header"/>
    </w:pPr>
    <w:r w:rsidRPr="007064B6">
      <w:t>TEAS Working Group</w:t>
    </w:r>
    <w:r>
      <w:tab/>
    </w:r>
    <w:r w:rsidRPr="00F410C4">
      <w:tab/>
    </w:r>
    <w:r>
      <w:t xml:space="preserve">Fabio </w:t>
    </w:r>
    <w:r w:rsidRPr="007064B6">
      <w:t>Peruzzini</w:t>
    </w:r>
  </w:p>
  <w:p w14:paraId="3FEE79E5" w14:textId="77777777" w:rsidR="00520B13" w:rsidRDefault="00520B13" w:rsidP="00F410C4">
    <w:pPr>
      <w:pStyle w:val="Header"/>
    </w:pPr>
    <w:r>
      <w:t>Internet Draft</w:t>
    </w:r>
    <w:r>
      <w:tab/>
    </w:r>
    <w:r w:rsidRPr="00F410C4">
      <w:tab/>
    </w:r>
    <w:r>
      <w:t>TIM</w:t>
    </w:r>
  </w:p>
  <w:p w14:paraId="3AC71A7D" w14:textId="10421C89" w:rsidR="00520B13" w:rsidRDefault="00520B13" w:rsidP="00F410C4">
    <w:pPr>
      <w:pStyle w:val="Header"/>
    </w:pPr>
    <w:r>
      <w:t xml:space="preserve">Intended status: </w:t>
    </w:r>
    <w:r>
      <w:rPr>
        <w:highlight w:val="yellow"/>
      </w:rPr>
      <w:t>Informational</w:t>
    </w:r>
    <w:r>
      <w:tab/>
    </w:r>
    <w:r>
      <w:tab/>
    </w:r>
    <w:proofErr w:type="spellStart"/>
    <w:r w:rsidR="005450D7" w:rsidRPr="005450D7">
      <w:t>Jean-Francois</w:t>
    </w:r>
    <w:proofErr w:type="spellEnd"/>
    <w:r w:rsidR="005450D7" w:rsidRPr="005450D7">
      <w:t xml:space="preserve"> </w:t>
    </w:r>
    <w:proofErr w:type="spellStart"/>
    <w:r w:rsidR="005450D7" w:rsidRPr="005450D7">
      <w:t>Bouquier</w:t>
    </w:r>
    <w:proofErr w:type="spellEnd"/>
  </w:p>
  <w:p w14:paraId="33997482" w14:textId="3EB89A99" w:rsidR="005450D7" w:rsidRDefault="005450D7" w:rsidP="005450D7">
    <w:pPr>
      <w:pStyle w:val="Header"/>
      <w:jc w:val="right"/>
    </w:pPr>
    <w:r w:rsidRPr="005450D7">
      <w:t>Vodafone</w:t>
    </w:r>
  </w:p>
  <w:p w14:paraId="211767FC" w14:textId="5FB219A4" w:rsidR="005450D7" w:rsidRDefault="005450D7" w:rsidP="00F410C4">
    <w:pPr>
      <w:pStyle w:val="Header"/>
    </w:pPr>
    <w:r>
      <w:tab/>
    </w:r>
    <w:r>
      <w:tab/>
      <w:t>Italo Busi</w:t>
    </w:r>
  </w:p>
  <w:p w14:paraId="44856715" w14:textId="77777777" w:rsidR="005450D7" w:rsidRDefault="005450D7" w:rsidP="005450D7">
    <w:pPr>
      <w:pStyle w:val="Header"/>
    </w:pPr>
    <w:r>
      <w:tab/>
    </w:r>
    <w:r>
      <w:tab/>
      <w:t>Huawei</w:t>
    </w:r>
  </w:p>
  <w:p w14:paraId="5F3B3744" w14:textId="77777777" w:rsidR="005450D7" w:rsidRDefault="005450D7" w:rsidP="005450D7">
    <w:pPr>
      <w:pStyle w:val="Header"/>
    </w:pPr>
    <w:r>
      <w:tab/>
    </w:r>
    <w:r>
      <w:tab/>
      <w:t>Daniel King</w:t>
    </w:r>
  </w:p>
  <w:p w14:paraId="7DC4070A" w14:textId="77777777" w:rsidR="005450D7" w:rsidRDefault="005450D7" w:rsidP="005450D7">
    <w:pPr>
      <w:pStyle w:val="Header"/>
    </w:pPr>
    <w:r>
      <w:tab/>
    </w:r>
    <w:r>
      <w:tab/>
      <w:t>Old Dog Consulting</w:t>
    </w:r>
  </w:p>
  <w:p w14:paraId="19FCF056" w14:textId="698964D0" w:rsidR="005450D7" w:rsidRDefault="005450D7" w:rsidP="00F410C4">
    <w:pPr>
      <w:pStyle w:val="Header"/>
    </w:pPr>
    <w:r>
      <w:tab/>
    </w:r>
    <w:r>
      <w:tab/>
    </w:r>
    <w:r w:rsidRPr="005450D7">
      <w:t>Daniele Ceccarelli</w:t>
    </w:r>
  </w:p>
  <w:p w14:paraId="2D247801" w14:textId="484502DA" w:rsidR="00520B13" w:rsidRPr="00390C09" w:rsidRDefault="00520B13" w:rsidP="00F410C4">
    <w:pPr>
      <w:pStyle w:val="Header"/>
      <w:rPr>
        <w:lang w:val="en-GB"/>
      </w:rPr>
    </w:pPr>
    <w:r w:rsidRPr="00390C09">
      <w:rPr>
        <w:lang w:val="en-GB"/>
      </w:rPr>
      <w:tab/>
    </w:r>
    <w:r w:rsidRPr="00390C09">
      <w:rPr>
        <w:lang w:val="en-GB"/>
      </w:rPr>
      <w:tab/>
    </w:r>
    <w:r w:rsidR="005450D7" w:rsidRPr="005450D7">
      <w:rPr>
        <w:lang w:val="en-GB"/>
      </w:rPr>
      <w:t>Ericsson</w:t>
    </w:r>
  </w:p>
  <w:p w14:paraId="6B1C82B2" w14:textId="77777777" w:rsidR="00520B13" w:rsidRPr="00390C09" w:rsidRDefault="00520B13" w:rsidP="00F410C4">
    <w:pPr>
      <w:pStyle w:val="Header"/>
      <w:rPr>
        <w:lang w:val="en-GB"/>
      </w:rPr>
    </w:pPr>
  </w:p>
  <w:p w14:paraId="3FCED9AE" w14:textId="1056931E" w:rsidR="00520B13" w:rsidRDefault="00520B1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A17CA4">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instrText>December</w:instrText>
    </w:r>
    <w:r>
      <w:fldChar w:fldCharType="end"/>
    </w:r>
    <w:r>
      <w:instrText xml:space="preserve"> \* MERGEFORMAT </w:instrText>
    </w:r>
    <w:r>
      <w:fldChar w:fldCharType="separate"/>
    </w:r>
    <w:r w:rsidR="00E11D7E">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A17CA4">
      <w:rPr>
        <w:noProof/>
      </w:rPr>
      <w:instrText>6</w:instrText>
    </w:r>
    <w:r>
      <w:fldChar w:fldCharType="end"/>
    </w:r>
    <w:r>
      <w:instrText xml:space="preserve"> &lt; 7 </w:instrText>
    </w:r>
    <w:r>
      <w:fldChar w:fldCharType="begin"/>
    </w:r>
    <w:r>
      <w:instrText xml:space="preserve"> SAVEDATE \@ "YYYY" \* MERGEFORMAT </w:instrText>
    </w:r>
    <w:r>
      <w:fldChar w:fldCharType="separate"/>
    </w:r>
    <w:r w:rsidR="00A17CA4">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E11D7E">
      <w:rPr>
        <w:noProof/>
      </w:rPr>
      <w:t>2020</w:t>
    </w:r>
    <w:r>
      <w:fldChar w:fldCharType="end"/>
    </w:r>
    <w:r>
      <w:tab/>
    </w:r>
    <w:r>
      <w:tab/>
    </w:r>
    <w:r>
      <w:fldChar w:fldCharType="begin"/>
    </w:r>
    <w:r>
      <w:instrText xml:space="preserve"> SAVEDATE  \@ "MMMM d, yyyy" </w:instrText>
    </w:r>
    <w:r>
      <w:fldChar w:fldCharType="separate"/>
    </w:r>
    <w:r w:rsidR="00A17CA4">
      <w:rPr>
        <w:noProof/>
      </w:rPr>
      <w:t>June 29, 2020</w:t>
    </w:r>
    <w:r>
      <w:fldChar w:fldCharType="end"/>
    </w:r>
  </w:p>
  <w:p w14:paraId="7D81BB27" w14:textId="77777777" w:rsidR="00520B13" w:rsidRDefault="00520B13" w:rsidP="00F410C4">
    <w:pPr>
      <w:pStyle w:val="Header"/>
    </w:pPr>
    <w:r>
      <w:tab/>
    </w:r>
  </w:p>
  <w:p w14:paraId="74F5CA4A" w14:textId="77777777" w:rsidR="00520B13" w:rsidRDefault="00520B1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20"/>
  </w:num>
  <w:num w:numId="3">
    <w:abstractNumId w:val="19"/>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6"/>
  </w:num>
  <w:num w:numId="18">
    <w:abstractNumId w:val="16"/>
    <w:lvlOverride w:ilvl="0">
      <w:startOverride w:val="1"/>
    </w:lvlOverride>
  </w:num>
  <w:num w:numId="19">
    <w:abstractNumId w:val="22"/>
  </w:num>
  <w:num w:numId="20">
    <w:abstractNumId w:val="15"/>
  </w:num>
  <w:num w:numId="21">
    <w:abstractNumId w:val="16"/>
  </w:num>
  <w:num w:numId="22">
    <w:abstractNumId w:val="11"/>
  </w:num>
  <w:num w:numId="23">
    <w:abstractNumId w:val="12"/>
  </w:num>
  <w:num w:numId="24">
    <w:abstractNumId w:val="10"/>
  </w:num>
  <w:num w:numId="25">
    <w:abstractNumId w:val="14"/>
  </w:num>
  <w:num w:numId="26">
    <w:abstractNumId w:val="13"/>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2FE8"/>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96D06"/>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3892"/>
    <w:rsid w:val="00265F84"/>
    <w:rsid w:val="002706F6"/>
    <w:rsid w:val="002740CD"/>
    <w:rsid w:val="00275C44"/>
    <w:rsid w:val="00275E1F"/>
    <w:rsid w:val="0027759C"/>
    <w:rsid w:val="00277FAA"/>
    <w:rsid w:val="00287572"/>
    <w:rsid w:val="00291216"/>
    <w:rsid w:val="002917BD"/>
    <w:rsid w:val="00296D3F"/>
    <w:rsid w:val="002A707B"/>
    <w:rsid w:val="002A7904"/>
    <w:rsid w:val="002B1977"/>
    <w:rsid w:val="002B6872"/>
    <w:rsid w:val="002C1F42"/>
    <w:rsid w:val="002D2825"/>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D24ED"/>
    <w:rsid w:val="003E12E5"/>
    <w:rsid w:val="003E249F"/>
    <w:rsid w:val="003F7DA5"/>
    <w:rsid w:val="004005D0"/>
    <w:rsid w:val="00405896"/>
    <w:rsid w:val="004061A1"/>
    <w:rsid w:val="00415D34"/>
    <w:rsid w:val="004224A2"/>
    <w:rsid w:val="00426A67"/>
    <w:rsid w:val="00433AE6"/>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A4E2E"/>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0B13"/>
    <w:rsid w:val="005254EF"/>
    <w:rsid w:val="005268A1"/>
    <w:rsid w:val="0052735F"/>
    <w:rsid w:val="00532C0A"/>
    <w:rsid w:val="005368B8"/>
    <w:rsid w:val="00544979"/>
    <w:rsid w:val="005450D7"/>
    <w:rsid w:val="00557357"/>
    <w:rsid w:val="005613B7"/>
    <w:rsid w:val="005630EE"/>
    <w:rsid w:val="00564AA2"/>
    <w:rsid w:val="005676EB"/>
    <w:rsid w:val="00575149"/>
    <w:rsid w:val="005807BF"/>
    <w:rsid w:val="00581197"/>
    <w:rsid w:val="00581409"/>
    <w:rsid w:val="0059017C"/>
    <w:rsid w:val="00595D86"/>
    <w:rsid w:val="00597ACE"/>
    <w:rsid w:val="005B1400"/>
    <w:rsid w:val="005B2F07"/>
    <w:rsid w:val="005B57D1"/>
    <w:rsid w:val="005B7B35"/>
    <w:rsid w:val="005C03FF"/>
    <w:rsid w:val="005C11CC"/>
    <w:rsid w:val="005C5912"/>
    <w:rsid w:val="005E13F3"/>
    <w:rsid w:val="005F1CB3"/>
    <w:rsid w:val="005F1D39"/>
    <w:rsid w:val="005F2B95"/>
    <w:rsid w:val="005F2CBA"/>
    <w:rsid w:val="005F461F"/>
    <w:rsid w:val="0060080E"/>
    <w:rsid w:val="00605243"/>
    <w:rsid w:val="006148C6"/>
    <w:rsid w:val="006212DB"/>
    <w:rsid w:val="006227BF"/>
    <w:rsid w:val="006254F9"/>
    <w:rsid w:val="0062608B"/>
    <w:rsid w:val="00627811"/>
    <w:rsid w:val="006308F2"/>
    <w:rsid w:val="00633074"/>
    <w:rsid w:val="006343E2"/>
    <w:rsid w:val="0063752C"/>
    <w:rsid w:val="00642655"/>
    <w:rsid w:val="006472B9"/>
    <w:rsid w:val="006500C3"/>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4C0"/>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1505"/>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71300"/>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17CA4"/>
    <w:rsid w:val="00A26096"/>
    <w:rsid w:val="00A26597"/>
    <w:rsid w:val="00A32AF9"/>
    <w:rsid w:val="00A34B93"/>
    <w:rsid w:val="00A404D4"/>
    <w:rsid w:val="00A41241"/>
    <w:rsid w:val="00A41519"/>
    <w:rsid w:val="00A43372"/>
    <w:rsid w:val="00A454F5"/>
    <w:rsid w:val="00A47C47"/>
    <w:rsid w:val="00A53AB9"/>
    <w:rsid w:val="00A540EA"/>
    <w:rsid w:val="00A5738F"/>
    <w:rsid w:val="00A65A11"/>
    <w:rsid w:val="00A7014C"/>
    <w:rsid w:val="00A71BE4"/>
    <w:rsid w:val="00A73565"/>
    <w:rsid w:val="00A7613F"/>
    <w:rsid w:val="00A77608"/>
    <w:rsid w:val="00A8355A"/>
    <w:rsid w:val="00A84F01"/>
    <w:rsid w:val="00A902EA"/>
    <w:rsid w:val="00A91C7F"/>
    <w:rsid w:val="00A925B8"/>
    <w:rsid w:val="00A95721"/>
    <w:rsid w:val="00AA6E08"/>
    <w:rsid w:val="00AB1302"/>
    <w:rsid w:val="00AB6AC6"/>
    <w:rsid w:val="00AC0BDB"/>
    <w:rsid w:val="00AC1076"/>
    <w:rsid w:val="00AD7D5D"/>
    <w:rsid w:val="00AE009F"/>
    <w:rsid w:val="00AE0541"/>
    <w:rsid w:val="00AE084D"/>
    <w:rsid w:val="00AE0B88"/>
    <w:rsid w:val="00AE3361"/>
    <w:rsid w:val="00AE33E0"/>
    <w:rsid w:val="00AE3E86"/>
    <w:rsid w:val="00AE63F0"/>
    <w:rsid w:val="00AF3B48"/>
    <w:rsid w:val="00B016B1"/>
    <w:rsid w:val="00B01DFE"/>
    <w:rsid w:val="00B05D40"/>
    <w:rsid w:val="00B06B29"/>
    <w:rsid w:val="00B11E11"/>
    <w:rsid w:val="00B1456D"/>
    <w:rsid w:val="00B17E24"/>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4FF9"/>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0F82"/>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020"/>
    <w:rsid w:val="00D4322A"/>
    <w:rsid w:val="00D45E14"/>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A7964"/>
    <w:rsid w:val="00DB0170"/>
    <w:rsid w:val="00DB1636"/>
    <w:rsid w:val="00DB6399"/>
    <w:rsid w:val="00DC09AA"/>
    <w:rsid w:val="00DC212D"/>
    <w:rsid w:val="00DC520D"/>
    <w:rsid w:val="00DC5824"/>
    <w:rsid w:val="00DC614E"/>
    <w:rsid w:val="00DC7D14"/>
    <w:rsid w:val="00DD26D8"/>
    <w:rsid w:val="00DE12AA"/>
    <w:rsid w:val="00DF143C"/>
    <w:rsid w:val="00DF6FA9"/>
    <w:rsid w:val="00DF7715"/>
    <w:rsid w:val="00DF7911"/>
    <w:rsid w:val="00E05D4B"/>
    <w:rsid w:val="00E11D7E"/>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39C5"/>
    <w:rsid w:val="00FA7437"/>
    <w:rsid w:val="00FC1076"/>
    <w:rsid w:val="00FC3C72"/>
    <w:rsid w:val="00FC505F"/>
    <w:rsid w:val="00FC576E"/>
    <w:rsid w:val="00FC66EB"/>
    <w:rsid w:val="00FC6AD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gio.belotti@nokia.com" TargetMode="External"/><Relationship Id="rId13" Type="http://schemas.openxmlformats.org/officeDocument/2006/relationships/hyperlink" Target="mailto:jefftant.ietf@gmail.com" TargetMode="External"/><Relationship Id="rId18" Type="http://schemas.openxmlformats.org/officeDocument/2006/relationships/hyperlink" Target="mailto:daniele.ceccarelli@ericsson.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younglee.tx@gmail.com" TargetMode="External"/><Relationship Id="rId17" Type="http://schemas.openxmlformats.org/officeDocument/2006/relationships/hyperlink" Target="mailto:daniel@olddog.co.uk" TargetMode="External"/><Relationship Id="rId2" Type="http://schemas.openxmlformats.org/officeDocument/2006/relationships/numbering" Target="numbering.xml"/><Relationship Id="rId16" Type="http://schemas.openxmlformats.org/officeDocument/2006/relationships/hyperlink" Target="mailto:Italo.busi@huawei.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ael.scharf@hs-esslingen.d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23" Type="http://schemas.openxmlformats.org/officeDocument/2006/relationships/fontTable" Target="fontTable.xml"/><Relationship Id="rId10" Type="http://schemas.openxmlformats.org/officeDocument/2006/relationships/hyperlink" Target="mailto:wcorreia@timbrasil.com.b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tons@sedonasys.com" TargetMode="External"/><Relationship Id="rId14" Type="http://schemas.openxmlformats.org/officeDocument/2006/relationships/hyperlink" Target="mailto:fabio.peruzzini@telecomitalia.it" TargetMode="External"/><Relationship Id="rId22" Type="http://schemas.openxmlformats.org/officeDocument/2006/relationships/footer" Target="footer2.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1A212-BFEA-4DA6-9EBD-F7DBFF728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TotalTime>
  <Pages>36</Pages>
  <Words>10181</Words>
  <Characters>58032</Characters>
  <Application>Microsoft Office Word</Application>
  <DocSecurity>0</DocSecurity>
  <Lines>483</Lines>
  <Paragraphs>1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807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3</cp:revision>
  <cp:lastPrinted>2020-03-09T14:33:00Z</cp:lastPrinted>
  <dcterms:created xsi:type="dcterms:W3CDTF">2020-09-28T06:29:00Z</dcterms:created>
  <dcterms:modified xsi:type="dcterms:W3CDTF">2020-09-28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1274524</vt:lpwstr>
  </property>
</Properties>
</file>